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94F304" w14:textId="4F9CB594" w:rsidR="00CC7352" w:rsidRDefault="00CC7352" w:rsidP="00204958">
      <w:pPr>
        <w:spacing w:before="60" w:after="60" w:line="240" w:lineRule="auto"/>
        <w:jc w:val="center"/>
        <w:rPr>
          <w:rFonts w:asciiTheme="majorHAnsi" w:hAnsiTheme="majorHAnsi" w:cstheme="majorHAnsi"/>
          <w:b/>
          <w:color w:val="01B389"/>
        </w:rPr>
      </w:pPr>
      <w:r w:rsidRPr="00CC4605">
        <w:rPr>
          <w:rFonts w:asciiTheme="majorHAnsi" w:hAnsiTheme="majorHAnsi" w:cstheme="majorHAnsi"/>
          <w:b/>
          <w:color w:val="01B389"/>
        </w:rPr>
        <w:t xml:space="preserve">Formulário de Candidatura de projeto de </w:t>
      </w:r>
      <w:r w:rsidRPr="00632DEA">
        <w:rPr>
          <w:rFonts w:asciiTheme="majorHAnsi" w:hAnsiTheme="majorHAnsi" w:cstheme="majorHAnsi"/>
          <w:b/>
          <w:color w:val="01B389"/>
          <w:u w:val="single"/>
        </w:rPr>
        <w:t>conceção ecológica do produto</w:t>
      </w:r>
      <w:r w:rsidRPr="00CC4605">
        <w:rPr>
          <w:rFonts w:asciiTheme="majorHAnsi" w:hAnsiTheme="majorHAnsi" w:cstheme="majorHAnsi"/>
          <w:b/>
          <w:color w:val="01B389"/>
        </w:rPr>
        <w:t xml:space="preserve"> (</w:t>
      </w:r>
      <w:proofErr w:type="spellStart"/>
      <w:r w:rsidRPr="00CC4605">
        <w:rPr>
          <w:rFonts w:asciiTheme="majorHAnsi" w:hAnsiTheme="majorHAnsi" w:cstheme="majorHAnsi"/>
          <w:b/>
          <w:color w:val="01B389"/>
        </w:rPr>
        <w:t>ecodesign</w:t>
      </w:r>
      <w:proofErr w:type="spellEnd"/>
      <w:r w:rsidRPr="00CC4605">
        <w:rPr>
          <w:rFonts w:asciiTheme="majorHAnsi" w:hAnsiTheme="majorHAnsi" w:cstheme="majorHAnsi"/>
          <w:b/>
          <w:color w:val="01B389"/>
        </w:rPr>
        <w:t>)</w:t>
      </w:r>
    </w:p>
    <w:p w14:paraId="49EEC9A7" w14:textId="77777777" w:rsidR="003A4538" w:rsidRPr="00FD013B" w:rsidRDefault="003A4538" w:rsidP="00204958">
      <w:pPr>
        <w:spacing w:before="60" w:after="60" w:line="240" w:lineRule="auto"/>
        <w:jc w:val="center"/>
        <w:rPr>
          <w:rFonts w:asciiTheme="majorHAnsi" w:hAnsiTheme="majorHAnsi" w:cstheme="majorHAnsi"/>
          <w:b/>
          <w:color w:val="01B389"/>
        </w:rPr>
      </w:pPr>
    </w:p>
    <w:p w14:paraId="79B1B995" w14:textId="77777777" w:rsidR="003A4538" w:rsidRPr="003A4538" w:rsidRDefault="003A4538" w:rsidP="003A4538">
      <w:pPr>
        <w:spacing w:after="0" w:line="240" w:lineRule="auto"/>
        <w:jc w:val="center"/>
        <w:rPr>
          <w:i/>
          <w:iCs/>
          <w:sz w:val="20"/>
          <w:szCs w:val="20"/>
        </w:rPr>
      </w:pPr>
      <w:r w:rsidRPr="003A4538">
        <w:rPr>
          <w:i/>
          <w:iCs/>
          <w:sz w:val="20"/>
          <w:szCs w:val="20"/>
        </w:rPr>
        <w:t>Para preenchimento adequado, sugerimos a consulta do Manual de Apoio,</w:t>
      </w:r>
    </w:p>
    <w:p w14:paraId="22342EF9" w14:textId="01D65752" w:rsidR="003F20BD" w:rsidRPr="003A4538" w:rsidRDefault="003A4538" w:rsidP="003A4538">
      <w:pPr>
        <w:spacing w:after="0" w:line="240" w:lineRule="auto"/>
        <w:jc w:val="center"/>
        <w:rPr>
          <w:rFonts w:asciiTheme="majorHAnsi" w:hAnsiTheme="majorHAnsi" w:cstheme="majorHAnsi"/>
          <w:b/>
          <w:color w:val="01B389"/>
          <w:sz w:val="20"/>
          <w:szCs w:val="20"/>
        </w:rPr>
      </w:pPr>
      <w:r w:rsidRPr="003A4538">
        <w:rPr>
          <w:i/>
          <w:iCs/>
          <w:sz w:val="20"/>
          <w:szCs w:val="20"/>
        </w:rPr>
        <w:t xml:space="preserve">em </w:t>
      </w:r>
      <w:hyperlink r:id="rId7" w:history="1">
        <w:r w:rsidRPr="003A4538">
          <w:rPr>
            <w:rStyle w:val="Hiperligao"/>
            <w:i/>
            <w:iCs/>
            <w:sz w:val="20"/>
            <w:szCs w:val="20"/>
          </w:rPr>
          <w:t>https://sifide.ani.pt/PerguntasFrequentes.aspx</w:t>
        </w:r>
      </w:hyperlink>
    </w:p>
    <w:p w14:paraId="09E6E1CD" w14:textId="77777777" w:rsidR="00FD013B" w:rsidRPr="00FD013B" w:rsidRDefault="00FD013B" w:rsidP="00204958">
      <w:pPr>
        <w:spacing w:before="60" w:after="60" w:line="240" w:lineRule="auto"/>
        <w:rPr>
          <w:rFonts w:asciiTheme="majorHAnsi" w:hAnsiTheme="majorHAnsi" w:cstheme="majorHAnsi"/>
          <w:b/>
          <w:color w:val="000000" w:themeColor="text1"/>
        </w:rPr>
      </w:pPr>
    </w:p>
    <w:p w14:paraId="2CD106E3" w14:textId="293BD83C" w:rsidR="00CC7352" w:rsidRPr="00FD013B" w:rsidRDefault="00CC7352" w:rsidP="00204958">
      <w:pPr>
        <w:pStyle w:val="Ttulo2"/>
        <w:numPr>
          <w:ilvl w:val="0"/>
          <w:numId w:val="2"/>
        </w:numPr>
        <w:spacing w:before="60" w:after="60" w:line="240" w:lineRule="auto"/>
        <w:rPr>
          <w:sz w:val="22"/>
          <w:szCs w:val="22"/>
        </w:rPr>
      </w:pPr>
      <w:r w:rsidRPr="00FD013B">
        <w:rPr>
          <w:sz w:val="22"/>
          <w:szCs w:val="22"/>
        </w:rPr>
        <w:t xml:space="preserve">Dados da empresa </w:t>
      </w:r>
    </w:p>
    <w:p w14:paraId="2C66AD7A" w14:textId="77777777" w:rsidR="00C10143" w:rsidRPr="00FD013B" w:rsidRDefault="00C10143" w:rsidP="00204958">
      <w:pPr>
        <w:spacing w:before="60" w:after="60" w:line="240" w:lineRule="auto"/>
      </w:pPr>
    </w:p>
    <w:p w14:paraId="3D382328" w14:textId="7916B4C9" w:rsidR="00CC7352" w:rsidRPr="00FD013B" w:rsidRDefault="00CC7352" w:rsidP="0055306E">
      <w:pPr>
        <w:pStyle w:val="PargrafodaLista"/>
        <w:numPr>
          <w:ilvl w:val="1"/>
          <w:numId w:val="12"/>
        </w:numPr>
        <w:spacing w:before="60" w:after="60" w:line="240" w:lineRule="auto"/>
        <w:contextualSpacing w:val="0"/>
      </w:pPr>
      <w:r w:rsidRPr="00FD013B">
        <w:t>Denominação</w:t>
      </w:r>
      <w:r w:rsidRPr="0055306E">
        <w:t xml:space="preserve"> </w:t>
      </w:r>
      <w:r w:rsidRPr="00FD013B">
        <w:t>Social da Empresa</w:t>
      </w:r>
    </w:p>
    <w:p w14:paraId="77227176" w14:textId="77777777" w:rsidR="00CC7352" w:rsidRPr="00FD013B" w:rsidRDefault="00CC7352" w:rsidP="0063522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360"/>
        <w:rPr>
          <w:b/>
        </w:rPr>
      </w:pPr>
    </w:p>
    <w:p w14:paraId="0FC5A82A" w14:textId="5FF8265C" w:rsidR="00CC7352" w:rsidRPr="00FD013B" w:rsidRDefault="00CC7352" w:rsidP="00204958">
      <w:pPr>
        <w:spacing w:before="60" w:after="60" w:line="240" w:lineRule="auto"/>
      </w:pPr>
    </w:p>
    <w:p w14:paraId="4DE4742F" w14:textId="08847CE8" w:rsidR="00CC7352" w:rsidRPr="00FD013B" w:rsidRDefault="00CC7352" w:rsidP="0055306E">
      <w:pPr>
        <w:pStyle w:val="PargrafodaLista"/>
        <w:numPr>
          <w:ilvl w:val="1"/>
          <w:numId w:val="12"/>
        </w:numPr>
        <w:spacing w:before="60" w:after="60" w:line="240" w:lineRule="auto"/>
        <w:contextualSpacing w:val="0"/>
      </w:pPr>
      <w:r w:rsidRPr="00FD013B">
        <w:t>Morada</w:t>
      </w:r>
    </w:p>
    <w:p w14:paraId="5DB889AD" w14:textId="0B8690EF" w:rsidR="00CC7352" w:rsidRPr="00FD013B" w:rsidRDefault="00CC7352" w:rsidP="002049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360"/>
      </w:pPr>
    </w:p>
    <w:p w14:paraId="4472E78E" w14:textId="072A1E69" w:rsidR="00CC7352" w:rsidRPr="00FD013B" w:rsidRDefault="00CC7352" w:rsidP="00204958">
      <w:pPr>
        <w:spacing w:before="60" w:after="60" w:line="240" w:lineRule="auto"/>
        <w:ind w:left="360"/>
      </w:pPr>
    </w:p>
    <w:p w14:paraId="75DD643A" w14:textId="6D4677A7" w:rsidR="00CC7352" w:rsidRPr="00FD013B" w:rsidRDefault="00AB6BD6" w:rsidP="0055306E">
      <w:pPr>
        <w:pStyle w:val="PargrafodaLista"/>
        <w:numPr>
          <w:ilvl w:val="1"/>
          <w:numId w:val="12"/>
        </w:numPr>
        <w:spacing w:before="60" w:after="60" w:line="240" w:lineRule="auto"/>
        <w:contextualSpacing w:val="0"/>
      </w:pPr>
      <w:r w:rsidRPr="00FD013B">
        <w:t xml:space="preserve">NIPC       </w:t>
      </w:r>
    </w:p>
    <w:p w14:paraId="43693C67" w14:textId="77777777" w:rsidR="00AB6BD6" w:rsidRPr="00FD013B" w:rsidRDefault="00AB6BD6" w:rsidP="002049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360"/>
      </w:pPr>
    </w:p>
    <w:p w14:paraId="4516D278" w14:textId="1795171E" w:rsidR="00CC7352" w:rsidRPr="00FD013B" w:rsidRDefault="00CC7352" w:rsidP="00204958">
      <w:pPr>
        <w:spacing w:before="60" w:after="60" w:line="240" w:lineRule="auto"/>
        <w:ind w:left="360"/>
      </w:pPr>
    </w:p>
    <w:p w14:paraId="06C0A809" w14:textId="3BF8517F" w:rsidR="00BC3D09" w:rsidRPr="00FD013B" w:rsidRDefault="004A7962" w:rsidP="0055306E">
      <w:pPr>
        <w:pStyle w:val="PargrafodaLista"/>
        <w:numPr>
          <w:ilvl w:val="1"/>
          <w:numId w:val="12"/>
        </w:numPr>
        <w:spacing w:before="60" w:after="60" w:line="240" w:lineRule="auto"/>
        <w:contextualSpacing w:val="0"/>
      </w:pPr>
      <w:r w:rsidRPr="00FD013B">
        <w:t>CAE</w:t>
      </w:r>
    </w:p>
    <w:p w14:paraId="405B562B" w14:textId="0B059215" w:rsidR="004A7962" w:rsidRPr="00FD013B" w:rsidRDefault="004A7962" w:rsidP="002049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360"/>
      </w:pPr>
    </w:p>
    <w:p w14:paraId="6FC1D6AA" w14:textId="7A5529F2" w:rsidR="004A7962" w:rsidRDefault="004A7962" w:rsidP="00204958">
      <w:pPr>
        <w:spacing w:before="60" w:after="60" w:line="240" w:lineRule="auto"/>
        <w:ind w:left="360"/>
      </w:pPr>
    </w:p>
    <w:p w14:paraId="31A83CC0" w14:textId="77777777" w:rsidR="00852B59" w:rsidRPr="00FD013B" w:rsidRDefault="00852B59" w:rsidP="0055306E">
      <w:pPr>
        <w:pStyle w:val="PargrafodaLista"/>
        <w:numPr>
          <w:ilvl w:val="1"/>
          <w:numId w:val="12"/>
        </w:numPr>
        <w:spacing w:before="60" w:after="60" w:line="240" w:lineRule="auto"/>
        <w:contextualSpacing w:val="0"/>
      </w:pPr>
      <w:r w:rsidRPr="00FD013B">
        <w:t>Data de início de atividade:</w:t>
      </w:r>
    </w:p>
    <w:p w14:paraId="1E2F5A35" w14:textId="77777777" w:rsidR="00852B59" w:rsidRPr="00FD013B" w:rsidRDefault="00852B59" w:rsidP="002049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360"/>
      </w:pPr>
    </w:p>
    <w:p w14:paraId="59C23C88" w14:textId="77777777" w:rsidR="00E94445" w:rsidRDefault="00E94445" w:rsidP="00E94445"/>
    <w:p w14:paraId="531559F3" w14:textId="7CF61C16" w:rsidR="006C6075" w:rsidRPr="008C7696" w:rsidRDefault="006C6075" w:rsidP="006C6075">
      <w:pPr>
        <w:pStyle w:val="PargrafodaLista"/>
        <w:numPr>
          <w:ilvl w:val="1"/>
          <w:numId w:val="12"/>
        </w:numPr>
        <w:spacing w:before="60" w:after="60" w:line="240" w:lineRule="auto"/>
        <w:contextualSpacing w:val="0"/>
      </w:pPr>
      <w:r w:rsidRPr="008C7696">
        <w:t>Principais produtos e serviços desenvolvidos pela empresa:</w:t>
      </w:r>
    </w:p>
    <w:p w14:paraId="75289B23" w14:textId="77777777" w:rsidR="006C6075" w:rsidRPr="00FD013B" w:rsidRDefault="006C6075" w:rsidP="006C60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360"/>
      </w:pPr>
    </w:p>
    <w:p w14:paraId="31D48214" w14:textId="77777777" w:rsidR="006C6075" w:rsidRPr="00FD013B" w:rsidRDefault="006C6075" w:rsidP="006C6075">
      <w:pPr>
        <w:spacing w:before="60" w:after="60" w:line="240" w:lineRule="auto"/>
        <w:ind w:left="360"/>
      </w:pPr>
    </w:p>
    <w:p w14:paraId="6F315E1C" w14:textId="74ECF18E" w:rsidR="00204958" w:rsidRDefault="00204958">
      <w:r>
        <w:br w:type="page"/>
      </w:r>
    </w:p>
    <w:p w14:paraId="12C30962" w14:textId="60589CE4" w:rsidR="00124B99" w:rsidRPr="00FD013B" w:rsidRDefault="00124B99" w:rsidP="00204958">
      <w:pPr>
        <w:pStyle w:val="Ttulo2"/>
        <w:numPr>
          <w:ilvl w:val="0"/>
          <w:numId w:val="2"/>
        </w:numPr>
        <w:spacing w:before="60" w:after="60" w:line="240" w:lineRule="auto"/>
        <w:rPr>
          <w:sz w:val="22"/>
          <w:szCs w:val="22"/>
        </w:rPr>
      </w:pPr>
      <w:r w:rsidRPr="00FD013B">
        <w:rPr>
          <w:sz w:val="22"/>
          <w:szCs w:val="22"/>
        </w:rPr>
        <w:lastRenderedPageBreak/>
        <w:t xml:space="preserve">Dados do projeto I&amp;D </w:t>
      </w:r>
    </w:p>
    <w:p w14:paraId="47DBE008" w14:textId="77777777" w:rsidR="00D00409" w:rsidRDefault="00D00409" w:rsidP="00204958">
      <w:pPr>
        <w:pStyle w:val="PargrafodaLista"/>
        <w:spacing w:before="60" w:after="60" w:line="240" w:lineRule="auto"/>
        <w:ind w:left="644"/>
        <w:contextualSpacing w:val="0"/>
      </w:pPr>
    </w:p>
    <w:p w14:paraId="0C7A1CC4" w14:textId="77777777" w:rsidR="006A2B4C" w:rsidRPr="00FD013B" w:rsidRDefault="006A2B4C" w:rsidP="006A2B4C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FD013B">
        <w:t>Denominação</w:t>
      </w:r>
      <w:r w:rsidRPr="0055306E">
        <w:t xml:space="preserve"> </w:t>
      </w:r>
      <w:r w:rsidRPr="00FD013B">
        <w:t>do projeto</w:t>
      </w:r>
    </w:p>
    <w:p w14:paraId="43AE3B15" w14:textId="77777777" w:rsidR="006A2B4C" w:rsidRPr="00FD013B" w:rsidRDefault="006A2B4C" w:rsidP="006A2B4C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7A3B823D" w14:textId="6AC4F26E" w:rsidR="00706630" w:rsidRPr="00FD013B" w:rsidRDefault="00EB3F39" w:rsidP="0055306E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FD013B">
        <w:t>Data de início do projeto:</w:t>
      </w:r>
    </w:p>
    <w:p w14:paraId="22426EB7" w14:textId="6BDDE89B" w:rsidR="00EB3F39" w:rsidRPr="00FD013B" w:rsidRDefault="00EB3F39" w:rsidP="00204958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3B3168D0" w14:textId="718EB99E" w:rsidR="00EB3F39" w:rsidRPr="00FD013B" w:rsidRDefault="00EB3F39" w:rsidP="00204958">
      <w:pPr>
        <w:pStyle w:val="PargrafodaLista"/>
        <w:spacing w:before="60" w:after="60" w:line="240" w:lineRule="auto"/>
        <w:ind w:left="644"/>
        <w:contextualSpacing w:val="0"/>
      </w:pPr>
    </w:p>
    <w:p w14:paraId="0B73DC3C" w14:textId="5F20686B" w:rsidR="00EB3F39" w:rsidRPr="00FD013B" w:rsidRDefault="00EB3F39" w:rsidP="0055306E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FD013B">
        <w:t xml:space="preserve">Data de </w:t>
      </w:r>
      <w:r w:rsidR="00982AE1" w:rsidRPr="00FD013B">
        <w:t>fim</w:t>
      </w:r>
      <w:r w:rsidRPr="00FD013B">
        <w:t xml:space="preserve"> do projeto:</w:t>
      </w:r>
    </w:p>
    <w:p w14:paraId="57A7C0D2" w14:textId="599D2B4E" w:rsidR="00EB3F39" w:rsidRPr="00FD013B" w:rsidRDefault="00EB3F39" w:rsidP="00204958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7D90F94C" w14:textId="77777777" w:rsidR="00204958" w:rsidRPr="00FD013B" w:rsidRDefault="00204958" w:rsidP="00204958">
      <w:pPr>
        <w:pStyle w:val="PargrafodaLista"/>
        <w:spacing w:before="60" w:after="60" w:line="240" w:lineRule="auto"/>
        <w:ind w:left="644"/>
        <w:contextualSpacing w:val="0"/>
      </w:pPr>
    </w:p>
    <w:p w14:paraId="1DC4A274" w14:textId="468E9FC4" w:rsidR="00EB3F39" w:rsidRPr="00FD013B" w:rsidRDefault="0014687D" w:rsidP="0055306E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FD013B">
        <w:t>Ano de submissão:</w:t>
      </w:r>
    </w:p>
    <w:p w14:paraId="6893FC57" w14:textId="77777777" w:rsidR="0014687D" w:rsidRPr="00FD013B" w:rsidRDefault="0014687D" w:rsidP="00204958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55023402" w14:textId="10448327" w:rsidR="00EB3F39" w:rsidRPr="00FD013B" w:rsidRDefault="00EB3F39" w:rsidP="00204958">
      <w:pPr>
        <w:pStyle w:val="PargrafodaLista"/>
        <w:spacing w:before="60" w:after="60" w:line="240" w:lineRule="auto"/>
        <w:ind w:left="644"/>
        <w:contextualSpacing w:val="0"/>
      </w:pPr>
    </w:p>
    <w:p w14:paraId="2F683813" w14:textId="6DEEA748" w:rsidR="0014687D" w:rsidRPr="00FD013B" w:rsidRDefault="0099660B" w:rsidP="0055306E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FD013B">
        <w:t>Exercício Fiscal:</w:t>
      </w:r>
    </w:p>
    <w:p w14:paraId="34F0DE28" w14:textId="77777777" w:rsidR="0014687D" w:rsidRPr="00FD013B" w:rsidRDefault="0014687D" w:rsidP="00204958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7FC81FBE" w14:textId="77777777" w:rsidR="006C6075" w:rsidRPr="00FD013B" w:rsidRDefault="006C6075" w:rsidP="006C6075">
      <w:pPr>
        <w:pStyle w:val="PargrafodaLista"/>
        <w:spacing w:before="60" w:after="60" w:line="240" w:lineRule="auto"/>
        <w:ind w:left="644"/>
        <w:contextualSpacing w:val="0"/>
      </w:pPr>
    </w:p>
    <w:p w14:paraId="3B76C3DE" w14:textId="1ADF5395" w:rsidR="006C6075" w:rsidRPr="00FD013B" w:rsidRDefault="006C6075" w:rsidP="006C6075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FD013B">
        <w:t>Referência (</w:t>
      </w:r>
      <w:r>
        <w:t>ACRÓNIMO</w:t>
      </w:r>
      <w:r w:rsidRPr="00FD013B">
        <w:t xml:space="preserve">) do projeto </w:t>
      </w:r>
    </w:p>
    <w:p w14:paraId="564501A0" w14:textId="77777777" w:rsidR="006C6075" w:rsidRPr="00FD013B" w:rsidRDefault="006C6075" w:rsidP="006C6075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5D08974E" w14:textId="5D8D6AC7" w:rsidR="006C6075" w:rsidRPr="00FD013B" w:rsidRDefault="006C6075" w:rsidP="006C6075">
      <w:pPr>
        <w:pStyle w:val="PargrafodaLista"/>
        <w:spacing w:before="60" w:after="60" w:line="240" w:lineRule="auto"/>
        <w:ind w:left="644"/>
        <w:contextualSpacing w:val="0"/>
      </w:pPr>
    </w:p>
    <w:p w14:paraId="1811188B" w14:textId="77777777" w:rsidR="007663DE" w:rsidRPr="008C7696" w:rsidRDefault="007663DE" w:rsidP="0055306E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8C7696">
        <w:t>Indique se se trata de uma:</w:t>
      </w:r>
    </w:p>
    <w:p w14:paraId="62E74451" w14:textId="606C96CC" w:rsidR="007663DE" w:rsidRPr="008C7696" w:rsidRDefault="007663DE" w:rsidP="00204958">
      <w:pPr>
        <w:spacing w:before="60" w:after="60" w:line="240" w:lineRule="auto"/>
      </w:pPr>
      <w:r w:rsidRPr="008C7696">
        <w:t xml:space="preserve">                </w:t>
      </w:r>
      <w:sdt>
        <w:sdtPr>
          <w:id w:val="168845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C7696">
            <w:rPr>
              <w:rFonts w:ascii="MS Gothic" w:eastAsia="MS Gothic" w:hAnsi="MS Gothic" w:hint="eastAsia"/>
            </w:rPr>
            <w:t>☐</w:t>
          </w:r>
        </w:sdtContent>
      </w:sdt>
      <w:r w:rsidRPr="008C7696">
        <w:t xml:space="preserve">   Nova candidatura</w:t>
      </w:r>
      <w:r w:rsidR="00A2416A" w:rsidRPr="008C7696">
        <w:t>;</w:t>
      </w:r>
    </w:p>
    <w:p w14:paraId="4A42E787" w14:textId="15535B69" w:rsidR="007663DE" w:rsidRPr="008C7696" w:rsidRDefault="007663DE" w:rsidP="00204958">
      <w:pPr>
        <w:pStyle w:val="PargrafodaLista"/>
        <w:spacing w:before="60" w:after="60" w:line="240" w:lineRule="auto"/>
        <w:contextualSpacing w:val="0"/>
      </w:pPr>
      <w:r w:rsidRPr="008C7696">
        <w:t xml:space="preserve">  </w:t>
      </w:r>
      <w:sdt>
        <w:sdtPr>
          <w:id w:val="-69075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C7696">
            <w:rPr>
              <w:rFonts w:ascii="MS Gothic" w:eastAsia="MS Gothic" w:hAnsi="MS Gothic" w:hint="eastAsia"/>
            </w:rPr>
            <w:t>☐</w:t>
          </w:r>
        </w:sdtContent>
      </w:sdt>
      <w:r w:rsidRPr="008C7696">
        <w:t xml:space="preserve">    Candidatura anteriormente submetida</w:t>
      </w:r>
      <w:r w:rsidR="00A2416A" w:rsidRPr="008C7696">
        <w:t>.</w:t>
      </w:r>
    </w:p>
    <w:p w14:paraId="4B5B9A09" w14:textId="5865FE3E" w:rsidR="007663DE" w:rsidRPr="008C7696" w:rsidRDefault="007663DE" w:rsidP="00632DEA">
      <w:pPr>
        <w:pStyle w:val="PargrafodaLista"/>
        <w:numPr>
          <w:ilvl w:val="2"/>
          <w:numId w:val="2"/>
        </w:numPr>
        <w:spacing w:before="60" w:after="60" w:line="240" w:lineRule="auto"/>
        <w:contextualSpacing w:val="0"/>
        <w:jc w:val="both"/>
      </w:pPr>
      <w:r w:rsidRPr="008C7696">
        <w:t xml:space="preserve">Caso </w:t>
      </w:r>
      <w:r w:rsidR="00E36BCE" w:rsidRPr="008C7696">
        <w:t xml:space="preserve">tenha optado pela opção “Candidatura </w:t>
      </w:r>
      <w:r w:rsidRPr="008C7696">
        <w:t>anteriormente submetida</w:t>
      </w:r>
      <w:r w:rsidR="00E36BCE" w:rsidRPr="008C7696">
        <w:t>”</w:t>
      </w:r>
      <w:r w:rsidRPr="008C7696">
        <w:t>, indique se se trata</w:t>
      </w:r>
      <w:r w:rsidR="00E36BCE" w:rsidRPr="008C7696">
        <w:t>:</w:t>
      </w:r>
    </w:p>
    <w:p w14:paraId="14312F3A" w14:textId="399677E7" w:rsidR="007663DE" w:rsidRPr="008C7696" w:rsidRDefault="007663DE" w:rsidP="00204958">
      <w:pPr>
        <w:pStyle w:val="PargrafodaLista"/>
        <w:spacing w:before="60" w:after="60" w:line="240" w:lineRule="auto"/>
        <w:contextualSpacing w:val="0"/>
      </w:pPr>
      <w:r w:rsidRPr="008C7696">
        <w:t xml:space="preserve">     </w:t>
      </w:r>
      <w:sdt>
        <w:sdtPr>
          <w:id w:val="16309714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C7696">
            <w:rPr>
              <w:rFonts w:ascii="MS Gothic" w:eastAsia="MS Gothic" w:hAnsi="MS Gothic" w:hint="eastAsia"/>
            </w:rPr>
            <w:t>☐</w:t>
          </w:r>
        </w:sdtContent>
      </w:sdt>
      <w:r w:rsidRPr="008C7696">
        <w:t xml:space="preserve">      De um </w:t>
      </w:r>
      <w:r w:rsidR="0096255D" w:rsidRPr="008C7696">
        <w:t xml:space="preserve">mesmo </w:t>
      </w:r>
      <w:r w:rsidRPr="008C7696">
        <w:t>projeto num estado mais avançado</w:t>
      </w:r>
      <w:r w:rsidR="00E36BCE" w:rsidRPr="008C7696">
        <w:t>;</w:t>
      </w:r>
    </w:p>
    <w:p w14:paraId="3DED8363" w14:textId="114FB3DA" w:rsidR="007663DE" w:rsidRPr="008629D1" w:rsidRDefault="007663DE" w:rsidP="00204958">
      <w:pPr>
        <w:pStyle w:val="PargrafodaLista"/>
        <w:spacing w:before="60" w:after="60" w:line="240" w:lineRule="auto"/>
        <w:contextualSpacing w:val="0"/>
      </w:pPr>
      <w:r w:rsidRPr="008C7696">
        <w:t xml:space="preserve">     </w:t>
      </w:r>
      <w:sdt>
        <w:sdtPr>
          <w:id w:val="-804775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C7696">
            <w:rPr>
              <w:rFonts w:ascii="MS Gothic" w:eastAsia="MS Gothic" w:hAnsi="MS Gothic" w:hint="eastAsia"/>
            </w:rPr>
            <w:t>☐</w:t>
          </w:r>
        </w:sdtContent>
      </w:sdt>
      <w:r w:rsidRPr="008C7696">
        <w:t xml:space="preserve">       De uma candidatura anteriormente reprovada</w:t>
      </w:r>
      <w:r w:rsidR="00E36BCE" w:rsidRPr="008629D1">
        <w:t>.</w:t>
      </w:r>
    </w:p>
    <w:p w14:paraId="28E43667" w14:textId="77777777" w:rsidR="00852B59" w:rsidRPr="008C7696" w:rsidRDefault="00852B59" w:rsidP="00204958">
      <w:pPr>
        <w:pStyle w:val="PargrafodaLista"/>
        <w:spacing w:before="60" w:after="60" w:line="240" w:lineRule="auto"/>
        <w:ind w:left="644"/>
        <w:contextualSpacing w:val="0"/>
      </w:pPr>
    </w:p>
    <w:p w14:paraId="30EEC542" w14:textId="424BF728" w:rsidR="00852B59" w:rsidRPr="008C7696" w:rsidRDefault="0096255D" w:rsidP="0055306E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8C7696">
        <w:t>Forneça um b</w:t>
      </w:r>
      <w:r w:rsidR="00852B59" w:rsidRPr="008C7696">
        <w:t>reve resumo dos objetivos do projeto de I&amp;D</w:t>
      </w:r>
    </w:p>
    <w:p w14:paraId="53124B71" w14:textId="77777777" w:rsidR="00852B59" w:rsidRPr="008C7696" w:rsidRDefault="00852B59" w:rsidP="00204958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0056E2BA" w14:textId="5A300DDF" w:rsidR="00852B59" w:rsidRPr="008C7696" w:rsidRDefault="00852B59" w:rsidP="00204958">
      <w:pPr>
        <w:pStyle w:val="PargrafodaLista"/>
        <w:spacing w:before="60" w:after="60" w:line="240" w:lineRule="auto"/>
        <w:ind w:left="644"/>
        <w:contextualSpacing w:val="0"/>
      </w:pPr>
    </w:p>
    <w:p w14:paraId="1FAAD4F9" w14:textId="4AE8272F" w:rsidR="006C6075" w:rsidRDefault="00A42980" w:rsidP="006C6075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A42980">
        <w:t>Escolha das opções seguintes, a que melhor representa a(s) principal (ais) motivação(</w:t>
      </w:r>
      <w:proofErr w:type="spellStart"/>
      <w:r w:rsidRPr="00A42980">
        <w:t>ões</w:t>
      </w:r>
      <w:proofErr w:type="spellEnd"/>
      <w:r w:rsidRPr="00A42980">
        <w:t>) da empresa para realizar o projeto de I&amp;D para conceção ecológica:</w:t>
      </w:r>
      <w:r w:rsidR="006C6075" w:rsidRPr="008C7696">
        <w:t xml:space="preserve"> </w:t>
      </w:r>
    </w:p>
    <w:p w14:paraId="11F31BFA" w14:textId="7512D0F4" w:rsidR="00A42980" w:rsidRDefault="00A42980" w:rsidP="00A42980">
      <w:pPr>
        <w:pStyle w:val="PargrafodaLista"/>
        <w:spacing w:before="60" w:after="60" w:line="240" w:lineRule="auto"/>
        <w:ind w:left="1004"/>
        <w:contextualSpacing w:val="0"/>
      </w:pPr>
    </w:p>
    <w:p w14:paraId="3A547FDA" w14:textId="47D5CDC1" w:rsidR="00A42980" w:rsidRDefault="00A42980" w:rsidP="00A42980">
      <w:pPr>
        <w:spacing w:after="0" w:line="360" w:lineRule="auto"/>
        <w:ind w:left="720" w:firstLine="69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04344A5" wp14:editId="547E1825">
                <wp:simplePos x="0" y="0"/>
                <wp:positionH relativeFrom="column">
                  <wp:posOffset>695226</wp:posOffset>
                </wp:positionH>
                <wp:positionV relativeFrom="paragraph">
                  <wp:posOffset>35106</wp:posOffset>
                </wp:positionV>
                <wp:extent cx="114300" cy="899309"/>
                <wp:effectExtent l="0" t="0" r="0" b="0"/>
                <wp:wrapNone/>
                <wp:docPr id="10" name="Agrupar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300" cy="899309"/>
                          <a:chOff x="0" y="0"/>
                          <a:chExt cx="114300" cy="899309"/>
                        </a:xfrm>
                      </wpg:grpSpPr>
                      <wpg:grpSp>
                        <wpg:cNvPr id="9" name="Agrupar 9"/>
                        <wpg:cNvGrpSpPr/>
                        <wpg:grpSpPr>
                          <a:xfrm>
                            <a:off x="0" y="0"/>
                            <a:ext cx="114300" cy="626176"/>
                            <a:chOff x="0" y="0"/>
                            <a:chExt cx="114300" cy="626176"/>
                          </a:xfrm>
                        </wpg:grpSpPr>
                        <wpg:grpSp>
                          <wpg:cNvPr id="8" name="Agrupar 8"/>
                          <wpg:cNvGrpSpPr/>
                          <wpg:grpSpPr>
                            <a:xfrm>
                              <a:off x="0" y="0"/>
                              <a:ext cx="114300" cy="358982"/>
                              <a:chOff x="0" y="0"/>
                              <a:chExt cx="114300" cy="358982"/>
                            </a:xfrm>
                          </wpg:grpSpPr>
                          <pic:pic xmlns:pic="http://schemas.openxmlformats.org/drawingml/2006/picture">
                            <pic:nvPicPr>
                              <pic:cNvPr id="4" name="Imagem 4"/>
                              <pic:cNvPicPr>
                                <a:picLocks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4300" cy="13335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  <pic:pic xmlns:pic="http://schemas.openxmlformats.org/drawingml/2006/picture">
                            <pic:nvPicPr>
                              <pic:cNvPr id="5" name="Imagem 5"/>
                              <pic:cNvPicPr>
                                <a:picLocks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225632"/>
                                <a:ext cx="114300" cy="13335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6" name="Imagem 6"/>
                            <pic:cNvPicPr>
                              <a:picLocks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492826"/>
                              <a:ext cx="114300" cy="13335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" name="Imagem 7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765959"/>
                            <a:ext cx="114300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9C55037" id="Agrupar 10" o:spid="_x0000_s1026" style="position:absolute;margin-left:54.75pt;margin-top:2.75pt;width:9pt;height:70.8pt;z-index:251664384" coordsize="1143,89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">
                <v:group id="Agrupar 9" o:spid="_x0000_s1027" style="position:absolute;width:1143;height:6261" coordsize="1143,6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group id="Agrupar 8" o:spid="_x0000_s1028" style="position:absolute;width:1143;height:3589" coordsize="114300,358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magem 4" o:spid="_x0000_s1029" type="#_x0000_t75" style="position:absolute;width:114300;height:133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">
                      <v:imagedata r:id="rId9" o:title=""/>
                      <o:lock v:ext="edit" aspectratio="f"/>
                    </v:shape>
                    <v:shape id="Imagem 5" o:spid="_x0000_s1030" type="#_x0000_t75" style="position:absolute;top:225632;width:114300;height:133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">
                      <v:imagedata r:id="rId9" o:title=""/>
                      <o:lock v:ext="edit" aspectratio="f"/>
                    </v:shape>
                  </v:group>
                  <v:shape id="Imagem 6" o:spid="_x0000_s1031" type="#_x0000_t75" style="position:absolute;top:4928;width:1143;height:13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">
                    <v:imagedata r:id="rId9" o:title=""/>
                    <o:lock v:ext="edit" aspectratio="f"/>
                  </v:shape>
                </v:group>
                <v:shape id="Imagem 7" o:spid="_x0000_s1032" type="#_x0000_t75" style="position:absolute;top:7659;width:1143;height:13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">
                  <v:imagedata r:id="rId9" o:title=""/>
                  <o:lock v:ext="edit" aspectratio="f"/>
                </v:shape>
              </v:group>
            </w:pict>
          </mc:Fallback>
        </mc:AlternateContent>
      </w:r>
      <w:r>
        <w:t>Benefícios económicos</w:t>
      </w:r>
    </w:p>
    <w:p w14:paraId="56B9A9E8" w14:textId="5E5165D9" w:rsidR="00A42980" w:rsidRDefault="00A42980" w:rsidP="00A42980">
      <w:pPr>
        <w:spacing w:after="0" w:line="360" w:lineRule="auto"/>
        <w:ind w:left="1428"/>
      </w:pPr>
      <w:r>
        <w:t>Benefícios ambientais</w:t>
      </w:r>
    </w:p>
    <w:p w14:paraId="2BB80FB6" w14:textId="4C026628" w:rsidR="00A42980" w:rsidRDefault="00A42980" w:rsidP="00A42980">
      <w:pPr>
        <w:spacing w:after="0" w:line="360" w:lineRule="auto"/>
        <w:ind w:left="720" w:firstLine="696"/>
      </w:pPr>
      <w:r>
        <w:t>Exigências do mercado</w:t>
      </w:r>
    </w:p>
    <w:p w14:paraId="4F3F7835" w14:textId="7D07E6B7" w:rsidR="00A42980" w:rsidRDefault="00A42980" w:rsidP="00A42980">
      <w:pPr>
        <w:spacing w:line="360" w:lineRule="auto"/>
        <w:ind w:left="720" w:firstLine="696"/>
      </w:pPr>
      <w:r>
        <w:t>Competitividade/Concorrência</w:t>
      </w:r>
    </w:p>
    <w:p w14:paraId="50F360D8" w14:textId="088E114C" w:rsidR="00A42980" w:rsidRDefault="00A42980" w:rsidP="00A42980">
      <w:pPr>
        <w:spacing w:after="0" w:line="360" w:lineRule="auto"/>
        <w:ind w:left="720" w:firstLine="696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D3A45CF" wp14:editId="3A05E894">
                <wp:simplePos x="0" y="0"/>
                <wp:positionH relativeFrom="column">
                  <wp:posOffset>724914</wp:posOffset>
                </wp:positionH>
                <wp:positionV relativeFrom="paragraph">
                  <wp:posOffset>34199</wp:posOffset>
                </wp:positionV>
                <wp:extent cx="114300" cy="376795"/>
                <wp:effectExtent l="0" t="0" r="0" b="4445"/>
                <wp:wrapNone/>
                <wp:docPr id="13" name="Agrupar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300" cy="376795"/>
                          <a:chOff x="0" y="0"/>
                          <a:chExt cx="114300" cy="376795"/>
                        </a:xfrm>
                      </wpg:grpSpPr>
                      <pic:pic xmlns:pic="http://schemas.openxmlformats.org/drawingml/2006/picture">
                        <pic:nvPicPr>
                          <pic:cNvPr id="11" name="Imagem 11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2" name="Imagem 12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43445"/>
                            <a:ext cx="114300" cy="13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B062F0" id="Agrupar 13" o:spid="_x0000_s1026" style="position:absolute;margin-left:57.1pt;margin-top:2.7pt;width:9pt;height:29.65pt;z-index:251669504;mso-height-relative:margin" coordsize="114300,3767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">
                <v:shape id="Imagem 11" o:spid="_x0000_s1027" type="#_x0000_t75" style="position:absolute;width:114300;height:133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">
                  <v:imagedata r:id="rId9" o:title=""/>
                  <o:lock v:ext="edit" aspectratio="f"/>
                </v:shape>
                <v:shape id="Imagem 12" o:spid="_x0000_s1028" type="#_x0000_t75" style="position:absolute;top:243445;width:114300;height:133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">
                  <v:imagedata r:id="rId9" o:title=""/>
                  <o:lock v:ext="edit" aspectratio="f"/>
                </v:shape>
              </v:group>
            </w:pict>
          </mc:Fallback>
        </mc:AlternateContent>
      </w:r>
      <w:r>
        <w:t>Inovação</w:t>
      </w:r>
    </w:p>
    <w:p w14:paraId="23D72546" w14:textId="1D104E27" w:rsidR="00A42980" w:rsidRDefault="00A42980" w:rsidP="00A42980">
      <w:pPr>
        <w:spacing w:line="360" w:lineRule="auto"/>
        <w:ind w:left="720" w:firstLine="696"/>
      </w:pPr>
      <w:r>
        <w:t>Outra: (indique qual) __________________________________________</w:t>
      </w:r>
    </w:p>
    <w:p w14:paraId="0FBDAA00" w14:textId="77777777" w:rsidR="00A42980" w:rsidRDefault="00A42980" w:rsidP="00A42980"/>
    <w:p w14:paraId="24C95396" w14:textId="54B598F6" w:rsidR="00A42980" w:rsidRPr="008C7696" w:rsidRDefault="00A42980" w:rsidP="00A42980">
      <w:pPr>
        <w:ind w:left="720"/>
      </w:pPr>
      <w:r>
        <w:t>Justifique sucintamente a(s) sua(s) opçã</w:t>
      </w:r>
      <w:r w:rsidR="00E54E73">
        <w:t>o</w:t>
      </w:r>
      <w:r>
        <w:t>(</w:t>
      </w:r>
      <w:proofErr w:type="spellStart"/>
      <w:r>
        <w:t>ões</w:t>
      </w:r>
      <w:proofErr w:type="spellEnd"/>
      <w:r>
        <w:t xml:space="preserve">): </w:t>
      </w:r>
    </w:p>
    <w:p w14:paraId="77B924B4" w14:textId="77777777" w:rsidR="006C6075" w:rsidRPr="00FD013B" w:rsidRDefault="006C6075" w:rsidP="006C6075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14C1FBD7" w14:textId="548FD470" w:rsidR="00E94445" w:rsidRDefault="00E94445">
      <w:pPr>
        <w:rPr>
          <w:rFonts w:asciiTheme="majorHAnsi" w:eastAsiaTheme="majorEastAsia" w:hAnsiTheme="majorHAnsi" w:cstheme="majorBidi"/>
          <w:b/>
          <w:bCs/>
          <w:color w:val="00B050"/>
        </w:rPr>
      </w:pPr>
      <w:r>
        <w:br w:type="page"/>
      </w:r>
    </w:p>
    <w:p w14:paraId="2CD5B5F7" w14:textId="77777777" w:rsidR="006C6075" w:rsidRPr="002C6813" w:rsidRDefault="006C6075" w:rsidP="006C6075">
      <w:pPr>
        <w:pStyle w:val="Ttulo2"/>
        <w:spacing w:before="60" w:after="60" w:line="240" w:lineRule="auto"/>
        <w:ind w:left="786"/>
        <w:rPr>
          <w:sz w:val="22"/>
          <w:szCs w:val="22"/>
        </w:rPr>
      </w:pPr>
    </w:p>
    <w:p w14:paraId="2297CD14" w14:textId="6068AEB7" w:rsidR="00C37BDF" w:rsidRPr="00E94445" w:rsidRDefault="00C37BDF" w:rsidP="00E94445">
      <w:pPr>
        <w:pStyle w:val="Ttulo2"/>
        <w:numPr>
          <w:ilvl w:val="0"/>
          <w:numId w:val="2"/>
        </w:numPr>
        <w:spacing w:before="60" w:after="60" w:line="240" w:lineRule="auto"/>
        <w:rPr>
          <w:sz w:val="22"/>
          <w:szCs w:val="22"/>
        </w:rPr>
      </w:pPr>
      <w:r w:rsidRPr="00E94445">
        <w:rPr>
          <w:sz w:val="22"/>
          <w:szCs w:val="22"/>
          <w:u w:val="single"/>
        </w:rPr>
        <w:t>Produto</w:t>
      </w:r>
      <w:r w:rsidRPr="00E94445">
        <w:rPr>
          <w:sz w:val="22"/>
          <w:szCs w:val="22"/>
        </w:rPr>
        <w:t>(s)-alvo do projeto de conceção ecológica (</w:t>
      </w:r>
      <w:proofErr w:type="spellStart"/>
      <w:r w:rsidRPr="00E94445">
        <w:rPr>
          <w:sz w:val="22"/>
          <w:szCs w:val="22"/>
        </w:rPr>
        <w:t>ecodesign</w:t>
      </w:r>
      <w:proofErr w:type="spellEnd"/>
      <w:r w:rsidRPr="00E94445">
        <w:rPr>
          <w:sz w:val="22"/>
          <w:szCs w:val="22"/>
        </w:rPr>
        <w:t>)</w:t>
      </w:r>
    </w:p>
    <w:p w14:paraId="1B184C44" w14:textId="77777777" w:rsidR="00C5539A" w:rsidRDefault="00C5539A" w:rsidP="00204958">
      <w:pPr>
        <w:pStyle w:val="PargrafodaLista"/>
        <w:spacing w:before="60" w:after="60" w:line="240" w:lineRule="auto"/>
        <w:ind w:left="644"/>
        <w:contextualSpacing w:val="0"/>
      </w:pPr>
    </w:p>
    <w:p w14:paraId="57F962D8" w14:textId="77777777" w:rsidR="0096255D" w:rsidRPr="00FD013B" w:rsidRDefault="0096255D" w:rsidP="00204958">
      <w:pPr>
        <w:pStyle w:val="PargrafodaLista"/>
        <w:spacing w:before="60" w:after="60" w:line="240" w:lineRule="auto"/>
        <w:ind w:left="644"/>
        <w:contextualSpacing w:val="0"/>
      </w:pPr>
    </w:p>
    <w:p w14:paraId="034BB27D" w14:textId="76DBBB8F" w:rsidR="00C5539A" w:rsidRPr="00FD013B" w:rsidRDefault="00C5539A" w:rsidP="0055306E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FD013B">
        <w:t>Designação do(s) produto(s):</w:t>
      </w:r>
    </w:p>
    <w:p w14:paraId="774FE6AE" w14:textId="4F518C5C" w:rsidR="00EB3F39" w:rsidRPr="00FD013B" w:rsidRDefault="00EB3F39" w:rsidP="00204958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068275AD" w14:textId="11C2FE01" w:rsidR="00EB3F39" w:rsidRPr="00FD013B" w:rsidRDefault="00EB3F39" w:rsidP="00204958">
      <w:pPr>
        <w:pStyle w:val="PargrafodaLista"/>
        <w:spacing w:before="60" w:after="60" w:line="240" w:lineRule="auto"/>
        <w:ind w:left="644"/>
        <w:contextualSpacing w:val="0"/>
      </w:pPr>
    </w:p>
    <w:p w14:paraId="1708DEE5" w14:textId="24A86578" w:rsidR="00C233D8" w:rsidRPr="008C7696" w:rsidRDefault="00C233D8" w:rsidP="0055306E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8C7696">
        <w:t>Descrição do(s) produto(s) e da função que desempenha(m):</w:t>
      </w:r>
    </w:p>
    <w:p w14:paraId="009725B0" w14:textId="418D82B1" w:rsidR="00C233D8" w:rsidRPr="00FD013B" w:rsidRDefault="00C233D8" w:rsidP="00204958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7E9E394B" w14:textId="77777777" w:rsidR="00C233D8" w:rsidRPr="00FD013B" w:rsidRDefault="00C233D8" w:rsidP="00204958">
      <w:pPr>
        <w:pStyle w:val="PargrafodaLista"/>
        <w:spacing w:before="60" w:after="60" w:line="240" w:lineRule="auto"/>
        <w:ind w:left="644"/>
        <w:contextualSpacing w:val="0"/>
      </w:pPr>
    </w:p>
    <w:p w14:paraId="4E5072A2" w14:textId="7F4A9E65" w:rsidR="002E6BFD" w:rsidRPr="00FD013B" w:rsidRDefault="002E6BFD" w:rsidP="00204958">
      <w:pPr>
        <w:pStyle w:val="PargrafodaLista"/>
        <w:spacing w:before="60" w:after="60" w:line="240" w:lineRule="auto"/>
        <w:ind w:left="644"/>
        <w:contextualSpacing w:val="0"/>
      </w:pPr>
    </w:p>
    <w:p w14:paraId="0E234C03" w14:textId="2B038B28" w:rsidR="002E6BFD" w:rsidRDefault="002E6BFD" w:rsidP="00204958">
      <w:pPr>
        <w:pStyle w:val="Ttulo2"/>
        <w:numPr>
          <w:ilvl w:val="0"/>
          <w:numId w:val="2"/>
        </w:numPr>
        <w:spacing w:before="60" w:after="60" w:line="240" w:lineRule="auto"/>
        <w:rPr>
          <w:sz w:val="22"/>
          <w:szCs w:val="22"/>
        </w:rPr>
      </w:pPr>
      <w:r w:rsidRPr="00FD013B">
        <w:rPr>
          <w:sz w:val="22"/>
          <w:szCs w:val="22"/>
        </w:rPr>
        <w:t>Grau de desenvolvimento do(s) produto(s)</w:t>
      </w:r>
    </w:p>
    <w:p w14:paraId="778D14A0" w14:textId="77777777" w:rsidR="00D00409" w:rsidRPr="00D00409" w:rsidRDefault="00D00409" w:rsidP="00204958">
      <w:pPr>
        <w:spacing w:before="60" w:after="60" w:line="240" w:lineRule="auto"/>
      </w:pPr>
    </w:p>
    <w:p w14:paraId="7A5D309D" w14:textId="3259D912" w:rsidR="00D00409" w:rsidRPr="00D00409" w:rsidRDefault="00D00409" w:rsidP="0055306E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>
        <w:t xml:space="preserve">Indique </w:t>
      </w:r>
      <w:r w:rsidR="0096255D">
        <w:t xml:space="preserve">a opção </w:t>
      </w:r>
      <w:r>
        <w:t>que se aplica:</w:t>
      </w:r>
    </w:p>
    <w:p w14:paraId="666C3990" w14:textId="3A647273" w:rsidR="00075609" w:rsidRPr="00FD013B" w:rsidRDefault="003A4538" w:rsidP="00204958">
      <w:pPr>
        <w:spacing w:before="60" w:after="60" w:line="240" w:lineRule="auto"/>
        <w:ind w:left="360"/>
      </w:pPr>
      <w:sdt>
        <w:sdtPr>
          <w:rPr>
            <w:rFonts w:ascii="MS Gothic" w:eastAsia="MS Gothic" w:hAnsi="MS Gothic"/>
            <w:b/>
          </w:rPr>
          <w:id w:val="16287337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075609" w:rsidRPr="00FD013B">
        <w:rPr>
          <w:b/>
        </w:rPr>
        <w:t xml:space="preserve">  </w:t>
      </w:r>
      <w:r w:rsidR="00075609" w:rsidRPr="00FD013B">
        <w:t>Conceito (TRL</w:t>
      </w:r>
      <w:r w:rsidR="00075609" w:rsidRPr="00FD013B">
        <w:rPr>
          <w:vertAlign w:val="superscript"/>
        </w:rPr>
        <w:t>1</w:t>
      </w:r>
      <w:r w:rsidR="00075609" w:rsidRPr="00FD013B">
        <w:t xml:space="preserve"> 1-3)</w:t>
      </w:r>
    </w:p>
    <w:p w14:paraId="60E94637" w14:textId="44D7FDF0" w:rsidR="00075609" w:rsidRPr="00FD013B" w:rsidRDefault="003A4538" w:rsidP="00204958">
      <w:pPr>
        <w:spacing w:before="60" w:after="60" w:line="240" w:lineRule="auto"/>
        <w:ind w:left="360"/>
      </w:pPr>
      <w:sdt>
        <w:sdtPr>
          <w:rPr>
            <w:rFonts w:ascii="MS Gothic" w:eastAsia="MS Gothic" w:hAnsi="MS Gothic"/>
            <w:b/>
          </w:rPr>
          <w:id w:val="1938477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609" w:rsidRPr="00FD013B">
            <w:rPr>
              <w:rFonts w:ascii="MS Gothic" w:eastAsia="MS Gothic" w:hAnsi="MS Gothic" w:hint="eastAsia"/>
              <w:b/>
            </w:rPr>
            <w:t>☐</w:t>
          </w:r>
        </w:sdtContent>
      </w:sdt>
      <w:r w:rsidR="00075609" w:rsidRPr="00FD013B">
        <w:rPr>
          <w:b/>
        </w:rPr>
        <w:t xml:space="preserve">  </w:t>
      </w:r>
      <w:r w:rsidR="00075609" w:rsidRPr="00FD013B">
        <w:t>Design detalhado/Protótipo (TRL 4-7)</w:t>
      </w:r>
    </w:p>
    <w:p w14:paraId="7037A450" w14:textId="5A1FC675" w:rsidR="00075609" w:rsidRPr="00FD013B" w:rsidRDefault="003A4538" w:rsidP="00204958">
      <w:pPr>
        <w:spacing w:before="60" w:after="60" w:line="240" w:lineRule="auto"/>
        <w:ind w:left="360"/>
      </w:pPr>
      <w:sdt>
        <w:sdtPr>
          <w:rPr>
            <w:rFonts w:ascii="MS Gothic" w:eastAsia="MS Gothic" w:hAnsi="MS Gothic"/>
            <w:b/>
          </w:rPr>
          <w:id w:val="116804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5609" w:rsidRPr="00FD013B">
            <w:rPr>
              <w:rFonts w:ascii="MS Gothic" w:eastAsia="MS Gothic" w:hAnsi="MS Gothic" w:hint="eastAsia"/>
              <w:b/>
            </w:rPr>
            <w:t>☐</w:t>
          </w:r>
        </w:sdtContent>
      </w:sdt>
      <w:r w:rsidR="00075609" w:rsidRPr="00FD013B">
        <w:rPr>
          <w:rFonts w:ascii="MS Gothic" w:eastAsia="MS Gothic" w:hAnsi="MS Gothic"/>
          <w:b/>
        </w:rPr>
        <w:t xml:space="preserve"> </w:t>
      </w:r>
      <w:r w:rsidR="00075609" w:rsidRPr="00FD013B">
        <w:t>Em lançamento (TRL 8-9)</w:t>
      </w:r>
    </w:p>
    <w:p w14:paraId="0B88053E" w14:textId="2E140B29" w:rsidR="006C6075" w:rsidRDefault="003A4538" w:rsidP="006C6075">
      <w:pPr>
        <w:spacing w:before="60" w:after="60" w:line="240" w:lineRule="auto"/>
        <w:ind w:left="360"/>
      </w:pPr>
      <w:sdt>
        <w:sdtPr>
          <w:rPr>
            <w:rFonts w:ascii="MS Gothic" w:eastAsia="MS Gothic" w:hAnsi="MS Gothic"/>
            <w:b/>
          </w:rPr>
          <w:id w:val="400480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C6075" w:rsidRPr="00FD013B">
            <w:rPr>
              <w:rFonts w:ascii="MS Gothic" w:eastAsia="MS Gothic" w:hAnsi="MS Gothic" w:hint="eastAsia"/>
              <w:b/>
            </w:rPr>
            <w:t>☐</w:t>
          </w:r>
        </w:sdtContent>
      </w:sdt>
      <w:r w:rsidR="006C6075" w:rsidRPr="00FD013B">
        <w:rPr>
          <w:b/>
        </w:rPr>
        <w:t xml:space="preserve">  </w:t>
      </w:r>
      <w:r w:rsidR="006C6075" w:rsidRPr="00FD013B">
        <w:t>Disponível no mercado</w:t>
      </w:r>
      <w:r w:rsidR="00632DEA">
        <w:t xml:space="preserve"> (Indicar data de introdução abaixo)</w:t>
      </w:r>
    </w:p>
    <w:p w14:paraId="68BD96CC" w14:textId="34E7BCE3" w:rsidR="00632DEA" w:rsidRPr="00FD013B" w:rsidRDefault="00632DEA" w:rsidP="00632DEA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  <w:r>
        <w:t>(ano/mês/dia)</w:t>
      </w:r>
    </w:p>
    <w:p w14:paraId="6B64C679" w14:textId="77777777" w:rsidR="00632DEA" w:rsidRPr="00FD013B" w:rsidRDefault="00632DEA" w:rsidP="006C6075">
      <w:pPr>
        <w:spacing w:before="60" w:after="60" w:line="240" w:lineRule="auto"/>
        <w:ind w:left="360"/>
      </w:pPr>
    </w:p>
    <w:p w14:paraId="6BE75166" w14:textId="50C4009C" w:rsidR="006C6075" w:rsidRDefault="006C6075" w:rsidP="006C6075">
      <w:pPr>
        <w:pStyle w:val="PargrafodaLista"/>
        <w:spacing w:before="60" w:after="60" w:line="240" w:lineRule="auto"/>
        <w:ind w:left="644"/>
        <w:contextualSpacing w:val="0"/>
      </w:pPr>
      <w:proofErr w:type="gramStart"/>
      <w:r>
        <w:rPr>
          <w:iCs/>
          <w:vertAlign w:val="superscript"/>
        </w:rPr>
        <w:t xml:space="preserve">1 </w:t>
      </w:r>
      <w:r>
        <w:rPr>
          <w:iCs/>
        </w:rPr>
        <w:t xml:space="preserve"> </w:t>
      </w:r>
      <w:proofErr w:type="spellStart"/>
      <w:r w:rsidRPr="00FD013B">
        <w:rPr>
          <w:i/>
          <w:iCs/>
        </w:rPr>
        <w:t>Technology</w:t>
      </w:r>
      <w:proofErr w:type="spellEnd"/>
      <w:proofErr w:type="gramEnd"/>
      <w:r w:rsidRPr="00FD013B">
        <w:rPr>
          <w:i/>
          <w:iCs/>
        </w:rPr>
        <w:t xml:space="preserve"> </w:t>
      </w:r>
      <w:proofErr w:type="spellStart"/>
      <w:r w:rsidRPr="00FD013B">
        <w:rPr>
          <w:i/>
          <w:iCs/>
        </w:rPr>
        <w:t>Readdiness</w:t>
      </w:r>
      <w:proofErr w:type="spellEnd"/>
      <w:r w:rsidRPr="00FD013B">
        <w:rPr>
          <w:i/>
          <w:iCs/>
        </w:rPr>
        <w:t xml:space="preserve"> </w:t>
      </w:r>
      <w:proofErr w:type="spellStart"/>
      <w:r w:rsidRPr="00FD013B">
        <w:rPr>
          <w:i/>
          <w:iCs/>
        </w:rPr>
        <w:t>Levels</w:t>
      </w:r>
      <w:proofErr w:type="spellEnd"/>
      <w:r w:rsidRPr="00FD013B">
        <w:t xml:space="preserve"> ou nível de maturidade tecnológica</w:t>
      </w:r>
    </w:p>
    <w:p w14:paraId="3DB64290" w14:textId="77777777" w:rsidR="00204958" w:rsidRPr="00FD013B" w:rsidRDefault="00204958" w:rsidP="00204958">
      <w:pPr>
        <w:pStyle w:val="PargrafodaLista"/>
        <w:spacing w:before="60" w:after="60" w:line="240" w:lineRule="auto"/>
        <w:ind w:left="644"/>
        <w:contextualSpacing w:val="0"/>
      </w:pPr>
    </w:p>
    <w:p w14:paraId="531830DD" w14:textId="45C80582" w:rsidR="00532065" w:rsidRPr="00CC4605" w:rsidRDefault="0096255D" w:rsidP="00204958">
      <w:pPr>
        <w:pStyle w:val="Ttulo2"/>
        <w:numPr>
          <w:ilvl w:val="0"/>
          <w:numId w:val="2"/>
        </w:numPr>
        <w:spacing w:before="60" w:after="60" w:line="240" w:lineRule="auto"/>
        <w:rPr>
          <w:sz w:val="22"/>
          <w:szCs w:val="22"/>
        </w:rPr>
      </w:pPr>
      <w:r>
        <w:rPr>
          <w:sz w:val="22"/>
          <w:szCs w:val="22"/>
          <w:u w:val="single"/>
        </w:rPr>
        <w:t>M</w:t>
      </w:r>
      <w:r w:rsidR="00532065" w:rsidRPr="00CC4605">
        <w:rPr>
          <w:sz w:val="22"/>
          <w:szCs w:val="22"/>
          <w:u w:val="single"/>
        </w:rPr>
        <w:t>étodo de conceção ecológica</w:t>
      </w:r>
      <w:r w:rsidR="00532065" w:rsidRPr="00CC4605">
        <w:rPr>
          <w:sz w:val="22"/>
          <w:szCs w:val="22"/>
        </w:rPr>
        <w:t xml:space="preserve"> (</w:t>
      </w:r>
      <w:proofErr w:type="spellStart"/>
      <w:r w:rsidR="00532065" w:rsidRPr="00CC4605">
        <w:rPr>
          <w:sz w:val="22"/>
          <w:szCs w:val="22"/>
        </w:rPr>
        <w:t>ecodesign</w:t>
      </w:r>
      <w:proofErr w:type="spellEnd"/>
      <w:r w:rsidR="00532065" w:rsidRPr="00CC4605">
        <w:rPr>
          <w:sz w:val="22"/>
          <w:szCs w:val="22"/>
        </w:rPr>
        <w:t>)</w:t>
      </w:r>
    </w:p>
    <w:p w14:paraId="0E487E55" w14:textId="00713339" w:rsidR="002E6BFD" w:rsidRPr="00FD013B" w:rsidRDefault="002E6BFD" w:rsidP="00204958">
      <w:pPr>
        <w:pStyle w:val="PargrafodaLista"/>
        <w:spacing w:before="60" w:after="60" w:line="240" w:lineRule="auto"/>
        <w:ind w:left="644"/>
        <w:contextualSpacing w:val="0"/>
      </w:pPr>
    </w:p>
    <w:p w14:paraId="50551FA8" w14:textId="258815BC" w:rsidR="003576E4" w:rsidRPr="00FD013B" w:rsidRDefault="00D00409" w:rsidP="00204958">
      <w:pPr>
        <w:pStyle w:val="PargrafodaLista"/>
        <w:spacing w:before="60" w:after="60" w:line="240" w:lineRule="auto"/>
        <w:ind w:left="644"/>
        <w:contextualSpacing w:val="0"/>
      </w:pPr>
      <w:r>
        <w:t xml:space="preserve">5.1 </w:t>
      </w:r>
      <w:r w:rsidR="0096255D" w:rsidRPr="00FD013B">
        <w:t>Especifi</w:t>
      </w:r>
      <w:r w:rsidR="0096255D">
        <w:t>que</w:t>
      </w:r>
      <w:r w:rsidR="0096255D" w:rsidRPr="00FD013B">
        <w:t xml:space="preserve"> </w:t>
      </w:r>
      <w:r w:rsidR="001B6DD3" w:rsidRPr="00FD013B">
        <w:t>o método</w:t>
      </w:r>
      <w:r w:rsidR="0096255D">
        <w:t xml:space="preserve"> utilizado</w:t>
      </w:r>
      <w:r w:rsidR="001B6DD3" w:rsidRPr="00FD013B">
        <w:t xml:space="preserve"> (</w:t>
      </w:r>
      <w:proofErr w:type="spellStart"/>
      <w:r w:rsidR="001B6DD3" w:rsidRPr="00FD013B">
        <w:t>máx</w:t>
      </w:r>
      <w:proofErr w:type="spellEnd"/>
      <w:r w:rsidR="001B6DD3" w:rsidRPr="00FD013B">
        <w:t xml:space="preserve">. 100 palavras):    </w:t>
      </w:r>
    </w:p>
    <w:p w14:paraId="7B567589" w14:textId="258DD10F" w:rsidR="00163E60" w:rsidRPr="00635225" w:rsidRDefault="00163E60" w:rsidP="00204958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  <w:rPr>
          <w:color w:val="7F7F7F" w:themeColor="text1" w:themeTint="80"/>
        </w:rPr>
      </w:pPr>
    </w:p>
    <w:p w14:paraId="7EC8B210" w14:textId="77777777" w:rsidR="00163E60" w:rsidRDefault="00163E60" w:rsidP="00204958">
      <w:pPr>
        <w:spacing w:before="60" w:after="60" w:line="240" w:lineRule="auto"/>
        <w:rPr>
          <w:color w:val="808080"/>
        </w:rPr>
      </w:pPr>
    </w:p>
    <w:p w14:paraId="0F84E4E6" w14:textId="0A583F63" w:rsidR="001B6DD3" w:rsidRPr="00FD013B" w:rsidRDefault="001B6DD3" w:rsidP="00204958">
      <w:pPr>
        <w:spacing w:before="60" w:after="60" w:line="240" w:lineRule="auto"/>
      </w:pPr>
      <w:r w:rsidRPr="00FD013B">
        <w:t xml:space="preserve">           </w:t>
      </w:r>
    </w:p>
    <w:p w14:paraId="0AB19431" w14:textId="0B874BAE" w:rsidR="002A39C1" w:rsidRPr="00CC4605" w:rsidRDefault="00D0500E" w:rsidP="00204958">
      <w:pPr>
        <w:pStyle w:val="Ttulo2"/>
        <w:numPr>
          <w:ilvl w:val="0"/>
          <w:numId w:val="2"/>
        </w:numPr>
        <w:spacing w:before="60" w:after="60" w:line="240" w:lineRule="auto"/>
        <w:rPr>
          <w:sz w:val="22"/>
          <w:szCs w:val="22"/>
        </w:rPr>
      </w:pPr>
      <w:r w:rsidRPr="00CC4605">
        <w:rPr>
          <w:sz w:val="22"/>
          <w:szCs w:val="22"/>
        </w:rPr>
        <w:t>Aspetos e i</w:t>
      </w:r>
      <w:r w:rsidR="002A39C1" w:rsidRPr="00CC4605">
        <w:rPr>
          <w:sz w:val="22"/>
          <w:szCs w:val="22"/>
        </w:rPr>
        <w:t xml:space="preserve">mpactes ambientais do(s) </w:t>
      </w:r>
      <w:r w:rsidR="002A39C1" w:rsidRPr="00CC4605">
        <w:rPr>
          <w:sz w:val="22"/>
          <w:szCs w:val="22"/>
          <w:u w:val="single"/>
        </w:rPr>
        <w:t>produto(s) ou situação(</w:t>
      </w:r>
      <w:proofErr w:type="spellStart"/>
      <w:r w:rsidR="002A39C1" w:rsidRPr="00CC4605">
        <w:rPr>
          <w:sz w:val="22"/>
          <w:szCs w:val="22"/>
          <w:u w:val="single"/>
        </w:rPr>
        <w:t>ões</w:t>
      </w:r>
      <w:proofErr w:type="spellEnd"/>
      <w:r w:rsidR="002A39C1" w:rsidRPr="00CC4605">
        <w:rPr>
          <w:sz w:val="22"/>
          <w:szCs w:val="22"/>
          <w:u w:val="single"/>
        </w:rPr>
        <w:t>) de referência</w:t>
      </w:r>
      <w:r w:rsidR="002A39C1" w:rsidRPr="00CC4605">
        <w:rPr>
          <w:sz w:val="22"/>
          <w:szCs w:val="22"/>
        </w:rPr>
        <w:t>, ao longo do seu ciclo de vida</w:t>
      </w:r>
    </w:p>
    <w:p w14:paraId="4C5A2C20" w14:textId="3A5B94BA" w:rsidR="00BC32A1" w:rsidRPr="00FD013B" w:rsidRDefault="00BC32A1" w:rsidP="00204958">
      <w:pPr>
        <w:spacing w:before="60" w:after="60" w:line="240" w:lineRule="auto"/>
      </w:pPr>
    </w:p>
    <w:p w14:paraId="4D01E29C" w14:textId="7270492E" w:rsidR="00BC32A1" w:rsidRPr="00FD013B" w:rsidRDefault="00BC32A1" w:rsidP="0055306E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FD013B">
        <w:t xml:space="preserve">Indique se existe(m) </w:t>
      </w:r>
      <w:r w:rsidRPr="001D3CEE">
        <w:rPr>
          <w:b/>
        </w:rPr>
        <w:t>produtos de referência</w:t>
      </w:r>
      <w:r w:rsidRPr="00FD013B">
        <w:t xml:space="preserve"> na empresa ou no mercado e descreva-os:</w:t>
      </w:r>
    </w:p>
    <w:p w14:paraId="4B49EF7B" w14:textId="77777777" w:rsidR="008629D1" w:rsidRPr="00635225" w:rsidRDefault="008629D1" w:rsidP="008629D1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  <w:rPr>
          <w:color w:val="7F7F7F" w:themeColor="text1" w:themeTint="80"/>
        </w:rPr>
      </w:pPr>
    </w:p>
    <w:p w14:paraId="0E315237" w14:textId="77777777" w:rsidR="0096255D" w:rsidRPr="00FD013B" w:rsidRDefault="0096255D" w:rsidP="00204958">
      <w:pPr>
        <w:pStyle w:val="PargrafodaLista"/>
        <w:spacing w:before="60" w:after="60" w:line="240" w:lineRule="auto"/>
        <w:ind w:left="644"/>
        <w:contextualSpacing w:val="0"/>
      </w:pPr>
    </w:p>
    <w:p w14:paraId="666579E3" w14:textId="56F19D6D" w:rsidR="00BC32A1" w:rsidRPr="008C7696" w:rsidRDefault="00ED6284" w:rsidP="0055306E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8C7696">
        <w:t xml:space="preserve">No caso de não existirem produtos de referência, identifique a </w:t>
      </w:r>
      <w:r w:rsidRPr="008C7696">
        <w:rPr>
          <w:b/>
        </w:rPr>
        <w:t>situação de referência</w:t>
      </w:r>
      <w:r w:rsidRPr="008C7696">
        <w:t>:</w:t>
      </w:r>
    </w:p>
    <w:p w14:paraId="6E752077" w14:textId="77777777" w:rsidR="008629D1" w:rsidRPr="00635225" w:rsidRDefault="008629D1" w:rsidP="008629D1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  <w:rPr>
          <w:color w:val="7F7F7F" w:themeColor="text1" w:themeTint="80"/>
        </w:rPr>
      </w:pPr>
    </w:p>
    <w:p w14:paraId="0E11F42B" w14:textId="3946200A" w:rsidR="00632DEA" w:rsidRDefault="00632DEA">
      <w:r>
        <w:br w:type="page"/>
      </w:r>
    </w:p>
    <w:p w14:paraId="5247F5BA" w14:textId="77777777" w:rsidR="006C6075" w:rsidRPr="00FD013B" w:rsidRDefault="006C6075" w:rsidP="006C6075">
      <w:pPr>
        <w:spacing w:before="60" w:after="60" w:line="240" w:lineRule="auto"/>
      </w:pPr>
    </w:p>
    <w:p w14:paraId="61D0C832" w14:textId="0D96CC3A" w:rsidR="006C6075" w:rsidRDefault="006C6075" w:rsidP="006C6075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</w:pPr>
      <w:r w:rsidRPr="001F1E63">
        <w:t xml:space="preserve">Descreva os </w:t>
      </w:r>
      <w:r w:rsidRPr="001F1E63">
        <w:rPr>
          <w:b/>
        </w:rPr>
        <w:t>principais</w:t>
      </w:r>
      <w:r w:rsidRPr="001F1E63">
        <w:t xml:space="preserve"> </w:t>
      </w:r>
      <w:r w:rsidRPr="001F1E63">
        <w:rPr>
          <w:b/>
        </w:rPr>
        <w:t>aspetos</w:t>
      </w:r>
      <w:r w:rsidRPr="001F1E63">
        <w:t xml:space="preserve"> e </w:t>
      </w:r>
      <w:r w:rsidRPr="001F1E63">
        <w:rPr>
          <w:b/>
        </w:rPr>
        <w:t>impactes ambientais</w:t>
      </w:r>
      <w:r w:rsidRPr="001F1E63">
        <w:t xml:space="preserve"> do(s) </w:t>
      </w:r>
      <w:r w:rsidRPr="001F1E63">
        <w:rPr>
          <w:b/>
        </w:rPr>
        <w:t>produto(s) ou situação de referência</w:t>
      </w:r>
      <w:r w:rsidRPr="001C63E7">
        <w:t xml:space="preserve"> ao longo do ciclo de vida, e a forma como foram determinados</w:t>
      </w:r>
    </w:p>
    <w:p w14:paraId="714DFF42" w14:textId="77777777" w:rsidR="006C6075" w:rsidRPr="001C63E7" w:rsidRDefault="006C6075" w:rsidP="00204958">
      <w:pPr>
        <w:spacing w:before="60" w:after="60" w:line="240" w:lineRule="auto"/>
        <w:ind w:left="644"/>
      </w:pPr>
    </w:p>
    <w:tbl>
      <w:tblPr>
        <w:tblStyle w:val="TabelacomGrelha"/>
        <w:tblW w:w="8364" w:type="dxa"/>
        <w:jc w:val="center"/>
        <w:tblLook w:val="04A0" w:firstRow="1" w:lastRow="0" w:firstColumn="1" w:lastColumn="0" w:noHBand="0" w:noVBand="1"/>
      </w:tblPr>
      <w:tblGrid>
        <w:gridCol w:w="1091"/>
        <w:gridCol w:w="1446"/>
        <w:gridCol w:w="1640"/>
        <w:gridCol w:w="4187"/>
      </w:tblGrid>
      <w:tr w:rsidR="00D016C6" w:rsidRPr="001D3CEE" w14:paraId="397911BE" w14:textId="77777777" w:rsidTr="00204958">
        <w:trPr>
          <w:trHeight w:val="715"/>
          <w:jc w:val="center"/>
        </w:trPr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005F87"/>
          </w:tcPr>
          <w:p w14:paraId="78C8F367" w14:textId="77777777" w:rsidR="00D016C6" w:rsidRPr="001D3CEE" w:rsidRDefault="00D016C6" w:rsidP="00204958">
            <w:pPr>
              <w:spacing w:before="60" w:after="60"/>
              <w:rPr>
                <w:color w:val="FFFFFF" w:themeColor="background1"/>
                <w:sz w:val="18"/>
                <w:szCs w:val="18"/>
              </w:rPr>
            </w:pPr>
            <w:r w:rsidRPr="001D3CEE">
              <w:rPr>
                <w:color w:val="FFFFFF" w:themeColor="background1"/>
                <w:sz w:val="18"/>
                <w:szCs w:val="18"/>
              </w:rPr>
              <w:t>Fase do ciclo de vida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005F87"/>
          </w:tcPr>
          <w:p w14:paraId="04EA8F3B" w14:textId="080C1359" w:rsidR="00D016C6" w:rsidRPr="001D3CEE" w:rsidRDefault="00632DEA" w:rsidP="00204958">
            <w:pPr>
              <w:spacing w:before="60" w:after="60"/>
              <w:rPr>
                <w:color w:val="FFFFFF" w:themeColor="background1"/>
                <w:sz w:val="18"/>
                <w:szCs w:val="18"/>
              </w:rPr>
            </w:pPr>
            <w:r w:rsidRPr="001D3CEE">
              <w:rPr>
                <w:color w:val="FFFFFF" w:themeColor="background1"/>
                <w:sz w:val="18"/>
                <w:szCs w:val="18"/>
              </w:rPr>
              <w:t>Principais</w:t>
            </w:r>
            <w:r w:rsidR="00D016C6" w:rsidRPr="001D3CEE">
              <w:rPr>
                <w:color w:val="FFFFFF" w:themeColor="background1"/>
                <w:sz w:val="18"/>
                <w:szCs w:val="18"/>
              </w:rPr>
              <w:t xml:space="preserve"> aspetos ambientais 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005F87"/>
          </w:tcPr>
          <w:p w14:paraId="502EABE8" w14:textId="3AAC9909" w:rsidR="00D016C6" w:rsidRPr="001D3CEE" w:rsidRDefault="00632DEA" w:rsidP="00204958">
            <w:pPr>
              <w:spacing w:before="60" w:after="60"/>
              <w:rPr>
                <w:color w:val="FFFFFF" w:themeColor="background1"/>
                <w:sz w:val="18"/>
                <w:szCs w:val="18"/>
              </w:rPr>
            </w:pPr>
            <w:r w:rsidRPr="001D3CEE">
              <w:rPr>
                <w:color w:val="FFFFFF" w:themeColor="background1"/>
                <w:sz w:val="18"/>
                <w:szCs w:val="18"/>
              </w:rPr>
              <w:t>Principais</w:t>
            </w:r>
            <w:r w:rsidR="00D016C6" w:rsidRPr="001D3CEE">
              <w:rPr>
                <w:color w:val="FFFFFF" w:themeColor="background1"/>
                <w:sz w:val="18"/>
                <w:szCs w:val="18"/>
              </w:rPr>
              <w:t xml:space="preserve"> impactes ambientais </w:t>
            </w:r>
          </w:p>
        </w:tc>
        <w:tc>
          <w:tcPr>
            <w:tcW w:w="4187" w:type="dxa"/>
            <w:tcBorders>
              <w:top w:val="nil"/>
              <w:left w:val="nil"/>
              <w:bottom w:val="nil"/>
              <w:right w:val="nil"/>
            </w:tcBorders>
            <w:shd w:val="clear" w:color="auto" w:fill="005F87"/>
          </w:tcPr>
          <w:p w14:paraId="2985B5EE" w14:textId="2D5C2D57" w:rsidR="00D016C6" w:rsidRPr="001D3CEE" w:rsidRDefault="00632DEA" w:rsidP="00204958">
            <w:pPr>
              <w:spacing w:before="60" w:after="60"/>
              <w:rPr>
                <w:color w:val="FFFFFF" w:themeColor="background1"/>
                <w:sz w:val="18"/>
                <w:szCs w:val="18"/>
              </w:rPr>
            </w:pPr>
            <w:r w:rsidRPr="001D3CEE">
              <w:rPr>
                <w:color w:val="FFFFFF" w:themeColor="background1"/>
                <w:sz w:val="18"/>
                <w:szCs w:val="18"/>
              </w:rPr>
              <w:t>Forma</w:t>
            </w:r>
            <w:r w:rsidR="00D016C6" w:rsidRPr="001D3CEE">
              <w:rPr>
                <w:color w:val="FFFFFF" w:themeColor="background1"/>
                <w:sz w:val="18"/>
                <w:szCs w:val="18"/>
              </w:rPr>
              <w:t xml:space="preserve"> como os impactes ambientais foram determinados </w:t>
            </w:r>
          </w:p>
          <w:p w14:paraId="09A12C5A" w14:textId="77777777" w:rsidR="00D016C6" w:rsidRPr="001D3CEE" w:rsidRDefault="00D016C6" w:rsidP="00204958">
            <w:pPr>
              <w:spacing w:before="60" w:after="60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D016C6" w:rsidRPr="001D3CEE" w14:paraId="1D36841D" w14:textId="77777777" w:rsidTr="00204958">
        <w:trPr>
          <w:trHeight w:val="394"/>
          <w:jc w:val="center"/>
        </w:trPr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4AA6A94" w14:textId="395B9BD7" w:rsidR="00D016C6" w:rsidRPr="001D3CEE" w:rsidRDefault="00E54E73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  <w:r w:rsidRPr="001D3CEE">
              <w:rPr>
                <w:color w:val="808080"/>
                <w:sz w:val="18"/>
                <w:szCs w:val="18"/>
              </w:rPr>
              <w:t>Pré-produção</w:t>
            </w:r>
            <w:r w:rsidR="00D016C6" w:rsidRPr="001D3CEE">
              <w:rPr>
                <w:color w:val="808080"/>
                <w:sz w:val="18"/>
                <w:szCs w:val="18"/>
              </w:rPr>
              <w:t xml:space="preserve">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14AA41A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8C7B7AF" w14:textId="2A4AC3EA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  <w:tc>
          <w:tcPr>
            <w:tcW w:w="418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0DEA199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</w:tr>
      <w:tr w:rsidR="00D016C6" w:rsidRPr="001D3CEE" w14:paraId="48D17E6A" w14:textId="77777777" w:rsidTr="00204958">
        <w:trPr>
          <w:trHeight w:val="599"/>
          <w:jc w:val="center"/>
        </w:trPr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F770794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  <w:r w:rsidRPr="001D3CEE">
              <w:rPr>
                <w:color w:val="808080"/>
                <w:sz w:val="18"/>
                <w:szCs w:val="18"/>
              </w:rPr>
              <w:t>Produção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A8CE272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46A97B4" w14:textId="68972C5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  <w:tc>
          <w:tcPr>
            <w:tcW w:w="418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84A8D30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</w:tr>
      <w:tr w:rsidR="00D016C6" w:rsidRPr="001D3CEE" w14:paraId="7653CA27" w14:textId="77777777" w:rsidTr="00204958">
        <w:trPr>
          <w:trHeight w:val="565"/>
          <w:jc w:val="center"/>
        </w:trPr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7EB9156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  <w:r w:rsidRPr="001D3CEE">
              <w:rPr>
                <w:color w:val="808080"/>
                <w:sz w:val="18"/>
                <w:szCs w:val="18"/>
              </w:rPr>
              <w:t>Distribuição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B9F3F87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3334824" w14:textId="206130F1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  <w:tc>
          <w:tcPr>
            <w:tcW w:w="418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16353E3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</w:tr>
      <w:tr w:rsidR="00D016C6" w:rsidRPr="001D3CEE" w14:paraId="3965319F" w14:textId="77777777" w:rsidTr="00204958">
        <w:trPr>
          <w:trHeight w:val="431"/>
          <w:jc w:val="center"/>
        </w:trPr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77F42B1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  <w:r w:rsidRPr="001D3CEE">
              <w:rPr>
                <w:color w:val="808080"/>
                <w:sz w:val="18"/>
                <w:szCs w:val="18"/>
              </w:rPr>
              <w:t>Utilização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8516309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82E31FB" w14:textId="65E5B4AE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  <w:tc>
          <w:tcPr>
            <w:tcW w:w="418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F402E11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</w:tr>
      <w:tr w:rsidR="00D016C6" w:rsidRPr="001D3CEE" w14:paraId="6BCF8535" w14:textId="77777777" w:rsidTr="00204958">
        <w:trPr>
          <w:trHeight w:val="424"/>
          <w:jc w:val="center"/>
        </w:trPr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A2D744E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  <w:r w:rsidRPr="001D3CEE">
              <w:rPr>
                <w:color w:val="808080"/>
                <w:sz w:val="18"/>
                <w:szCs w:val="18"/>
              </w:rPr>
              <w:t>Fim-de-vida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3D9DDE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CD3C27B" w14:textId="78582984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  <w:tc>
          <w:tcPr>
            <w:tcW w:w="4187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2D8C320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</w:tr>
      <w:tr w:rsidR="00D016C6" w:rsidRPr="001D3CEE" w14:paraId="53F19AFA" w14:textId="77777777" w:rsidTr="00204958">
        <w:trPr>
          <w:trHeight w:val="424"/>
          <w:jc w:val="center"/>
        </w:trPr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B92D62B" w14:textId="07B8DFA2" w:rsidR="00D016C6" w:rsidRPr="001D3CEE" w:rsidRDefault="00632DEA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  <w:r w:rsidRPr="001D3CEE">
              <w:rPr>
                <w:color w:val="808080"/>
                <w:sz w:val="18"/>
                <w:szCs w:val="18"/>
              </w:rPr>
              <w:t>Outras</w:t>
            </w:r>
            <w:r w:rsidR="00D016C6" w:rsidRPr="001D3CEE">
              <w:rPr>
                <w:color w:val="808080"/>
                <w:sz w:val="18"/>
                <w:szCs w:val="18"/>
              </w:rPr>
              <w:t xml:space="preserve"> </w:t>
            </w:r>
          </w:p>
        </w:tc>
        <w:tc>
          <w:tcPr>
            <w:tcW w:w="14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0803507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B2F2124" w14:textId="79175E0E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  <w:tc>
          <w:tcPr>
            <w:tcW w:w="4187" w:type="dxa"/>
            <w:tcBorders>
              <w:top w:val="nil"/>
              <w:left w:val="nil"/>
              <w:bottom w:val="single" w:sz="36" w:space="0" w:color="00B287"/>
              <w:right w:val="nil"/>
            </w:tcBorders>
            <w:shd w:val="clear" w:color="auto" w:fill="F2F2F2" w:themeFill="background1" w:themeFillShade="F2"/>
          </w:tcPr>
          <w:p w14:paraId="4A171CAC" w14:textId="77777777" w:rsidR="00D016C6" w:rsidRPr="001D3CEE" w:rsidRDefault="00D016C6" w:rsidP="00204958">
            <w:pPr>
              <w:spacing w:before="60" w:after="60"/>
              <w:rPr>
                <w:color w:val="808080"/>
                <w:sz w:val="18"/>
                <w:szCs w:val="18"/>
              </w:rPr>
            </w:pPr>
          </w:p>
        </w:tc>
      </w:tr>
    </w:tbl>
    <w:p w14:paraId="7CC6AEAF" w14:textId="77777777" w:rsidR="00B95669" w:rsidRDefault="00B95669" w:rsidP="00204958">
      <w:pPr>
        <w:pStyle w:val="PargrafodaLista"/>
        <w:spacing w:before="60" w:after="60" w:line="240" w:lineRule="auto"/>
        <w:ind w:left="644"/>
        <w:contextualSpacing w:val="0"/>
      </w:pPr>
    </w:p>
    <w:p w14:paraId="49F348F5" w14:textId="05D1DBC0" w:rsidR="008C7696" w:rsidRDefault="008C7696">
      <w:r>
        <w:br w:type="page"/>
      </w:r>
    </w:p>
    <w:p w14:paraId="5EE819E8" w14:textId="77777777" w:rsidR="00204958" w:rsidRPr="00FD013B" w:rsidRDefault="00204958" w:rsidP="00204958">
      <w:pPr>
        <w:pStyle w:val="PargrafodaLista"/>
        <w:spacing w:before="60" w:after="60" w:line="240" w:lineRule="auto"/>
        <w:ind w:left="644"/>
        <w:contextualSpacing w:val="0"/>
      </w:pPr>
    </w:p>
    <w:p w14:paraId="5D60F29D" w14:textId="46603874" w:rsidR="00D32209" w:rsidRPr="00FD013B" w:rsidRDefault="003E487D" w:rsidP="00204958">
      <w:pPr>
        <w:pStyle w:val="Ttulo2"/>
        <w:numPr>
          <w:ilvl w:val="0"/>
          <w:numId w:val="2"/>
        </w:numPr>
        <w:spacing w:before="60" w:after="60" w:line="240" w:lineRule="auto"/>
        <w:rPr>
          <w:sz w:val="22"/>
          <w:szCs w:val="22"/>
        </w:rPr>
      </w:pPr>
      <w:r w:rsidRPr="00FD013B">
        <w:rPr>
          <w:sz w:val="22"/>
          <w:szCs w:val="22"/>
        </w:rPr>
        <w:t>Medidas</w:t>
      </w:r>
      <w:r w:rsidR="00D32209" w:rsidRPr="00FD013B">
        <w:rPr>
          <w:sz w:val="22"/>
          <w:szCs w:val="22"/>
        </w:rPr>
        <w:t xml:space="preserve"> previstas</w:t>
      </w:r>
      <w:r w:rsidR="006322FE" w:rsidRPr="00FD013B">
        <w:rPr>
          <w:sz w:val="22"/>
          <w:szCs w:val="22"/>
        </w:rPr>
        <w:t xml:space="preserve"> e/ ou </w:t>
      </w:r>
      <w:r w:rsidR="0079641D" w:rsidRPr="00FD013B">
        <w:rPr>
          <w:sz w:val="22"/>
          <w:szCs w:val="22"/>
        </w:rPr>
        <w:t>implementadas</w:t>
      </w:r>
      <w:r w:rsidR="00D32209" w:rsidRPr="00FD013B">
        <w:rPr>
          <w:sz w:val="22"/>
          <w:szCs w:val="22"/>
        </w:rPr>
        <w:t xml:space="preserve"> segundo estratégias e critérios de conceção ecológica (</w:t>
      </w:r>
      <w:proofErr w:type="spellStart"/>
      <w:r w:rsidR="00D32209" w:rsidRPr="00FD013B">
        <w:rPr>
          <w:sz w:val="22"/>
          <w:szCs w:val="22"/>
        </w:rPr>
        <w:t>ecodesign</w:t>
      </w:r>
      <w:proofErr w:type="spellEnd"/>
      <w:r w:rsidR="00D32209" w:rsidRPr="00FD013B">
        <w:rPr>
          <w:sz w:val="22"/>
          <w:szCs w:val="22"/>
        </w:rPr>
        <w:t>)</w:t>
      </w:r>
    </w:p>
    <w:p w14:paraId="09F2517F" w14:textId="77777777" w:rsidR="00D00409" w:rsidRDefault="00D00409" w:rsidP="00204958">
      <w:pPr>
        <w:spacing w:before="60" w:after="60" w:line="240" w:lineRule="auto"/>
        <w:jc w:val="both"/>
      </w:pPr>
    </w:p>
    <w:p w14:paraId="424F62BC" w14:textId="7464FCB7" w:rsidR="00B95669" w:rsidRDefault="00D32209" w:rsidP="00635225">
      <w:pPr>
        <w:pStyle w:val="PargrafodaLista"/>
        <w:numPr>
          <w:ilvl w:val="1"/>
          <w:numId w:val="2"/>
        </w:numPr>
        <w:spacing w:before="60" w:after="60" w:line="240" w:lineRule="auto"/>
        <w:contextualSpacing w:val="0"/>
        <w:jc w:val="both"/>
      </w:pPr>
      <w:r w:rsidRPr="00FD013B">
        <w:t>Assinal</w:t>
      </w:r>
      <w:r w:rsidR="009C693F">
        <w:t>e</w:t>
      </w:r>
      <w:r w:rsidRPr="00FD013B">
        <w:t xml:space="preserve"> </w:t>
      </w:r>
      <w:r w:rsidR="005744B5" w:rsidRPr="00FD013B">
        <w:t xml:space="preserve">os critérios de conceção ecológica que se aplicam ao </w:t>
      </w:r>
      <w:r w:rsidR="005744B5" w:rsidRPr="009C693F">
        <w:rPr>
          <w:i/>
        </w:rPr>
        <w:t>design</w:t>
      </w:r>
      <w:r w:rsidR="005744B5" w:rsidRPr="00FD013B">
        <w:t xml:space="preserve"> do novo produto e descrev</w:t>
      </w:r>
      <w:r w:rsidR="009C693F">
        <w:t>a</w:t>
      </w:r>
      <w:r w:rsidR="005744B5" w:rsidRPr="00FD013B">
        <w:t xml:space="preserve"> as medidas correspondentes que foram previstas ou implementadas</w:t>
      </w:r>
      <w:r w:rsidR="007B3DF4" w:rsidRPr="00FD013B">
        <w:t xml:space="preserve"> quantificando, sempre que possível, as melhorias obtidas.</w:t>
      </w:r>
      <w:r w:rsidR="005744B5" w:rsidRPr="00FD013B">
        <w:t xml:space="preserve"> </w:t>
      </w:r>
      <w:r w:rsidR="009C693F">
        <w:t xml:space="preserve">Recomenda-se </w:t>
      </w:r>
      <w:r w:rsidRPr="00FD013B">
        <w:t xml:space="preserve">atenção </w:t>
      </w:r>
      <w:r w:rsidR="006A2B4C">
        <w:t>à</w:t>
      </w:r>
      <w:r w:rsidRPr="00FD013B">
        <w:t xml:space="preserve">s diferentes fases do ciclo de vida a que </w:t>
      </w:r>
      <w:r w:rsidR="009C693F">
        <w:t xml:space="preserve">a informação </w:t>
      </w:r>
      <w:r w:rsidRPr="00FD013B">
        <w:t xml:space="preserve">se refere. </w:t>
      </w:r>
    </w:p>
    <w:p w14:paraId="4D023022" w14:textId="6848AE1B" w:rsidR="00541242" w:rsidRDefault="00541242" w:rsidP="00204958">
      <w:pPr>
        <w:spacing w:before="60" w:after="60" w:line="240" w:lineRule="auto"/>
      </w:pPr>
    </w:p>
    <w:tbl>
      <w:tblPr>
        <w:tblStyle w:val="TabelacomGrelha"/>
        <w:tblW w:w="9061" w:type="dxa"/>
        <w:tblLook w:val="04A0" w:firstRow="1" w:lastRow="0" w:firstColumn="1" w:lastColumn="0" w:noHBand="0" w:noVBand="1"/>
      </w:tblPr>
      <w:tblGrid>
        <w:gridCol w:w="1979"/>
        <w:gridCol w:w="2551"/>
        <w:gridCol w:w="2265"/>
        <w:gridCol w:w="2266"/>
      </w:tblGrid>
      <w:tr w:rsidR="00F9723A" w:rsidRPr="001276B9" w14:paraId="1B88563F" w14:textId="77777777" w:rsidTr="00F9723A">
        <w:tc>
          <w:tcPr>
            <w:tcW w:w="1979" w:type="dxa"/>
            <w:tcBorders>
              <w:bottom w:val="single" w:sz="4" w:space="0" w:color="auto"/>
            </w:tcBorders>
            <w:vAlign w:val="center"/>
          </w:tcPr>
          <w:p w14:paraId="5F7C62A6" w14:textId="60279109" w:rsidR="00F9723A" w:rsidRPr="001276B9" w:rsidRDefault="00F9723A" w:rsidP="00204958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1276B9">
              <w:rPr>
                <w:b/>
                <w:sz w:val="18"/>
                <w:szCs w:val="18"/>
              </w:rPr>
              <w:t>Estratégias</w:t>
            </w:r>
          </w:p>
        </w:tc>
        <w:tc>
          <w:tcPr>
            <w:tcW w:w="2551" w:type="dxa"/>
            <w:vAlign w:val="center"/>
          </w:tcPr>
          <w:p w14:paraId="41E15352" w14:textId="12C7CE1D" w:rsidR="00F9723A" w:rsidRPr="001276B9" w:rsidRDefault="00F9723A" w:rsidP="00204958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1276B9">
              <w:rPr>
                <w:b/>
                <w:sz w:val="18"/>
                <w:szCs w:val="18"/>
              </w:rPr>
              <w:t>Critérios de conceção ecológica</w:t>
            </w:r>
          </w:p>
        </w:tc>
        <w:tc>
          <w:tcPr>
            <w:tcW w:w="2265" w:type="dxa"/>
            <w:vAlign w:val="center"/>
          </w:tcPr>
          <w:p w14:paraId="7C464288" w14:textId="2421BDFC" w:rsidR="00F9723A" w:rsidRPr="001276B9" w:rsidRDefault="00F9723A" w:rsidP="00F9723A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E80B3C">
              <w:rPr>
                <w:b/>
                <w:sz w:val="18"/>
                <w:szCs w:val="18"/>
              </w:rPr>
              <w:t xml:space="preserve">Descreva </w:t>
            </w:r>
            <w:r>
              <w:rPr>
                <w:b/>
                <w:sz w:val="18"/>
                <w:szCs w:val="18"/>
              </w:rPr>
              <w:t>sucintamente a</w:t>
            </w:r>
            <w:r w:rsidR="00E54E73">
              <w:rPr>
                <w:b/>
                <w:sz w:val="18"/>
                <w:szCs w:val="18"/>
              </w:rPr>
              <w:t>(</w:t>
            </w:r>
            <w:r>
              <w:rPr>
                <w:b/>
                <w:sz w:val="18"/>
                <w:szCs w:val="18"/>
              </w:rPr>
              <w:t>s</w:t>
            </w:r>
            <w:r w:rsidR="00E54E73">
              <w:rPr>
                <w:b/>
                <w:sz w:val="18"/>
                <w:szCs w:val="18"/>
              </w:rPr>
              <w:t>)</w:t>
            </w:r>
            <w:r>
              <w:rPr>
                <w:b/>
                <w:sz w:val="18"/>
                <w:szCs w:val="18"/>
              </w:rPr>
              <w:t xml:space="preserve"> </w:t>
            </w:r>
            <w:r w:rsidRPr="00E80B3C">
              <w:rPr>
                <w:b/>
                <w:sz w:val="18"/>
                <w:szCs w:val="18"/>
              </w:rPr>
              <w:t xml:space="preserve">medida(s) </w:t>
            </w:r>
            <w:r w:rsidRPr="00632DEA">
              <w:rPr>
                <w:b/>
                <w:sz w:val="18"/>
                <w:szCs w:val="18"/>
                <w:u w:val="single"/>
              </w:rPr>
              <w:t>prevista(s)</w:t>
            </w:r>
            <w:r>
              <w:rPr>
                <w:b/>
                <w:sz w:val="18"/>
                <w:szCs w:val="18"/>
              </w:rPr>
              <w:t xml:space="preserve"> e a(s) respetiva(s) </w:t>
            </w:r>
            <w:r w:rsidRPr="00E80B3C">
              <w:rPr>
                <w:b/>
                <w:sz w:val="18"/>
                <w:szCs w:val="18"/>
              </w:rPr>
              <w:t>melhoria</w:t>
            </w:r>
            <w:r>
              <w:rPr>
                <w:b/>
                <w:sz w:val="18"/>
                <w:szCs w:val="18"/>
              </w:rPr>
              <w:t>(</w:t>
            </w:r>
            <w:r w:rsidRPr="00E80B3C">
              <w:rPr>
                <w:b/>
                <w:sz w:val="18"/>
                <w:szCs w:val="18"/>
              </w:rPr>
              <w:t>s</w:t>
            </w:r>
            <w:r>
              <w:rPr>
                <w:b/>
                <w:sz w:val="18"/>
                <w:szCs w:val="18"/>
              </w:rPr>
              <w:t>)</w:t>
            </w:r>
            <w:r w:rsidRPr="00E80B3C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associada(s) ao(s) critério(s) aplicáve</w:t>
            </w:r>
            <w:r w:rsidR="00E54E73">
              <w:rPr>
                <w:b/>
                <w:sz w:val="18"/>
                <w:szCs w:val="18"/>
              </w:rPr>
              <w:t>l(eis)</w:t>
            </w:r>
            <w:r>
              <w:rPr>
                <w:b/>
                <w:sz w:val="18"/>
                <w:szCs w:val="18"/>
              </w:rPr>
              <w:t xml:space="preserve"> no design do novo produto</w:t>
            </w:r>
          </w:p>
        </w:tc>
        <w:tc>
          <w:tcPr>
            <w:tcW w:w="2266" w:type="dxa"/>
            <w:vAlign w:val="center"/>
          </w:tcPr>
          <w:p w14:paraId="2E736221" w14:textId="44209A6F" w:rsidR="00F9723A" w:rsidRPr="001276B9" w:rsidRDefault="00F9723A" w:rsidP="00F9723A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8629D1">
              <w:rPr>
                <w:b/>
                <w:sz w:val="18"/>
                <w:szCs w:val="18"/>
              </w:rPr>
              <w:t>Descreva sucintamente a</w:t>
            </w:r>
            <w:r w:rsidR="00E54E73">
              <w:rPr>
                <w:b/>
                <w:sz w:val="18"/>
                <w:szCs w:val="18"/>
              </w:rPr>
              <w:t>(</w:t>
            </w:r>
            <w:r w:rsidRPr="008629D1">
              <w:rPr>
                <w:b/>
                <w:sz w:val="18"/>
                <w:szCs w:val="18"/>
              </w:rPr>
              <w:t>s</w:t>
            </w:r>
            <w:r w:rsidR="00E54E73">
              <w:rPr>
                <w:b/>
                <w:sz w:val="18"/>
                <w:szCs w:val="18"/>
              </w:rPr>
              <w:t>)</w:t>
            </w:r>
            <w:r w:rsidRPr="008629D1">
              <w:rPr>
                <w:b/>
                <w:sz w:val="18"/>
                <w:szCs w:val="18"/>
              </w:rPr>
              <w:t xml:space="preserve"> medida(s) </w:t>
            </w:r>
            <w:r w:rsidRPr="00632DEA">
              <w:rPr>
                <w:b/>
                <w:sz w:val="18"/>
                <w:szCs w:val="18"/>
                <w:u w:val="single"/>
              </w:rPr>
              <w:t>implementada(s</w:t>
            </w:r>
            <w:r w:rsidRPr="008629D1">
              <w:rPr>
                <w:b/>
                <w:sz w:val="18"/>
                <w:szCs w:val="18"/>
              </w:rPr>
              <w:t xml:space="preserve">) e a(s) respetiva(s) melhoria(s) associada(s) </w:t>
            </w:r>
            <w:r w:rsidRPr="00F9723A">
              <w:rPr>
                <w:b/>
                <w:sz w:val="18"/>
                <w:szCs w:val="18"/>
              </w:rPr>
              <w:t>ao(s) critério(s) aplicáve</w:t>
            </w:r>
            <w:r w:rsidR="00E54E73">
              <w:rPr>
                <w:b/>
                <w:sz w:val="18"/>
                <w:szCs w:val="18"/>
              </w:rPr>
              <w:t>l(e</w:t>
            </w:r>
            <w:r w:rsidRPr="00F9723A">
              <w:rPr>
                <w:b/>
                <w:sz w:val="18"/>
                <w:szCs w:val="18"/>
              </w:rPr>
              <w:t>is</w:t>
            </w:r>
            <w:r w:rsidR="00E54E73">
              <w:rPr>
                <w:b/>
                <w:sz w:val="18"/>
                <w:szCs w:val="18"/>
              </w:rPr>
              <w:t>)</w:t>
            </w:r>
            <w:r w:rsidRPr="00F9723A">
              <w:rPr>
                <w:b/>
                <w:sz w:val="18"/>
                <w:szCs w:val="18"/>
              </w:rPr>
              <w:t xml:space="preserve"> no design do novo produto</w:t>
            </w:r>
          </w:p>
        </w:tc>
      </w:tr>
      <w:tr w:rsidR="00F9723A" w:rsidRPr="001C63E7" w14:paraId="3C6B8DBB" w14:textId="77777777" w:rsidTr="00F9723A">
        <w:tc>
          <w:tcPr>
            <w:tcW w:w="197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8616296" w14:textId="4390F9AB" w:rsidR="00F9723A" w:rsidRPr="001276B9" w:rsidRDefault="00F9723A" w:rsidP="00204958">
            <w:pPr>
              <w:pStyle w:val="PargrafodaLista"/>
              <w:numPr>
                <w:ilvl w:val="0"/>
                <w:numId w:val="7"/>
              </w:numPr>
              <w:spacing w:before="60" w:after="60"/>
              <w:contextualSpacing w:val="0"/>
              <w:rPr>
                <w:b/>
                <w:sz w:val="18"/>
                <w:szCs w:val="18"/>
              </w:rPr>
            </w:pPr>
            <w:r w:rsidRPr="001276B9">
              <w:rPr>
                <w:b/>
                <w:sz w:val="18"/>
                <w:szCs w:val="18"/>
              </w:rPr>
              <w:t>Desenvolvimento de novos conceitos</w:t>
            </w:r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14:paraId="2B0FFB12" w14:textId="0BF445A8" w:rsidR="00F9723A" w:rsidRPr="001C63E7" w:rsidRDefault="00F9723A" w:rsidP="00204958">
            <w:pPr>
              <w:spacing w:before="60" w:after="60"/>
              <w:rPr>
                <w:sz w:val="18"/>
                <w:szCs w:val="18"/>
              </w:rPr>
            </w:pPr>
            <w:r w:rsidRPr="001C63E7">
              <w:rPr>
                <w:sz w:val="18"/>
                <w:szCs w:val="18"/>
              </w:rPr>
              <w:t>Desmaterialização</w:t>
            </w:r>
          </w:p>
        </w:tc>
        <w:tc>
          <w:tcPr>
            <w:tcW w:w="2265" w:type="dxa"/>
            <w:vAlign w:val="center"/>
          </w:tcPr>
          <w:p w14:paraId="1F1FAE91" w14:textId="77777777" w:rsidR="00F9723A" w:rsidRPr="001C63E7" w:rsidRDefault="00F9723A" w:rsidP="00204958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1D78C007" w14:textId="77777777" w:rsidR="00F9723A" w:rsidRPr="001C63E7" w:rsidRDefault="00F9723A" w:rsidP="00204958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F9723A" w:rsidRPr="001C63E7" w14:paraId="4864F983" w14:textId="77777777" w:rsidTr="00F9723A">
        <w:tc>
          <w:tcPr>
            <w:tcW w:w="197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2919D3" w14:textId="77777777" w:rsidR="00F9723A" w:rsidRPr="001276B9" w:rsidRDefault="00F9723A" w:rsidP="008C7696">
            <w:pPr>
              <w:spacing w:before="60" w:after="60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14:paraId="14D073CB" w14:textId="7590487A" w:rsidR="00F9723A" w:rsidRPr="001C63E7" w:rsidRDefault="00F9723A" w:rsidP="008C7696">
            <w:pPr>
              <w:spacing w:before="60" w:after="60"/>
              <w:rPr>
                <w:sz w:val="18"/>
                <w:szCs w:val="18"/>
              </w:rPr>
            </w:pPr>
            <w:r w:rsidRPr="001C63E7">
              <w:rPr>
                <w:sz w:val="18"/>
                <w:szCs w:val="18"/>
              </w:rPr>
              <w:t>Utilização partilhada do(s) produto(s)</w:t>
            </w:r>
          </w:p>
        </w:tc>
        <w:tc>
          <w:tcPr>
            <w:tcW w:w="2265" w:type="dxa"/>
            <w:vAlign w:val="center"/>
          </w:tcPr>
          <w:p w14:paraId="1BF6F8CE" w14:textId="77777777" w:rsidR="00F9723A" w:rsidRPr="001C63E7" w:rsidRDefault="00F9723A" w:rsidP="008C7696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6CB3CA4E" w14:textId="77777777" w:rsidR="00F9723A" w:rsidRPr="001C63E7" w:rsidRDefault="00F9723A" w:rsidP="008C7696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F9723A" w:rsidRPr="001C63E7" w14:paraId="518FE340" w14:textId="77777777" w:rsidTr="00F9723A">
        <w:tc>
          <w:tcPr>
            <w:tcW w:w="197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C4F513" w14:textId="77777777" w:rsidR="00F9723A" w:rsidRPr="001276B9" w:rsidRDefault="00F9723A" w:rsidP="008C7696">
            <w:pPr>
              <w:spacing w:before="60" w:after="60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14:paraId="72FAB59D" w14:textId="3B397731" w:rsidR="00F9723A" w:rsidRPr="001C63E7" w:rsidRDefault="00F9723A" w:rsidP="008C7696">
            <w:pPr>
              <w:spacing w:before="60" w:after="60"/>
              <w:rPr>
                <w:sz w:val="18"/>
                <w:szCs w:val="18"/>
              </w:rPr>
            </w:pPr>
            <w:r w:rsidRPr="001C63E7">
              <w:rPr>
                <w:sz w:val="18"/>
                <w:szCs w:val="18"/>
              </w:rPr>
              <w:t>Integração de novas funções</w:t>
            </w:r>
          </w:p>
        </w:tc>
        <w:tc>
          <w:tcPr>
            <w:tcW w:w="2265" w:type="dxa"/>
            <w:vAlign w:val="center"/>
          </w:tcPr>
          <w:p w14:paraId="17162E77" w14:textId="77777777" w:rsidR="00F9723A" w:rsidRPr="001C63E7" w:rsidRDefault="00F9723A" w:rsidP="008C7696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49014A65" w14:textId="77777777" w:rsidR="00F9723A" w:rsidRPr="001C63E7" w:rsidRDefault="00F9723A" w:rsidP="008C7696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F9723A" w:rsidRPr="001C63E7" w14:paraId="2093502B" w14:textId="77777777" w:rsidTr="00F9723A">
        <w:tc>
          <w:tcPr>
            <w:tcW w:w="197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80DF0EF" w14:textId="77777777" w:rsidR="00F9723A" w:rsidRPr="001276B9" w:rsidRDefault="00F9723A" w:rsidP="008C7696">
            <w:pPr>
              <w:spacing w:before="60" w:after="60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14:paraId="69E0BCC4" w14:textId="269E6AD8" w:rsidR="00F9723A" w:rsidRPr="001C63E7" w:rsidRDefault="00F9723A" w:rsidP="008C7696">
            <w:pPr>
              <w:spacing w:before="60" w:after="60"/>
              <w:rPr>
                <w:sz w:val="18"/>
                <w:szCs w:val="18"/>
              </w:rPr>
            </w:pPr>
            <w:r w:rsidRPr="001C63E7">
              <w:rPr>
                <w:sz w:val="18"/>
                <w:szCs w:val="18"/>
              </w:rPr>
              <w:t>Design bio mimético</w:t>
            </w:r>
          </w:p>
        </w:tc>
        <w:tc>
          <w:tcPr>
            <w:tcW w:w="2265" w:type="dxa"/>
            <w:vAlign w:val="center"/>
          </w:tcPr>
          <w:p w14:paraId="6DB69107" w14:textId="77777777" w:rsidR="00F9723A" w:rsidRPr="001C63E7" w:rsidRDefault="00F9723A" w:rsidP="008C7696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0FE6B3FB" w14:textId="77777777" w:rsidR="00F9723A" w:rsidRPr="001C63E7" w:rsidRDefault="00F9723A" w:rsidP="008C7696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F9723A" w:rsidRPr="001C63E7" w14:paraId="7FE5F6EC" w14:textId="77777777" w:rsidTr="00F9723A">
        <w:trPr>
          <w:trHeight w:val="236"/>
        </w:trPr>
        <w:tc>
          <w:tcPr>
            <w:tcW w:w="19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66596" w14:textId="77777777" w:rsidR="00F9723A" w:rsidRPr="001276B9" w:rsidRDefault="00F9723A" w:rsidP="00D907FC">
            <w:pPr>
              <w:spacing w:before="60" w:after="60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14:paraId="0743F6CD" w14:textId="60B7CB71" w:rsidR="00F9723A" w:rsidRPr="001276B9" w:rsidRDefault="00F9723A" w:rsidP="00F9723A">
            <w:pPr>
              <w:spacing w:before="60" w:after="60"/>
              <w:rPr>
                <w:color w:val="2E74B5" w:themeColor="accent5" w:themeShade="BF"/>
                <w:sz w:val="18"/>
                <w:szCs w:val="18"/>
              </w:rPr>
            </w:pPr>
            <w:r w:rsidRPr="00541242">
              <w:rPr>
                <w:sz w:val="18"/>
                <w:szCs w:val="18"/>
              </w:rPr>
              <w:t>Materiais de baixa toxicidade</w:t>
            </w:r>
          </w:p>
        </w:tc>
        <w:tc>
          <w:tcPr>
            <w:tcW w:w="2265" w:type="dxa"/>
            <w:vAlign w:val="center"/>
          </w:tcPr>
          <w:p w14:paraId="73C4B2D0" w14:textId="77777777" w:rsidR="00F9723A" w:rsidRPr="00E80B3C" w:rsidRDefault="00F9723A" w:rsidP="00D907FC">
            <w:pPr>
              <w:pStyle w:val="Corpodetexto"/>
              <w:spacing w:before="60" w:after="60"/>
              <w:ind w:right="108"/>
              <w:jc w:val="both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543B3ED3" w14:textId="2C19C5C4" w:rsidR="00F9723A" w:rsidRPr="00E80B3C" w:rsidRDefault="00F9723A" w:rsidP="00D907FC">
            <w:pPr>
              <w:pStyle w:val="Corpodetexto"/>
              <w:spacing w:before="60" w:after="60"/>
              <w:ind w:right="108"/>
              <w:jc w:val="both"/>
              <w:rPr>
                <w:sz w:val="18"/>
                <w:szCs w:val="18"/>
              </w:rPr>
            </w:pPr>
          </w:p>
        </w:tc>
      </w:tr>
      <w:tr w:rsidR="008C7696" w:rsidRPr="001C63E7" w14:paraId="1D3F6170" w14:textId="77777777" w:rsidTr="007D42B8">
        <w:trPr>
          <w:trHeight w:val="236"/>
        </w:trPr>
        <w:tc>
          <w:tcPr>
            <w:tcW w:w="19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6ACBB72" w14:textId="6E0AEFD8" w:rsidR="008C7696" w:rsidRPr="001276B9" w:rsidRDefault="008C7696" w:rsidP="00204958">
            <w:pPr>
              <w:pStyle w:val="PargrafodaLista"/>
              <w:numPr>
                <w:ilvl w:val="0"/>
                <w:numId w:val="7"/>
              </w:numPr>
              <w:spacing w:before="60" w:after="60"/>
              <w:contextualSpacing w:val="0"/>
              <w:rPr>
                <w:b/>
                <w:sz w:val="18"/>
                <w:szCs w:val="18"/>
              </w:rPr>
            </w:pPr>
            <w:r w:rsidRPr="001276B9">
              <w:rPr>
                <w:b/>
                <w:sz w:val="18"/>
                <w:szCs w:val="18"/>
              </w:rPr>
              <w:t>Utilização de materiais de baixo impacte</w:t>
            </w:r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14:paraId="3B9FF854" w14:textId="3438189C" w:rsidR="008C7696" w:rsidRPr="001C63E7" w:rsidRDefault="008C7696" w:rsidP="00204958">
            <w:pPr>
              <w:spacing w:before="60" w:after="60"/>
              <w:rPr>
                <w:sz w:val="18"/>
                <w:szCs w:val="18"/>
              </w:rPr>
            </w:pPr>
            <w:r w:rsidRPr="00541242">
              <w:rPr>
                <w:sz w:val="18"/>
                <w:szCs w:val="18"/>
              </w:rPr>
              <w:t>Materiais renováveis</w:t>
            </w:r>
          </w:p>
        </w:tc>
        <w:tc>
          <w:tcPr>
            <w:tcW w:w="2265" w:type="dxa"/>
            <w:vAlign w:val="center"/>
          </w:tcPr>
          <w:p w14:paraId="03068849" w14:textId="77777777" w:rsidR="008C7696" w:rsidRPr="001C63E7" w:rsidRDefault="008C7696" w:rsidP="00204958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2CA6FCDC" w14:textId="77777777" w:rsidR="008C7696" w:rsidRPr="001C63E7" w:rsidRDefault="008C7696" w:rsidP="00204958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8C7696" w:rsidRPr="001C63E7" w14:paraId="15DCAE87" w14:textId="77777777" w:rsidTr="007D42B8">
        <w:trPr>
          <w:trHeight w:val="236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54B8BA" w14:textId="77777777" w:rsidR="008C7696" w:rsidRPr="001276B9" w:rsidRDefault="008C7696" w:rsidP="008C7696">
            <w:pPr>
              <w:spacing w:before="60" w:after="60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14:paraId="2C3FAF02" w14:textId="27AE7406" w:rsidR="008C7696" w:rsidRPr="001C63E7" w:rsidRDefault="008C7696" w:rsidP="008C7696">
            <w:pPr>
              <w:spacing w:before="60" w:after="60"/>
              <w:rPr>
                <w:sz w:val="18"/>
                <w:szCs w:val="18"/>
              </w:rPr>
            </w:pPr>
            <w:r w:rsidRPr="00541242">
              <w:rPr>
                <w:sz w:val="18"/>
                <w:szCs w:val="18"/>
              </w:rPr>
              <w:t>Materiais de baixa energia incorporada</w:t>
            </w:r>
          </w:p>
        </w:tc>
        <w:tc>
          <w:tcPr>
            <w:tcW w:w="2265" w:type="dxa"/>
            <w:vAlign w:val="center"/>
          </w:tcPr>
          <w:p w14:paraId="2229A7E2" w14:textId="77777777" w:rsidR="008C7696" w:rsidRPr="001C63E7" w:rsidRDefault="008C7696" w:rsidP="008C7696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331A5FDF" w14:textId="77777777" w:rsidR="008C7696" w:rsidRPr="001C63E7" w:rsidRDefault="008C7696" w:rsidP="008C7696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8C7696" w:rsidRPr="001C63E7" w14:paraId="01510823" w14:textId="77777777" w:rsidTr="007D42B8">
        <w:trPr>
          <w:trHeight w:val="236"/>
        </w:trPr>
        <w:tc>
          <w:tcPr>
            <w:tcW w:w="197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271E53" w14:textId="77777777" w:rsidR="008C7696" w:rsidRPr="001276B9" w:rsidRDefault="008C7696" w:rsidP="008C7696">
            <w:pPr>
              <w:spacing w:before="60" w:after="60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</w:tcBorders>
            <w:vAlign w:val="center"/>
          </w:tcPr>
          <w:p w14:paraId="7BC334A2" w14:textId="788E2C78" w:rsidR="008C7696" w:rsidRPr="001C63E7" w:rsidRDefault="008C7696" w:rsidP="008C7696">
            <w:pPr>
              <w:spacing w:before="60" w:after="60"/>
              <w:rPr>
                <w:sz w:val="18"/>
                <w:szCs w:val="18"/>
              </w:rPr>
            </w:pPr>
            <w:r w:rsidRPr="00541242">
              <w:rPr>
                <w:sz w:val="18"/>
                <w:szCs w:val="18"/>
              </w:rPr>
              <w:t>Materiais reciclados</w:t>
            </w:r>
          </w:p>
        </w:tc>
        <w:tc>
          <w:tcPr>
            <w:tcW w:w="2265" w:type="dxa"/>
            <w:vAlign w:val="center"/>
          </w:tcPr>
          <w:p w14:paraId="0AC72CEE" w14:textId="77777777" w:rsidR="008C7696" w:rsidRPr="001C63E7" w:rsidRDefault="008C7696" w:rsidP="008C7696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16136687" w14:textId="77777777" w:rsidR="008C7696" w:rsidRPr="001C63E7" w:rsidRDefault="008C7696" w:rsidP="008C7696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E94445" w:rsidRPr="001C63E7" w14:paraId="0685E8C7" w14:textId="77777777" w:rsidTr="007D42B8">
        <w:trPr>
          <w:trHeight w:val="236"/>
        </w:trPr>
        <w:tc>
          <w:tcPr>
            <w:tcW w:w="1979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DE183A" w14:textId="4E4B4099" w:rsidR="00E94445" w:rsidRPr="001276B9" w:rsidRDefault="00E94445" w:rsidP="008C7696">
            <w:pPr>
              <w:spacing w:before="60" w:after="60"/>
              <w:rPr>
                <w:b/>
                <w:sz w:val="18"/>
                <w:szCs w:val="18"/>
              </w:rPr>
            </w:pPr>
            <w:r w:rsidRPr="00D43520">
              <w:rPr>
                <w:b/>
                <w:sz w:val="18"/>
                <w:szCs w:val="18"/>
              </w:rPr>
              <w:t>3. Redução do consumo de materiais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455B7" w14:textId="64E2C706" w:rsidR="00E94445" w:rsidRPr="001C63E7" w:rsidRDefault="00E94445" w:rsidP="008C7696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dução do peso</w:t>
            </w:r>
          </w:p>
        </w:tc>
        <w:tc>
          <w:tcPr>
            <w:tcW w:w="2265" w:type="dxa"/>
            <w:vAlign w:val="center"/>
          </w:tcPr>
          <w:p w14:paraId="6E693601" w14:textId="433C9226" w:rsidR="00E94445" w:rsidRPr="001C63E7" w:rsidRDefault="00E94445" w:rsidP="008C7696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2266" w:type="dxa"/>
          </w:tcPr>
          <w:p w14:paraId="5549AD30" w14:textId="77777777" w:rsidR="00E94445" w:rsidRPr="001C63E7" w:rsidRDefault="00E94445" w:rsidP="008C7696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E94445" w:rsidRPr="001C63E7" w14:paraId="0B1292C4" w14:textId="420A143C" w:rsidTr="007D42B8">
        <w:trPr>
          <w:trHeight w:val="236"/>
        </w:trPr>
        <w:tc>
          <w:tcPr>
            <w:tcW w:w="19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2CD37" w14:textId="1E3C8356" w:rsidR="00E94445" w:rsidRPr="001276B9" w:rsidRDefault="00E94445" w:rsidP="00D43520">
            <w:pPr>
              <w:spacing w:before="60" w:after="60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8797DD" w14:textId="6AFA2A43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dução do volume</w:t>
            </w:r>
          </w:p>
        </w:tc>
        <w:tc>
          <w:tcPr>
            <w:tcW w:w="2265" w:type="dxa"/>
            <w:vAlign w:val="center"/>
          </w:tcPr>
          <w:p w14:paraId="6B56D738" w14:textId="77777777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70B92D7A" w14:textId="0195CFF0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E94445" w:rsidRPr="001C63E7" w14:paraId="28A33DCE" w14:textId="77777777" w:rsidTr="00B94EF1">
        <w:trPr>
          <w:trHeight w:val="236"/>
        </w:trPr>
        <w:tc>
          <w:tcPr>
            <w:tcW w:w="1979" w:type="dxa"/>
            <w:vMerge w:val="restart"/>
            <w:tcBorders>
              <w:top w:val="single" w:sz="4" w:space="0" w:color="auto"/>
            </w:tcBorders>
            <w:vAlign w:val="center"/>
          </w:tcPr>
          <w:p w14:paraId="2046D168" w14:textId="4D5A5FC9" w:rsidR="00E94445" w:rsidRPr="001276B9" w:rsidRDefault="00E94445" w:rsidP="00D43520">
            <w:pPr>
              <w:spacing w:before="60" w:after="60"/>
              <w:rPr>
                <w:b/>
                <w:sz w:val="18"/>
                <w:szCs w:val="18"/>
              </w:rPr>
            </w:pPr>
            <w:r w:rsidRPr="00D43520">
              <w:rPr>
                <w:b/>
                <w:sz w:val="18"/>
                <w:szCs w:val="18"/>
              </w:rPr>
              <w:t>4. Produção mais limpa, determinada por opções de design do(s) produto(s)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DC4EFB" w14:textId="1A343A90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Melhores técnicas de produção</w:t>
            </w:r>
          </w:p>
        </w:tc>
        <w:tc>
          <w:tcPr>
            <w:tcW w:w="2265" w:type="dxa"/>
            <w:vAlign w:val="center"/>
          </w:tcPr>
          <w:p w14:paraId="39CEE8F9" w14:textId="5CAED7CF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51CC609D" w14:textId="79696E06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0C2458A5" w14:textId="77777777" w:rsidTr="00B94EF1">
        <w:trPr>
          <w:trHeight w:val="236"/>
        </w:trPr>
        <w:tc>
          <w:tcPr>
            <w:tcW w:w="1979" w:type="dxa"/>
            <w:vMerge/>
            <w:vAlign w:val="center"/>
          </w:tcPr>
          <w:p w14:paraId="3E2C69E4" w14:textId="670B9C59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E7373B" w14:textId="60B76148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Menos passos na produção</w:t>
            </w:r>
          </w:p>
        </w:tc>
        <w:tc>
          <w:tcPr>
            <w:tcW w:w="2265" w:type="dxa"/>
            <w:vAlign w:val="center"/>
          </w:tcPr>
          <w:p w14:paraId="693E9F62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22756159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6072284D" w14:textId="77777777" w:rsidTr="00B94EF1">
        <w:trPr>
          <w:trHeight w:val="236"/>
        </w:trPr>
        <w:tc>
          <w:tcPr>
            <w:tcW w:w="1979" w:type="dxa"/>
            <w:vMerge/>
            <w:vAlign w:val="center"/>
          </w:tcPr>
          <w:p w14:paraId="33DB476C" w14:textId="437A035C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4FCE60" w14:textId="761BDF1E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dução do consumo de energia</w:t>
            </w:r>
          </w:p>
        </w:tc>
        <w:tc>
          <w:tcPr>
            <w:tcW w:w="2265" w:type="dxa"/>
            <w:vAlign w:val="center"/>
          </w:tcPr>
          <w:p w14:paraId="56AD3867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4E59A740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77609232" w14:textId="77777777" w:rsidTr="00B94EF1">
        <w:trPr>
          <w:trHeight w:val="236"/>
        </w:trPr>
        <w:tc>
          <w:tcPr>
            <w:tcW w:w="1979" w:type="dxa"/>
            <w:vMerge/>
            <w:vAlign w:val="center"/>
          </w:tcPr>
          <w:p w14:paraId="7B6253EA" w14:textId="3ADFB205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3A3990" w14:textId="264B8B8B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dução das emissões e resíduos de produção</w:t>
            </w:r>
          </w:p>
        </w:tc>
        <w:tc>
          <w:tcPr>
            <w:tcW w:w="2265" w:type="dxa"/>
            <w:vAlign w:val="center"/>
          </w:tcPr>
          <w:p w14:paraId="02BEFF0A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744ADF2C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4D8EDA4A" w14:textId="77777777" w:rsidTr="00B94EF1">
        <w:trPr>
          <w:trHeight w:val="236"/>
        </w:trPr>
        <w:tc>
          <w:tcPr>
            <w:tcW w:w="1979" w:type="dxa"/>
            <w:vMerge/>
            <w:tcBorders>
              <w:bottom w:val="single" w:sz="4" w:space="0" w:color="auto"/>
            </w:tcBorders>
            <w:vAlign w:val="center"/>
          </w:tcPr>
          <w:p w14:paraId="04A21A3C" w14:textId="32BD3C3D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59D510EA" w14:textId="3B3520E6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Diminuição dos produtos auxiliares na produção/diminuição da sua toxicidade</w:t>
            </w:r>
          </w:p>
        </w:tc>
        <w:tc>
          <w:tcPr>
            <w:tcW w:w="2265" w:type="dxa"/>
            <w:vAlign w:val="center"/>
          </w:tcPr>
          <w:p w14:paraId="5DF6C5C9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5F0E959F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63650BFE" w14:textId="77777777" w:rsidTr="00FE2534">
        <w:trPr>
          <w:trHeight w:val="236"/>
        </w:trPr>
        <w:tc>
          <w:tcPr>
            <w:tcW w:w="1979" w:type="dxa"/>
            <w:vMerge w:val="restart"/>
            <w:tcBorders>
              <w:top w:val="single" w:sz="4" w:space="0" w:color="auto"/>
            </w:tcBorders>
          </w:tcPr>
          <w:p w14:paraId="1D8D97F3" w14:textId="11305783" w:rsidR="00E94445" w:rsidRDefault="00E94445" w:rsidP="008C7696">
            <w:pPr>
              <w:spacing w:before="60" w:after="60"/>
              <w:rPr>
                <w:b/>
                <w:sz w:val="18"/>
                <w:szCs w:val="18"/>
              </w:rPr>
            </w:pPr>
            <w:r w:rsidRPr="008C7696">
              <w:rPr>
                <w:b/>
                <w:sz w:val="18"/>
                <w:szCs w:val="18"/>
              </w:rPr>
              <w:t>5. Melhoria do sistema de distribuição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0B15C0" w14:textId="003BE363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dução/eliminação da embalagem</w:t>
            </w:r>
          </w:p>
        </w:tc>
        <w:tc>
          <w:tcPr>
            <w:tcW w:w="2265" w:type="dxa"/>
            <w:vAlign w:val="center"/>
          </w:tcPr>
          <w:p w14:paraId="304E4F3D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4742A948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3DF0B49C" w14:textId="77777777" w:rsidTr="00FE2534">
        <w:trPr>
          <w:trHeight w:val="236"/>
        </w:trPr>
        <w:tc>
          <w:tcPr>
            <w:tcW w:w="1979" w:type="dxa"/>
            <w:vMerge/>
            <w:vAlign w:val="center"/>
          </w:tcPr>
          <w:p w14:paraId="40CD0156" w14:textId="047EC09C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B91F7B" w14:textId="38E88A6E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Diminuição/eliminação de materiais tóxicos na embalagem</w:t>
            </w:r>
          </w:p>
        </w:tc>
        <w:tc>
          <w:tcPr>
            <w:tcW w:w="2265" w:type="dxa"/>
            <w:vAlign w:val="center"/>
          </w:tcPr>
          <w:p w14:paraId="3FF95FFD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5CE4507D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062C6F30" w14:textId="77777777" w:rsidTr="00FE2534">
        <w:trPr>
          <w:trHeight w:val="236"/>
        </w:trPr>
        <w:tc>
          <w:tcPr>
            <w:tcW w:w="1979" w:type="dxa"/>
            <w:vMerge/>
            <w:vAlign w:val="center"/>
          </w:tcPr>
          <w:p w14:paraId="79E664F1" w14:textId="0DAFC9D0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BB750E" w14:textId="4C084C9F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Embalagem reutilizável</w:t>
            </w:r>
          </w:p>
        </w:tc>
        <w:tc>
          <w:tcPr>
            <w:tcW w:w="2265" w:type="dxa"/>
            <w:vAlign w:val="center"/>
          </w:tcPr>
          <w:p w14:paraId="3086452C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2A186D78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3E11E5C9" w14:textId="77777777" w:rsidTr="00FE2534">
        <w:trPr>
          <w:trHeight w:val="236"/>
        </w:trPr>
        <w:tc>
          <w:tcPr>
            <w:tcW w:w="1979" w:type="dxa"/>
            <w:vMerge/>
            <w:vAlign w:val="center"/>
          </w:tcPr>
          <w:p w14:paraId="364EBCB9" w14:textId="2BDDD953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AAD2D6" w14:textId="75705305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Otimização do transporte (forma/dimensões do produto/embalagem)</w:t>
            </w:r>
          </w:p>
        </w:tc>
        <w:tc>
          <w:tcPr>
            <w:tcW w:w="2265" w:type="dxa"/>
            <w:vAlign w:val="center"/>
          </w:tcPr>
          <w:p w14:paraId="0567161D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5EC81D1E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411DE7B5" w14:textId="77777777" w:rsidTr="00FE2534">
        <w:trPr>
          <w:trHeight w:val="236"/>
        </w:trPr>
        <w:tc>
          <w:tcPr>
            <w:tcW w:w="1979" w:type="dxa"/>
            <w:vMerge/>
            <w:tcBorders>
              <w:bottom w:val="single" w:sz="4" w:space="0" w:color="auto"/>
            </w:tcBorders>
            <w:vAlign w:val="center"/>
          </w:tcPr>
          <w:p w14:paraId="26B8D9ED" w14:textId="78E717CC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8D2C0C" w14:textId="712DE25F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dução do consumo de energia</w:t>
            </w:r>
          </w:p>
        </w:tc>
        <w:tc>
          <w:tcPr>
            <w:tcW w:w="2265" w:type="dxa"/>
            <w:vAlign w:val="center"/>
          </w:tcPr>
          <w:p w14:paraId="6EDF7EC1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0F0EAD60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5D70B0F1" w14:textId="77777777" w:rsidTr="00127ABD">
        <w:trPr>
          <w:trHeight w:val="236"/>
        </w:trPr>
        <w:tc>
          <w:tcPr>
            <w:tcW w:w="1979" w:type="dxa"/>
            <w:vMerge w:val="restart"/>
            <w:tcBorders>
              <w:top w:val="single" w:sz="4" w:space="0" w:color="auto"/>
            </w:tcBorders>
            <w:vAlign w:val="center"/>
          </w:tcPr>
          <w:p w14:paraId="524BBA9C" w14:textId="51139775" w:rsidR="00E94445" w:rsidRDefault="00E94445" w:rsidP="008C7696">
            <w:pPr>
              <w:spacing w:before="60" w:after="60"/>
              <w:rPr>
                <w:b/>
                <w:sz w:val="18"/>
                <w:szCs w:val="18"/>
              </w:rPr>
            </w:pPr>
            <w:r w:rsidRPr="008C7696">
              <w:rPr>
                <w:b/>
                <w:sz w:val="18"/>
                <w:szCs w:val="18"/>
              </w:rPr>
              <w:t>6. Redução dos impactes ambientais na fase de utilização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42CC10" w14:textId="08524496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Fontes de energia renováveis</w:t>
            </w:r>
          </w:p>
        </w:tc>
        <w:tc>
          <w:tcPr>
            <w:tcW w:w="2265" w:type="dxa"/>
            <w:vAlign w:val="center"/>
          </w:tcPr>
          <w:p w14:paraId="239B500A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185A5B63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00F90B77" w14:textId="77777777" w:rsidTr="00127ABD">
        <w:trPr>
          <w:trHeight w:val="236"/>
        </w:trPr>
        <w:tc>
          <w:tcPr>
            <w:tcW w:w="1979" w:type="dxa"/>
            <w:vMerge/>
            <w:vAlign w:val="center"/>
          </w:tcPr>
          <w:p w14:paraId="56F98806" w14:textId="2047B2F4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E42DCA" w14:textId="571DDB86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dução da utilização de consumíveis</w:t>
            </w:r>
          </w:p>
        </w:tc>
        <w:tc>
          <w:tcPr>
            <w:tcW w:w="2265" w:type="dxa"/>
            <w:vAlign w:val="center"/>
          </w:tcPr>
          <w:p w14:paraId="75BD6F87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7F6C8361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60121C78" w14:textId="77777777" w:rsidTr="00127ABD">
        <w:trPr>
          <w:trHeight w:val="236"/>
        </w:trPr>
        <w:tc>
          <w:tcPr>
            <w:tcW w:w="1979" w:type="dxa"/>
            <w:vMerge/>
            <w:vAlign w:val="center"/>
          </w:tcPr>
          <w:p w14:paraId="22C35659" w14:textId="79A8F2D5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3AD45A2A" w14:textId="2F7B83E4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dução do consumo de água</w:t>
            </w:r>
          </w:p>
        </w:tc>
        <w:tc>
          <w:tcPr>
            <w:tcW w:w="2265" w:type="dxa"/>
            <w:vAlign w:val="center"/>
          </w:tcPr>
          <w:p w14:paraId="7F93E22F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6759189D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0BBD7C06" w14:textId="77777777" w:rsidTr="00127ABD">
        <w:trPr>
          <w:trHeight w:val="236"/>
        </w:trPr>
        <w:tc>
          <w:tcPr>
            <w:tcW w:w="1979" w:type="dxa"/>
            <w:vMerge/>
            <w:tcBorders>
              <w:bottom w:val="single" w:sz="4" w:space="0" w:color="auto"/>
            </w:tcBorders>
          </w:tcPr>
          <w:p w14:paraId="73CE07F6" w14:textId="6178DE6C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145D68" w14:textId="307F7DFF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dução da geração de resíduos</w:t>
            </w:r>
          </w:p>
        </w:tc>
        <w:tc>
          <w:tcPr>
            <w:tcW w:w="2265" w:type="dxa"/>
            <w:vAlign w:val="center"/>
          </w:tcPr>
          <w:p w14:paraId="22502E22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79068F89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6D7C4CB5" w14:textId="77777777" w:rsidTr="008333B7">
        <w:trPr>
          <w:trHeight w:val="236"/>
        </w:trPr>
        <w:tc>
          <w:tcPr>
            <w:tcW w:w="1979" w:type="dxa"/>
            <w:vMerge w:val="restart"/>
            <w:tcBorders>
              <w:top w:val="single" w:sz="4" w:space="0" w:color="auto"/>
            </w:tcBorders>
            <w:vAlign w:val="center"/>
          </w:tcPr>
          <w:p w14:paraId="2C8C2996" w14:textId="6F69F426" w:rsidR="00E94445" w:rsidRDefault="00E94445" w:rsidP="008C7696">
            <w:pPr>
              <w:spacing w:before="60" w:after="60"/>
              <w:rPr>
                <w:b/>
                <w:sz w:val="18"/>
                <w:szCs w:val="18"/>
              </w:rPr>
            </w:pPr>
            <w:r w:rsidRPr="008C7696">
              <w:rPr>
                <w:b/>
                <w:sz w:val="18"/>
                <w:szCs w:val="18"/>
              </w:rPr>
              <w:t>7. Aumento da durabilidade do(s) produto(s)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241FA2" w14:textId="26117402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Fiabilidade</w:t>
            </w:r>
          </w:p>
        </w:tc>
        <w:tc>
          <w:tcPr>
            <w:tcW w:w="2265" w:type="dxa"/>
            <w:vAlign w:val="center"/>
          </w:tcPr>
          <w:p w14:paraId="3CDE4FE9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37AC711E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795E733F" w14:textId="77777777" w:rsidTr="008333B7">
        <w:trPr>
          <w:trHeight w:val="236"/>
        </w:trPr>
        <w:tc>
          <w:tcPr>
            <w:tcW w:w="1979" w:type="dxa"/>
            <w:vMerge/>
            <w:vAlign w:val="center"/>
          </w:tcPr>
          <w:p w14:paraId="4247A63A" w14:textId="2B05EED5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C0D41D" w14:textId="069C3870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Facilidade de manutenção e reparação</w:t>
            </w:r>
          </w:p>
        </w:tc>
        <w:tc>
          <w:tcPr>
            <w:tcW w:w="2265" w:type="dxa"/>
            <w:vAlign w:val="center"/>
          </w:tcPr>
          <w:p w14:paraId="6D963C97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379F67D0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6DE97046" w14:textId="77777777" w:rsidTr="008333B7">
        <w:trPr>
          <w:trHeight w:val="236"/>
        </w:trPr>
        <w:tc>
          <w:tcPr>
            <w:tcW w:w="1979" w:type="dxa"/>
            <w:vMerge/>
            <w:vAlign w:val="center"/>
          </w:tcPr>
          <w:p w14:paraId="608596E1" w14:textId="1DA83154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FA180A" w14:textId="322DCDA5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Estrutura modular</w:t>
            </w:r>
          </w:p>
        </w:tc>
        <w:tc>
          <w:tcPr>
            <w:tcW w:w="2265" w:type="dxa"/>
            <w:vAlign w:val="center"/>
          </w:tcPr>
          <w:p w14:paraId="387943D3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1F2BC9CD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1677A9DE" w14:textId="77777777" w:rsidTr="008333B7">
        <w:trPr>
          <w:trHeight w:val="236"/>
        </w:trPr>
        <w:tc>
          <w:tcPr>
            <w:tcW w:w="1979" w:type="dxa"/>
            <w:vMerge/>
            <w:vAlign w:val="center"/>
          </w:tcPr>
          <w:p w14:paraId="7D49F003" w14:textId="58793616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188995F5" w14:textId="22370C2F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Design intemporal</w:t>
            </w:r>
          </w:p>
        </w:tc>
        <w:tc>
          <w:tcPr>
            <w:tcW w:w="2265" w:type="dxa"/>
            <w:vAlign w:val="center"/>
          </w:tcPr>
          <w:p w14:paraId="714A9D03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56766118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1EF0415F" w14:textId="77777777" w:rsidTr="008333B7">
        <w:trPr>
          <w:trHeight w:val="236"/>
        </w:trPr>
        <w:tc>
          <w:tcPr>
            <w:tcW w:w="1979" w:type="dxa"/>
            <w:vMerge/>
            <w:tcBorders>
              <w:bottom w:val="single" w:sz="4" w:space="0" w:color="auto"/>
            </w:tcBorders>
          </w:tcPr>
          <w:p w14:paraId="32ECA381" w14:textId="3D1CCA47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495179" w14:textId="34DB275D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Forte relação produto-utilizador</w:t>
            </w:r>
          </w:p>
        </w:tc>
        <w:tc>
          <w:tcPr>
            <w:tcW w:w="2265" w:type="dxa"/>
            <w:vAlign w:val="center"/>
          </w:tcPr>
          <w:p w14:paraId="06C75EFC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29939CB9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43A03C8D" w14:textId="77777777" w:rsidTr="002B6E77">
        <w:trPr>
          <w:trHeight w:val="236"/>
        </w:trPr>
        <w:tc>
          <w:tcPr>
            <w:tcW w:w="1979" w:type="dxa"/>
            <w:vMerge w:val="restart"/>
            <w:tcBorders>
              <w:top w:val="single" w:sz="4" w:space="0" w:color="auto"/>
            </w:tcBorders>
            <w:vAlign w:val="center"/>
          </w:tcPr>
          <w:p w14:paraId="1E0FB583" w14:textId="4413E80E" w:rsidR="00E94445" w:rsidRDefault="00E94445" w:rsidP="008C7696">
            <w:pPr>
              <w:spacing w:before="60" w:after="60"/>
              <w:rPr>
                <w:b/>
                <w:sz w:val="18"/>
                <w:szCs w:val="18"/>
              </w:rPr>
            </w:pPr>
            <w:r w:rsidRPr="008C7696">
              <w:rPr>
                <w:b/>
                <w:sz w:val="18"/>
                <w:szCs w:val="18"/>
              </w:rPr>
              <w:t>8. Melhoria do sistema de fim de vida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B331A3" w14:textId="5681EEC7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dução da variedade de materiais/aumento da compatibilidade para reciclagem</w:t>
            </w:r>
          </w:p>
        </w:tc>
        <w:tc>
          <w:tcPr>
            <w:tcW w:w="2265" w:type="dxa"/>
            <w:vAlign w:val="center"/>
          </w:tcPr>
          <w:p w14:paraId="04842C42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5DA2A4FC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5A41BD29" w14:textId="77777777" w:rsidTr="002B6E77">
        <w:trPr>
          <w:trHeight w:val="236"/>
        </w:trPr>
        <w:tc>
          <w:tcPr>
            <w:tcW w:w="1979" w:type="dxa"/>
            <w:vMerge/>
            <w:vAlign w:val="center"/>
          </w:tcPr>
          <w:p w14:paraId="514A267F" w14:textId="5E9122B5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  <w:vAlign w:val="center"/>
          </w:tcPr>
          <w:p w14:paraId="24B3C256" w14:textId="51B239E2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utilização do produto e/ou componente(s)</w:t>
            </w:r>
          </w:p>
        </w:tc>
        <w:tc>
          <w:tcPr>
            <w:tcW w:w="2265" w:type="dxa"/>
            <w:vAlign w:val="center"/>
          </w:tcPr>
          <w:p w14:paraId="1F331BCF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06BEA161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3B1668E7" w14:textId="77777777" w:rsidTr="002B6E77">
        <w:trPr>
          <w:trHeight w:val="236"/>
        </w:trPr>
        <w:tc>
          <w:tcPr>
            <w:tcW w:w="1979" w:type="dxa"/>
            <w:vMerge/>
            <w:vAlign w:val="center"/>
          </w:tcPr>
          <w:p w14:paraId="64594D1E" w14:textId="00ED6834" w:rsidR="00E94445" w:rsidRDefault="00E94445" w:rsidP="00D43520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  <w:vAlign w:val="center"/>
          </w:tcPr>
          <w:p w14:paraId="50F06239" w14:textId="3D637B07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proofErr w:type="spellStart"/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manufatura</w:t>
            </w:r>
            <w:proofErr w:type="spellEnd"/>
          </w:p>
        </w:tc>
        <w:tc>
          <w:tcPr>
            <w:tcW w:w="2265" w:type="dxa"/>
            <w:vAlign w:val="center"/>
          </w:tcPr>
          <w:p w14:paraId="30F4F4E2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40634337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698EBC0B" w14:textId="77777777" w:rsidTr="002B6E77">
        <w:trPr>
          <w:trHeight w:val="236"/>
        </w:trPr>
        <w:tc>
          <w:tcPr>
            <w:tcW w:w="1979" w:type="dxa"/>
            <w:vMerge/>
            <w:vAlign w:val="center"/>
          </w:tcPr>
          <w:p w14:paraId="605B6BFD" w14:textId="2EC33C54" w:rsidR="00E94445" w:rsidRPr="00E80B3C" w:rsidRDefault="00E94445" w:rsidP="00D43520">
            <w:pPr>
              <w:spacing w:before="60" w:after="6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2E4AB57C" w14:textId="2C7392E9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Reciclagem de materiais</w:t>
            </w:r>
          </w:p>
        </w:tc>
        <w:tc>
          <w:tcPr>
            <w:tcW w:w="2265" w:type="dxa"/>
            <w:vAlign w:val="center"/>
          </w:tcPr>
          <w:p w14:paraId="03211118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26997E4B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E94445" w:rsidRPr="001C63E7" w14:paraId="3C4C9D0C" w14:textId="77777777" w:rsidTr="002B6E77">
        <w:trPr>
          <w:trHeight w:val="236"/>
        </w:trPr>
        <w:tc>
          <w:tcPr>
            <w:tcW w:w="1979" w:type="dxa"/>
            <w:vMerge/>
          </w:tcPr>
          <w:p w14:paraId="3EB9B78E" w14:textId="12EE2727" w:rsidR="00E94445" w:rsidRPr="00E80B3C" w:rsidRDefault="00E94445" w:rsidP="00D43520">
            <w:pPr>
              <w:spacing w:before="60" w:after="6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  <w:vAlign w:val="center"/>
          </w:tcPr>
          <w:p w14:paraId="75C3A68A" w14:textId="68D7C68A" w:rsidR="00E94445" w:rsidRPr="001C63E7" w:rsidRDefault="00E94445" w:rsidP="00D43520">
            <w:pPr>
              <w:spacing w:before="60" w:after="60"/>
              <w:rPr>
                <w:sz w:val="18"/>
                <w:szCs w:val="18"/>
              </w:rPr>
            </w:pPr>
            <w:r w:rsidRPr="00E80B3C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Deposição final segura</w:t>
            </w:r>
          </w:p>
        </w:tc>
        <w:tc>
          <w:tcPr>
            <w:tcW w:w="2265" w:type="dxa"/>
            <w:vAlign w:val="center"/>
          </w:tcPr>
          <w:p w14:paraId="6DD8E1CF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345BAEC5" w14:textId="77777777" w:rsidR="00E94445" w:rsidRPr="001C63E7" w:rsidRDefault="00E94445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  <w:tr w:rsidR="00D43520" w:rsidRPr="001C63E7" w14:paraId="7613C11E" w14:textId="77777777" w:rsidTr="003426E7">
        <w:trPr>
          <w:trHeight w:val="236"/>
        </w:trPr>
        <w:tc>
          <w:tcPr>
            <w:tcW w:w="1979" w:type="dxa"/>
            <w:tcBorders>
              <w:top w:val="single" w:sz="4" w:space="0" w:color="auto"/>
            </w:tcBorders>
            <w:vAlign w:val="center"/>
          </w:tcPr>
          <w:p w14:paraId="51FEAF28" w14:textId="1884AC77" w:rsidR="00D43520" w:rsidRPr="008C7696" w:rsidRDefault="008C7696" w:rsidP="008C7696">
            <w:pPr>
              <w:spacing w:before="60" w:after="60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pt-PT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pt-PT"/>
              </w:rPr>
              <w:t>9.</w:t>
            </w:r>
            <w:r w:rsidRPr="008C7696"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  <w:lang w:eastAsia="pt-PT"/>
              </w:rPr>
              <w:t>Outros aspetos relevantes</w:t>
            </w:r>
          </w:p>
        </w:tc>
        <w:tc>
          <w:tcPr>
            <w:tcW w:w="2551" w:type="dxa"/>
            <w:vAlign w:val="center"/>
          </w:tcPr>
          <w:p w14:paraId="32926D18" w14:textId="77777777" w:rsidR="00D43520" w:rsidRPr="001C63E7" w:rsidRDefault="00D43520" w:rsidP="00D43520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2265" w:type="dxa"/>
            <w:vAlign w:val="center"/>
          </w:tcPr>
          <w:p w14:paraId="36700A36" w14:textId="77777777" w:rsidR="00D43520" w:rsidRPr="001C63E7" w:rsidRDefault="00D43520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  <w:tc>
          <w:tcPr>
            <w:tcW w:w="2266" w:type="dxa"/>
            <w:vAlign w:val="center"/>
          </w:tcPr>
          <w:p w14:paraId="034480F4" w14:textId="77777777" w:rsidR="00D43520" w:rsidRPr="001C63E7" w:rsidRDefault="00D43520" w:rsidP="00D43520">
            <w:pPr>
              <w:spacing w:before="60" w:after="60"/>
              <w:jc w:val="center"/>
              <w:rPr>
                <w:sz w:val="18"/>
                <w:szCs w:val="18"/>
              </w:rPr>
            </w:pPr>
          </w:p>
        </w:tc>
      </w:tr>
    </w:tbl>
    <w:p w14:paraId="0D5E2BF7" w14:textId="77777777" w:rsidR="001F1E63" w:rsidRDefault="001F1E63" w:rsidP="00204958">
      <w:pPr>
        <w:spacing w:before="60" w:after="60" w:line="240" w:lineRule="auto"/>
      </w:pPr>
    </w:p>
    <w:p w14:paraId="27054159" w14:textId="0936CC3A" w:rsidR="008C7696" w:rsidRDefault="008C7696">
      <w:r>
        <w:br w:type="page"/>
      </w:r>
    </w:p>
    <w:p w14:paraId="1645729D" w14:textId="77777777" w:rsidR="001276B9" w:rsidRPr="00FD013B" w:rsidRDefault="001276B9" w:rsidP="00204958">
      <w:pPr>
        <w:spacing w:before="60" w:after="60" w:line="240" w:lineRule="auto"/>
      </w:pPr>
    </w:p>
    <w:p w14:paraId="20EEB531" w14:textId="46EC6FEA" w:rsidR="003E487D" w:rsidRPr="00FD013B" w:rsidRDefault="003E487D" w:rsidP="00632DEA">
      <w:pPr>
        <w:pStyle w:val="Ttulo2"/>
        <w:numPr>
          <w:ilvl w:val="0"/>
          <w:numId w:val="6"/>
        </w:numPr>
        <w:spacing w:before="60" w:after="60" w:line="240" w:lineRule="auto"/>
        <w:jc w:val="both"/>
        <w:rPr>
          <w:sz w:val="22"/>
          <w:szCs w:val="22"/>
        </w:rPr>
      </w:pPr>
      <w:r w:rsidRPr="00FD013B">
        <w:rPr>
          <w:sz w:val="22"/>
          <w:szCs w:val="22"/>
        </w:rPr>
        <w:t xml:space="preserve">Aspetos e impactes ambientais do(s) produto(s)-alvo do projeto de conceção ecológica ao longo do seu ciclo de vida </w:t>
      </w:r>
    </w:p>
    <w:p w14:paraId="00A9E708" w14:textId="77777777" w:rsidR="003E487D" w:rsidRPr="00FD013B" w:rsidRDefault="003E487D" w:rsidP="00204958">
      <w:pPr>
        <w:spacing w:before="60" w:after="60" w:line="240" w:lineRule="auto"/>
      </w:pPr>
    </w:p>
    <w:p w14:paraId="1110C34C" w14:textId="71F1468A" w:rsidR="003E487D" w:rsidRPr="00FD013B" w:rsidRDefault="003E487D" w:rsidP="00632DEA">
      <w:pPr>
        <w:pStyle w:val="PargrafodaLista"/>
        <w:numPr>
          <w:ilvl w:val="1"/>
          <w:numId w:val="6"/>
        </w:numPr>
        <w:spacing w:before="60" w:after="60" w:line="240" w:lineRule="auto"/>
        <w:contextualSpacing w:val="0"/>
        <w:jc w:val="both"/>
      </w:pPr>
      <w:r w:rsidRPr="00FD013B">
        <w:t>Descreva os principais aspetos e impactes ambientais ao longo do ciclo de vida do(s) produto(s) e a forma como foram determinados: avaliação do ciclo de vida quantitativa, outros métodos (</w:t>
      </w:r>
      <w:r w:rsidR="009C693F">
        <w:t xml:space="preserve">se necessário, </w:t>
      </w:r>
      <w:r w:rsidRPr="00FD013B">
        <w:t>anex</w:t>
      </w:r>
      <w:r w:rsidR="009C693F">
        <w:t>e</w:t>
      </w:r>
      <w:r w:rsidRPr="00FD013B">
        <w:t xml:space="preserve"> informação complementar).</w:t>
      </w:r>
    </w:p>
    <w:tbl>
      <w:tblPr>
        <w:tblStyle w:val="TabelacomGrelha"/>
        <w:tblW w:w="7513" w:type="dxa"/>
        <w:jc w:val="center"/>
        <w:tblLook w:val="04A0" w:firstRow="1" w:lastRow="0" w:firstColumn="1" w:lastColumn="0" w:noHBand="0" w:noVBand="1"/>
      </w:tblPr>
      <w:tblGrid>
        <w:gridCol w:w="1285"/>
        <w:gridCol w:w="1549"/>
        <w:gridCol w:w="1791"/>
        <w:gridCol w:w="2888"/>
      </w:tblGrid>
      <w:tr w:rsidR="003E487D" w:rsidRPr="00FD013B" w14:paraId="385B4905" w14:textId="77777777" w:rsidTr="00CC4605">
        <w:trPr>
          <w:trHeight w:val="715"/>
          <w:jc w:val="center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005F87"/>
          </w:tcPr>
          <w:p w14:paraId="4B210696" w14:textId="77777777" w:rsidR="003E487D" w:rsidRPr="00FD013B" w:rsidRDefault="003E487D" w:rsidP="00204958">
            <w:pPr>
              <w:spacing w:before="60" w:after="60"/>
              <w:rPr>
                <w:color w:val="FFFFFF" w:themeColor="background1"/>
              </w:rPr>
            </w:pPr>
            <w:r w:rsidRPr="00FD013B">
              <w:rPr>
                <w:color w:val="FFFFFF" w:themeColor="background1"/>
              </w:rPr>
              <w:t>Fase do ciclo de vida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005F87"/>
          </w:tcPr>
          <w:p w14:paraId="4D0694E0" w14:textId="77777777" w:rsidR="003E487D" w:rsidRPr="00FD013B" w:rsidRDefault="003E487D" w:rsidP="00204958">
            <w:pPr>
              <w:spacing w:before="60" w:after="60"/>
              <w:rPr>
                <w:color w:val="FFFFFF" w:themeColor="background1"/>
              </w:rPr>
            </w:pPr>
            <w:r w:rsidRPr="00FD013B">
              <w:rPr>
                <w:color w:val="FFFFFF" w:themeColor="background1"/>
              </w:rPr>
              <w:t>Indique os principais aspetos ambientais em cada fase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005F87"/>
          </w:tcPr>
          <w:p w14:paraId="108A3895" w14:textId="77777777" w:rsidR="003E487D" w:rsidRPr="00FD013B" w:rsidRDefault="003E487D" w:rsidP="00204958">
            <w:pPr>
              <w:spacing w:before="60" w:after="60"/>
              <w:rPr>
                <w:color w:val="FFFFFF" w:themeColor="background1"/>
              </w:rPr>
            </w:pPr>
            <w:r w:rsidRPr="00FD013B">
              <w:rPr>
                <w:color w:val="FFFFFF" w:themeColor="background1"/>
              </w:rPr>
              <w:t>Indique os principais impactes ambientais em cada fase</w:t>
            </w:r>
          </w:p>
        </w:tc>
        <w:tc>
          <w:tcPr>
            <w:tcW w:w="2888" w:type="dxa"/>
            <w:tcBorders>
              <w:top w:val="nil"/>
              <w:left w:val="nil"/>
              <w:bottom w:val="nil"/>
              <w:right w:val="nil"/>
            </w:tcBorders>
            <w:shd w:val="clear" w:color="auto" w:fill="005F87"/>
          </w:tcPr>
          <w:p w14:paraId="21A9727D" w14:textId="77777777" w:rsidR="003E487D" w:rsidRPr="00FD013B" w:rsidRDefault="003E487D" w:rsidP="00204958">
            <w:pPr>
              <w:spacing w:before="60" w:after="60"/>
              <w:rPr>
                <w:color w:val="FFFFFF" w:themeColor="background1"/>
              </w:rPr>
            </w:pPr>
            <w:r w:rsidRPr="00FD013B">
              <w:rPr>
                <w:color w:val="FFFFFF" w:themeColor="background1"/>
              </w:rPr>
              <w:t>Indicar a forma como os impactes ambientais foram determinados (ferramentas utilizadas, metodologias, estudos relevantes, etc.)</w:t>
            </w:r>
          </w:p>
          <w:p w14:paraId="7C99EE63" w14:textId="77777777" w:rsidR="003E487D" w:rsidRPr="00FD013B" w:rsidRDefault="003E487D" w:rsidP="00204958">
            <w:pPr>
              <w:spacing w:before="60" w:after="60"/>
              <w:rPr>
                <w:color w:val="FFFFFF" w:themeColor="background1"/>
              </w:rPr>
            </w:pPr>
          </w:p>
        </w:tc>
      </w:tr>
      <w:tr w:rsidR="003E487D" w:rsidRPr="00FD013B" w14:paraId="6BE4EA42" w14:textId="77777777" w:rsidTr="00CC4605">
        <w:trPr>
          <w:trHeight w:val="394"/>
          <w:jc w:val="center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10D24CD" w14:textId="4B900684" w:rsidR="003E487D" w:rsidRPr="00FD013B" w:rsidRDefault="00E54E73" w:rsidP="00204958">
            <w:pPr>
              <w:spacing w:before="60" w:after="60"/>
              <w:rPr>
                <w:color w:val="808080"/>
              </w:rPr>
            </w:pPr>
            <w:r w:rsidRPr="00FD013B">
              <w:rPr>
                <w:color w:val="808080"/>
              </w:rPr>
              <w:t>Pré-produção</w:t>
            </w:r>
            <w:r w:rsidR="003E487D" w:rsidRPr="00FD013B">
              <w:rPr>
                <w:color w:val="808080"/>
              </w:rPr>
              <w:t xml:space="preserve"> 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0499A1A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2A991D0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  <w:tc>
          <w:tcPr>
            <w:tcW w:w="28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E4BC581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</w:tr>
      <w:tr w:rsidR="003E487D" w:rsidRPr="00FD013B" w14:paraId="6A133913" w14:textId="77777777" w:rsidTr="00CC4605">
        <w:trPr>
          <w:trHeight w:val="599"/>
          <w:jc w:val="center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7FBE4AE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  <w:r w:rsidRPr="00FD013B">
              <w:rPr>
                <w:color w:val="808080"/>
              </w:rPr>
              <w:t>Produção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580C70C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860D70C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  <w:tc>
          <w:tcPr>
            <w:tcW w:w="28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626D056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</w:tr>
      <w:tr w:rsidR="003E487D" w:rsidRPr="00FD013B" w14:paraId="5100C935" w14:textId="77777777" w:rsidTr="00CC4605">
        <w:trPr>
          <w:trHeight w:val="565"/>
          <w:jc w:val="center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E8172D4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  <w:r w:rsidRPr="00FD013B">
              <w:rPr>
                <w:color w:val="808080"/>
              </w:rPr>
              <w:t>Distribuição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71F228E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07D7F06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  <w:tc>
          <w:tcPr>
            <w:tcW w:w="28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97ED010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</w:tr>
      <w:tr w:rsidR="003E487D" w:rsidRPr="00FD013B" w14:paraId="2BC25CBC" w14:textId="77777777" w:rsidTr="00CC4605">
        <w:trPr>
          <w:trHeight w:val="431"/>
          <w:jc w:val="center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633D677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  <w:r w:rsidRPr="00FD013B">
              <w:rPr>
                <w:color w:val="808080"/>
              </w:rPr>
              <w:t>Utilização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DB74F66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C6DD06C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  <w:tc>
          <w:tcPr>
            <w:tcW w:w="28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BE1AD4E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</w:tr>
      <w:tr w:rsidR="003E487D" w:rsidRPr="00FD013B" w14:paraId="246257B7" w14:textId="77777777" w:rsidTr="00CC4605">
        <w:trPr>
          <w:trHeight w:val="424"/>
          <w:jc w:val="center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A6C5224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  <w:r w:rsidRPr="00FD013B">
              <w:rPr>
                <w:color w:val="808080"/>
              </w:rPr>
              <w:t>Fim-de-vida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898119D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CE8620A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  <w:tc>
          <w:tcPr>
            <w:tcW w:w="28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A0607B5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</w:tr>
      <w:tr w:rsidR="003E487D" w:rsidRPr="00FD013B" w14:paraId="1286B38E" w14:textId="77777777" w:rsidTr="00CC4605">
        <w:trPr>
          <w:trHeight w:val="424"/>
          <w:jc w:val="center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BCBBA5B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  <w:r w:rsidRPr="00FD013B">
              <w:rPr>
                <w:color w:val="808080"/>
              </w:rPr>
              <w:t xml:space="preserve">outras </w:t>
            </w:r>
          </w:p>
        </w:tc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1B91BB7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568E943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  <w:tc>
          <w:tcPr>
            <w:tcW w:w="2888" w:type="dxa"/>
            <w:tcBorders>
              <w:top w:val="nil"/>
              <w:left w:val="nil"/>
              <w:bottom w:val="single" w:sz="36" w:space="0" w:color="00B287"/>
              <w:right w:val="nil"/>
            </w:tcBorders>
            <w:shd w:val="clear" w:color="auto" w:fill="F2F2F2" w:themeFill="background1" w:themeFillShade="F2"/>
          </w:tcPr>
          <w:p w14:paraId="14C98883" w14:textId="77777777" w:rsidR="003E487D" w:rsidRPr="00FD013B" w:rsidRDefault="003E487D" w:rsidP="00204958">
            <w:pPr>
              <w:spacing w:before="60" w:after="60"/>
              <w:rPr>
                <w:color w:val="808080"/>
              </w:rPr>
            </w:pPr>
          </w:p>
        </w:tc>
      </w:tr>
    </w:tbl>
    <w:p w14:paraId="54A2F745" w14:textId="7AC3C451" w:rsidR="003E487D" w:rsidRPr="00FD013B" w:rsidRDefault="003E487D" w:rsidP="00204958">
      <w:pPr>
        <w:pStyle w:val="PargrafodaLista"/>
        <w:spacing w:before="60" w:after="60" w:line="240" w:lineRule="auto"/>
        <w:ind w:left="644"/>
        <w:contextualSpacing w:val="0"/>
      </w:pPr>
      <w:r w:rsidRPr="00FD013B">
        <w:t xml:space="preserve"> </w:t>
      </w:r>
    </w:p>
    <w:p w14:paraId="54E4989D" w14:textId="77777777" w:rsidR="0079641D" w:rsidRPr="00FD013B" w:rsidRDefault="0079641D" w:rsidP="00204958">
      <w:pPr>
        <w:spacing w:before="60" w:after="60" w:line="240" w:lineRule="auto"/>
      </w:pPr>
    </w:p>
    <w:p w14:paraId="34C772AE" w14:textId="44A9EAFA" w:rsidR="006C6075" w:rsidRDefault="00632DEA" w:rsidP="006C6075">
      <w:pPr>
        <w:pStyle w:val="PargrafodaLista"/>
        <w:numPr>
          <w:ilvl w:val="1"/>
          <w:numId w:val="6"/>
        </w:numPr>
        <w:spacing w:before="60" w:after="60" w:line="240" w:lineRule="auto"/>
        <w:contextualSpacing w:val="0"/>
      </w:pPr>
      <w:r>
        <w:t xml:space="preserve">Selecione </w:t>
      </w:r>
      <w:r w:rsidR="006C6075" w:rsidRPr="00F9723A">
        <w:t xml:space="preserve">as </w:t>
      </w:r>
      <w:r w:rsidR="00D61FBB">
        <w:t>áreas</w:t>
      </w:r>
      <w:r w:rsidR="006C6075" w:rsidRPr="00F9723A">
        <w:t xml:space="preserve"> ambientais (X) que apresentam relação com o produto/ projeto objeto da presente candidatura:</w:t>
      </w:r>
    </w:p>
    <w:p w14:paraId="32F2B273" w14:textId="77777777" w:rsidR="00E94445" w:rsidRPr="00F9723A" w:rsidRDefault="00E94445" w:rsidP="00E94445">
      <w:pPr>
        <w:pStyle w:val="PargrafodaLista"/>
        <w:spacing w:before="60" w:after="60" w:line="240" w:lineRule="auto"/>
        <w:ind w:left="1004"/>
        <w:contextualSpacing w:val="0"/>
      </w:pPr>
    </w:p>
    <w:p w14:paraId="0149F599" w14:textId="53AB2FC3" w:rsidR="001B49CF" w:rsidRPr="00F9723A" w:rsidRDefault="003A4538" w:rsidP="00E94445">
      <w:pPr>
        <w:pStyle w:val="PargrafodaLista"/>
        <w:numPr>
          <w:ilvl w:val="0"/>
          <w:numId w:val="15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1198049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>Alterações climáticas</w:t>
      </w:r>
    </w:p>
    <w:p w14:paraId="35076F11" w14:textId="40B1389D" w:rsidR="001B49CF" w:rsidRPr="00F9723A" w:rsidRDefault="003A4538" w:rsidP="00F9723A">
      <w:pPr>
        <w:pStyle w:val="PargrafodaLista"/>
        <w:numPr>
          <w:ilvl w:val="1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113191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 xml:space="preserve">Adaptação às alterações climáticas </w:t>
      </w:r>
    </w:p>
    <w:p w14:paraId="679C95E6" w14:textId="62092DDF" w:rsidR="001B49CF" w:rsidRPr="00F9723A" w:rsidRDefault="003A4538" w:rsidP="00F9723A">
      <w:pPr>
        <w:pStyle w:val="PargrafodaLista"/>
        <w:numPr>
          <w:ilvl w:val="1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-718129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 xml:space="preserve">Redução de gases com efeito de estufa </w:t>
      </w:r>
    </w:p>
    <w:p w14:paraId="4DF35896" w14:textId="2F4D1A28" w:rsidR="001B49CF" w:rsidRPr="00F9723A" w:rsidRDefault="003A4538" w:rsidP="00F9723A">
      <w:pPr>
        <w:pStyle w:val="PargrafodaLista"/>
        <w:numPr>
          <w:ilvl w:val="1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6715348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>Sequestro de carbono</w:t>
      </w:r>
    </w:p>
    <w:p w14:paraId="0B9A5793" w14:textId="702FBB63" w:rsidR="001B49CF" w:rsidRPr="00F9723A" w:rsidRDefault="003A4538" w:rsidP="00F9723A">
      <w:pPr>
        <w:pStyle w:val="PargrafodaLista"/>
        <w:numPr>
          <w:ilvl w:val="0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2011324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D61FBB">
        <w:t>Destruição</w:t>
      </w:r>
      <w:r w:rsidR="001B49CF" w:rsidRPr="00F9723A">
        <w:t xml:space="preserve"> de espécies e habitats </w:t>
      </w:r>
    </w:p>
    <w:p w14:paraId="3B1E5727" w14:textId="1810C65A" w:rsidR="001B49CF" w:rsidRPr="00F9723A" w:rsidRDefault="003A4538" w:rsidP="00F9723A">
      <w:pPr>
        <w:pStyle w:val="PargrafodaLista"/>
        <w:numPr>
          <w:ilvl w:val="0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-1826115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>Qualidade da água/ redução da contaminação de aquíferos</w:t>
      </w:r>
    </w:p>
    <w:p w14:paraId="16024837" w14:textId="5B85A7D3" w:rsidR="001B49CF" w:rsidRPr="00F9723A" w:rsidRDefault="003A4538" w:rsidP="00F9723A">
      <w:pPr>
        <w:pStyle w:val="PargrafodaLista"/>
        <w:numPr>
          <w:ilvl w:val="0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-266552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>Qualidade do ar /redução de emissões de poluentes atmosféricos (não GEE)</w:t>
      </w:r>
    </w:p>
    <w:p w14:paraId="70991FAC" w14:textId="2E45E668" w:rsidR="001B49CF" w:rsidRPr="00F9723A" w:rsidRDefault="003A4538" w:rsidP="00F9723A">
      <w:pPr>
        <w:pStyle w:val="PargrafodaLista"/>
        <w:numPr>
          <w:ilvl w:val="0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474182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D61FBB">
        <w:t>Depleção</w:t>
      </w:r>
      <w:r w:rsidR="001B49CF" w:rsidRPr="00F9723A">
        <w:t xml:space="preserve"> da camada de Ozono </w:t>
      </w:r>
    </w:p>
    <w:p w14:paraId="3D610471" w14:textId="0D6EB2ED" w:rsidR="001B49CF" w:rsidRPr="00F9723A" w:rsidRDefault="003A4538" w:rsidP="00F9723A">
      <w:pPr>
        <w:pStyle w:val="PargrafodaLista"/>
        <w:numPr>
          <w:ilvl w:val="0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-472068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>Alteração de uso do solo</w:t>
      </w:r>
    </w:p>
    <w:p w14:paraId="40CCA5FF" w14:textId="386C4755" w:rsidR="001B49CF" w:rsidRPr="00F9723A" w:rsidRDefault="003A4538" w:rsidP="00F9723A">
      <w:pPr>
        <w:pStyle w:val="PargrafodaLista"/>
        <w:numPr>
          <w:ilvl w:val="0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2072846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>Economia circular</w:t>
      </w:r>
    </w:p>
    <w:p w14:paraId="2AD351D7" w14:textId="74AB3295" w:rsidR="001B49CF" w:rsidRPr="00F9723A" w:rsidRDefault="003A4538" w:rsidP="00F9723A">
      <w:pPr>
        <w:pStyle w:val="PargrafodaLista"/>
        <w:numPr>
          <w:ilvl w:val="1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-1519465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>Redução na utilização de matérias-primas</w:t>
      </w:r>
    </w:p>
    <w:p w14:paraId="66E5AB57" w14:textId="02B28982" w:rsidR="001B49CF" w:rsidRPr="00F9723A" w:rsidRDefault="003A4538" w:rsidP="00F9723A">
      <w:pPr>
        <w:pStyle w:val="PargrafodaLista"/>
        <w:numPr>
          <w:ilvl w:val="1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499309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>Reutilização de resíduos</w:t>
      </w:r>
    </w:p>
    <w:p w14:paraId="0C8FF4B7" w14:textId="298B1F51" w:rsidR="001B49CF" w:rsidRPr="00F9723A" w:rsidRDefault="003A4538" w:rsidP="00F9723A">
      <w:pPr>
        <w:pStyle w:val="PargrafodaLista"/>
        <w:numPr>
          <w:ilvl w:val="1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630138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>Reciclagem</w:t>
      </w:r>
    </w:p>
    <w:p w14:paraId="134C812E" w14:textId="609A7697" w:rsidR="001B49CF" w:rsidRPr="00F9723A" w:rsidRDefault="003A4538" w:rsidP="00F9723A">
      <w:pPr>
        <w:pStyle w:val="PargrafodaLista"/>
        <w:numPr>
          <w:ilvl w:val="1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1365640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 xml:space="preserve">Valorização energética </w:t>
      </w:r>
    </w:p>
    <w:p w14:paraId="11C31E5E" w14:textId="1D13CB2C" w:rsidR="001B49CF" w:rsidRPr="00F9723A" w:rsidRDefault="003A4538" w:rsidP="00F9723A">
      <w:pPr>
        <w:pStyle w:val="PargrafodaLista"/>
        <w:numPr>
          <w:ilvl w:val="1"/>
          <w:numId w:val="13"/>
        </w:numPr>
        <w:spacing w:before="60" w:after="60" w:line="240" w:lineRule="auto"/>
        <w:contextualSpacing w:val="0"/>
      </w:pPr>
      <w:sdt>
        <w:sdtPr>
          <w:rPr>
            <w:rFonts w:ascii="MS Gothic" w:eastAsia="MS Gothic" w:hAnsi="MS Gothic"/>
            <w:b/>
          </w:rPr>
          <w:id w:val="14710947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4445">
            <w:rPr>
              <w:rFonts w:ascii="MS Gothic" w:eastAsia="MS Gothic" w:hAnsi="MS Gothic" w:hint="eastAsia"/>
              <w:b/>
            </w:rPr>
            <w:t>☐</w:t>
          </w:r>
        </w:sdtContent>
      </w:sdt>
      <w:r w:rsidR="00E94445" w:rsidRPr="00F9723A">
        <w:t xml:space="preserve"> </w:t>
      </w:r>
      <w:r w:rsidR="001B49CF" w:rsidRPr="00F9723A">
        <w:t>Prolongamento da vida útil dos produtos</w:t>
      </w:r>
    </w:p>
    <w:p w14:paraId="0570AC2E" w14:textId="77777777" w:rsidR="001B49CF" w:rsidRDefault="001B49CF" w:rsidP="00204958">
      <w:pPr>
        <w:pStyle w:val="PargrafodaLista"/>
        <w:spacing w:before="60" w:after="60" w:line="240" w:lineRule="auto"/>
        <w:ind w:left="644"/>
        <w:contextualSpacing w:val="0"/>
      </w:pPr>
    </w:p>
    <w:p w14:paraId="4CAA7121" w14:textId="77777777" w:rsidR="0055306E" w:rsidRPr="00FD013B" w:rsidRDefault="0055306E" w:rsidP="00204958">
      <w:pPr>
        <w:pStyle w:val="PargrafodaLista"/>
        <w:spacing w:before="60" w:after="60" w:line="240" w:lineRule="auto"/>
        <w:ind w:left="644"/>
        <w:contextualSpacing w:val="0"/>
      </w:pPr>
    </w:p>
    <w:p w14:paraId="6969C98F" w14:textId="5BF34FA4" w:rsidR="00314D5B" w:rsidRPr="008C7696" w:rsidRDefault="00314D5B" w:rsidP="00204958">
      <w:pPr>
        <w:pStyle w:val="Ttulo2"/>
        <w:numPr>
          <w:ilvl w:val="0"/>
          <w:numId w:val="6"/>
        </w:numPr>
        <w:spacing w:before="60" w:after="60" w:line="240" w:lineRule="auto"/>
        <w:rPr>
          <w:sz w:val="22"/>
          <w:szCs w:val="22"/>
        </w:rPr>
      </w:pPr>
      <w:r w:rsidRPr="008C7696">
        <w:rPr>
          <w:sz w:val="22"/>
          <w:szCs w:val="22"/>
        </w:rPr>
        <w:t xml:space="preserve">Benefício ambiental </w:t>
      </w:r>
    </w:p>
    <w:p w14:paraId="7938CE8F" w14:textId="77777777" w:rsidR="00B95669" w:rsidRPr="00FD013B" w:rsidRDefault="00B95669" w:rsidP="00204958">
      <w:pPr>
        <w:pStyle w:val="PargrafodaLista"/>
        <w:spacing w:before="60" w:after="60" w:line="240" w:lineRule="auto"/>
        <w:ind w:left="644"/>
        <w:contextualSpacing w:val="0"/>
      </w:pPr>
    </w:p>
    <w:p w14:paraId="2804F346" w14:textId="6F56C35A" w:rsidR="0069175E" w:rsidRDefault="0069175E" w:rsidP="00632DEA">
      <w:pPr>
        <w:pStyle w:val="PargrafodaLista"/>
        <w:numPr>
          <w:ilvl w:val="1"/>
          <w:numId w:val="6"/>
        </w:numPr>
        <w:spacing w:before="60" w:after="60" w:line="240" w:lineRule="auto"/>
        <w:jc w:val="both"/>
      </w:pPr>
      <w:r w:rsidRPr="00FD013B">
        <w:t>Tendo em conta os</w:t>
      </w:r>
      <w:r w:rsidR="000C66A6" w:rsidRPr="00FD013B">
        <w:t xml:space="preserve"> aspetos</w:t>
      </w:r>
      <w:r w:rsidR="00BE571F" w:rsidRPr="00FD013B">
        <w:t xml:space="preserve"> e</w:t>
      </w:r>
      <w:r w:rsidRPr="00FD013B">
        <w:t xml:space="preserve"> impactes ambientais do(s) produto(s) ou situação de referência e os impactes ambientais do(s) produto(s)-alvo ao longo do ciclo de vida, e atendendo a que </w:t>
      </w:r>
      <w:r w:rsidR="0040310B">
        <w:t>num projeto de conceção ecológica geralmente a melhoria de alguns aspetos ambientais po</w:t>
      </w:r>
      <w:r w:rsidR="006E7239">
        <w:t>de ter como contrapartida piorar outros</w:t>
      </w:r>
      <w:r w:rsidRPr="00CC4605">
        <w:t xml:space="preserve">, </w:t>
      </w:r>
      <w:r w:rsidRPr="00C81E93">
        <w:rPr>
          <w:b/>
        </w:rPr>
        <w:t xml:space="preserve">demonstre o benefício ambiental </w:t>
      </w:r>
      <w:r w:rsidR="006E7239">
        <w:rPr>
          <w:b/>
        </w:rPr>
        <w:t>líquido</w:t>
      </w:r>
      <w:r w:rsidR="006E7239" w:rsidRPr="00CC4605">
        <w:t xml:space="preserve"> </w:t>
      </w:r>
      <w:r w:rsidRPr="00CC4605">
        <w:t>obtido ou esperado</w:t>
      </w:r>
      <w:r w:rsidRPr="00FD013B">
        <w:t xml:space="preserve"> com o(s) novo(s) produto(s), fundamentando.</w:t>
      </w:r>
    </w:p>
    <w:p w14:paraId="6E9145E2" w14:textId="77777777" w:rsidR="00E54E73" w:rsidRPr="00FD013B" w:rsidRDefault="00E54E73" w:rsidP="00E54E73">
      <w:pPr>
        <w:pStyle w:val="PargrafodaLista"/>
        <w:spacing w:before="60" w:after="60" w:line="240" w:lineRule="auto"/>
        <w:ind w:left="1004"/>
        <w:jc w:val="both"/>
      </w:pPr>
    </w:p>
    <w:p w14:paraId="462833E1" w14:textId="43E0D416" w:rsidR="0069175E" w:rsidRPr="00FD013B" w:rsidRDefault="0069175E" w:rsidP="00204958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23351F91" w14:textId="4808D3C5" w:rsidR="0069175E" w:rsidRPr="00FD013B" w:rsidRDefault="0069175E" w:rsidP="00204958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15B0FB18" w14:textId="419D88FB" w:rsidR="0069175E" w:rsidRPr="00FD013B" w:rsidRDefault="0069175E" w:rsidP="00204958">
      <w:pPr>
        <w:pStyle w:val="PargrafodaList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 w:line="240" w:lineRule="auto"/>
        <w:ind w:left="644"/>
        <w:contextualSpacing w:val="0"/>
      </w:pPr>
    </w:p>
    <w:p w14:paraId="377C9866" w14:textId="41EF62D6" w:rsidR="0069175E" w:rsidRPr="00FD013B" w:rsidRDefault="0069175E" w:rsidP="00204958">
      <w:pPr>
        <w:pStyle w:val="PargrafodaLista"/>
        <w:spacing w:before="60" w:after="60" w:line="240" w:lineRule="auto"/>
        <w:ind w:left="644"/>
        <w:contextualSpacing w:val="0"/>
      </w:pPr>
    </w:p>
    <w:p w14:paraId="17AF8728" w14:textId="77777777" w:rsidR="0069175E" w:rsidRPr="00FD013B" w:rsidRDefault="0069175E" w:rsidP="00204958">
      <w:pPr>
        <w:pStyle w:val="PargrafodaLista"/>
        <w:spacing w:before="60" w:after="60" w:line="240" w:lineRule="auto"/>
        <w:ind w:left="644"/>
        <w:contextualSpacing w:val="0"/>
      </w:pPr>
    </w:p>
    <w:p w14:paraId="7FCE8B34" w14:textId="719A8A67" w:rsidR="00C81E93" w:rsidRDefault="00AC0565" w:rsidP="00C81E93">
      <w:pPr>
        <w:pStyle w:val="Ttulo2"/>
        <w:numPr>
          <w:ilvl w:val="0"/>
          <w:numId w:val="6"/>
        </w:numPr>
        <w:spacing w:before="60" w:after="60" w:line="240" w:lineRule="auto"/>
        <w:rPr>
          <w:sz w:val="22"/>
          <w:szCs w:val="22"/>
        </w:rPr>
      </w:pPr>
      <w:r w:rsidRPr="00FD013B">
        <w:rPr>
          <w:sz w:val="22"/>
          <w:szCs w:val="22"/>
        </w:rPr>
        <w:t>Anexos</w:t>
      </w:r>
    </w:p>
    <w:p w14:paraId="50BC87CE" w14:textId="77777777" w:rsidR="00C81E93" w:rsidRPr="00C81E93" w:rsidRDefault="00C81E93" w:rsidP="00C81E93"/>
    <w:p w14:paraId="7D9EF9D4" w14:textId="4EAB0BE3" w:rsidR="006C6075" w:rsidRPr="00FD013B" w:rsidRDefault="00E54E73" w:rsidP="00E54E73">
      <w:pPr>
        <w:pStyle w:val="PargrafodaLista"/>
        <w:spacing w:before="60" w:after="60" w:line="240" w:lineRule="auto"/>
        <w:ind w:left="786"/>
      </w:pPr>
      <w:r>
        <w:t xml:space="preserve">10.1. </w:t>
      </w:r>
      <w:r w:rsidR="006C6075" w:rsidRPr="008C7696">
        <w:t xml:space="preserve">Liste, unicamente, os títulos da documentação de suporte considerada </w:t>
      </w:r>
      <w:r w:rsidR="006C6075" w:rsidRPr="00E54E73">
        <w:rPr>
          <w:b/>
        </w:rPr>
        <w:t>relevante</w:t>
      </w:r>
      <w:r w:rsidR="006C6075" w:rsidRPr="00FD013B">
        <w:t xml:space="preserve"> para fundamentar a candidatura.</w:t>
      </w:r>
    </w:p>
    <w:p w14:paraId="12D4D98E" w14:textId="7407303D" w:rsidR="002A39C1" w:rsidRPr="00FD013B" w:rsidRDefault="002A39C1" w:rsidP="00204958">
      <w:pPr>
        <w:pStyle w:val="PargrafodaLista"/>
        <w:spacing w:before="60" w:after="60" w:line="240" w:lineRule="auto"/>
        <w:ind w:left="644"/>
        <w:contextualSpacing w:val="0"/>
      </w:pPr>
    </w:p>
    <w:tbl>
      <w:tblPr>
        <w:tblStyle w:val="TabelacomGrelha"/>
        <w:tblW w:w="8140" w:type="dxa"/>
        <w:tblInd w:w="644" w:type="dxa"/>
        <w:tblLook w:val="04A0" w:firstRow="1" w:lastRow="0" w:firstColumn="1" w:lastColumn="0" w:noHBand="0" w:noVBand="1"/>
      </w:tblPr>
      <w:tblGrid>
        <w:gridCol w:w="2713"/>
        <w:gridCol w:w="2713"/>
        <w:gridCol w:w="2714"/>
      </w:tblGrid>
      <w:tr w:rsidR="00B5683C" w:rsidRPr="00FD013B" w14:paraId="2884CD1C" w14:textId="77777777" w:rsidTr="00B5683C">
        <w:tc>
          <w:tcPr>
            <w:tcW w:w="2713" w:type="dxa"/>
            <w:shd w:val="clear" w:color="auto" w:fill="AEAAAA" w:themeFill="background2" w:themeFillShade="BF"/>
          </w:tcPr>
          <w:p w14:paraId="1D85516E" w14:textId="12F3F5BC" w:rsidR="00B5683C" w:rsidRPr="00FD013B" w:rsidRDefault="00B5683C" w:rsidP="00E54E73">
            <w:pPr>
              <w:pStyle w:val="PargrafodaLista"/>
              <w:spacing w:before="60" w:after="60"/>
              <w:ind w:left="0"/>
              <w:contextualSpacing w:val="0"/>
              <w:jc w:val="center"/>
            </w:pPr>
            <w:r w:rsidRPr="00FD013B">
              <w:t>Campos do formulário</w:t>
            </w:r>
          </w:p>
        </w:tc>
        <w:tc>
          <w:tcPr>
            <w:tcW w:w="2713" w:type="dxa"/>
            <w:shd w:val="clear" w:color="auto" w:fill="AEAAAA" w:themeFill="background2" w:themeFillShade="BF"/>
          </w:tcPr>
          <w:p w14:paraId="1E91B551" w14:textId="3426E0D9" w:rsidR="00B5683C" w:rsidRPr="00FD013B" w:rsidRDefault="00B5683C" w:rsidP="00E54E73">
            <w:pPr>
              <w:pStyle w:val="PargrafodaLista"/>
              <w:spacing w:before="60" w:after="60"/>
              <w:ind w:left="0"/>
              <w:contextualSpacing w:val="0"/>
              <w:jc w:val="center"/>
            </w:pPr>
            <w:r w:rsidRPr="00FD013B">
              <w:t>Referência do anexo</w:t>
            </w:r>
          </w:p>
        </w:tc>
        <w:tc>
          <w:tcPr>
            <w:tcW w:w="2714" w:type="dxa"/>
            <w:shd w:val="clear" w:color="auto" w:fill="AEAAAA" w:themeFill="background2" w:themeFillShade="BF"/>
          </w:tcPr>
          <w:p w14:paraId="56E59B6C" w14:textId="19985505" w:rsidR="00B5683C" w:rsidRPr="00FD013B" w:rsidRDefault="006A2B4C" w:rsidP="00E54E73">
            <w:pPr>
              <w:pStyle w:val="PargrafodaLista"/>
              <w:spacing w:before="60" w:after="60"/>
              <w:ind w:left="0"/>
              <w:contextualSpacing w:val="0"/>
              <w:jc w:val="center"/>
            </w:pPr>
            <w:r>
              <w:t>Capítulo(s)/</w:t>
            </w:r>
            <w:r w:rsidR="006C6075">
              <w:t xml:space="preserve"> P</w:t>
            </w:r>
            <w:r w:rsidR="00B5683C" w:rsidRPr="00FD013B">
              <w:t>ágina(s) relevante(s)</w:t>
            </w:r>
          </w:p>
        </w:tc>
      </w:tr>
      <w:tr w:rsidR="00B5683C" w:rsidRPr="00FD013B" w14:paraId="0F06ABBF" w14:textId="77777777" w:rsidTr="00B5683C">
        <w:tc>
          <w:tcPr>
            <w:tcW w:w="2713" w:type="dxa"/>
          </w:tcPr>
          <w:p w14:paraId="09BD64A5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  <w:tc>
          <w:tcPr>
            <w:tcW w:w="2713" w:type="dxa"/>
          </w:tcPr>
          <w:p w14:paraId="41CACDA1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  <w:tc>
          <w:tcPr>
            <w:tcW w:w="2714" w:type="dxa"/>
          </w:tcPr>
          <w:p w14:paraId="1C3F8277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</w:tr>
      <w:tr w:rsidR="00B5683C" w:rsidRPr="00FD013B" w14:paraId="42912F25" w14:textId="77777777" w:rsidTr="00B5683C">
        <w:tc>
          <w:tcPr>
            <w:tcW w:w="2713" w:type="dxa"/>
          </w:tcPr>
          <w:p w14:paraId="37B3C6D0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  <w:tc>
          <w:tcPr>
            <w:tcW w:w="2713" w:type="dxa"/>
          </w:tcPr>
          <w:p w14:paraId="06DEE35F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  <w:tc>
          <w:tcPr>
            <w:tcW w:w="2714" w:type="dxa"/>
          </w:tcPr>
          <w:p w14:paraId="2FC563C4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</w:tr>
      <w:tr w:rsidR="00B5683C" w:rsidRPr="00FD013B" w14:paraId="50ABECFD" w14:textId="77777777" w:rsidTr="00B5683C">
        <w:tc>
          <w:tcPr>
            <w:tcW w:w="2713" w:type="dxa"/>
          </w:tcPr>
          <w:p w14:paraId="0C6F1B3D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  <w:tc>
          <w:tcPr>
            <w:tcW w:w="2713" w:type="dxa"/>
          </w:tcPr>
          <w:p w14:paraId="1D74BA6B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  <w:tc>
          <w:tcPr>
            <w:tcW w:w="2714" w:type="dxa"/>
          </w:tcPr>
          <w:p w14:paraId="22206ABF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</w:tr>
      <w:tr w:rsidR="00B5683C" w:rsidRPr="00FD013B" w14:paraId="67D6E7EC" w14:textId="77777777" w:rsidTr="00B5683C">
        <w:tc>
          <w:tcPr>
            <w:tcW w:w="2713" w:type="dxa"/>
          </w:tcPr>
          <w:p w14:paraId="2F48E0AA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  <w:tc>
          <w:tcPr>
            <w:tcW w:w="2713" w:type="dxa"/>
          </w:tcPr>
          <w:p w14:paraId="19DFB03A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  <w:tc>
          <w:tcPr>
            <w:tcW w:w="2714" w:type="dxa"/>
          </w:tcPr>
          <w:p w14:paraId="35786C13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</w:tr>
      <w:tr w:rsidR="00B5683C" w:rsidRPr="00FD013B" w14:paraId="422AFF7A" w14:textId="77777777" w:rsidTr="00B5683C">
        <w:tc>
          <w:tcPr>
            <w:tcW w:w="2713" w:type="dxa"/>
          </w:tcPr>
          <w:p w14:paraId="7ABE3641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  <w:tc>
          <w:tcPr>
            <w:tcW w:w="2713" w:type="dxa"/>
          </w:tcPr>
          <w:p w14:paraId="6E345751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  <w:tc>
          <w:tcPr>
            <w:tcW w:w="2714" w:type="dxa"/>
          </w:tcPr>
          <w:p w14:paraId="6906BA6E" w14:textId="77777777" w:rsidR="00B5683C" w:rsidRPr="00FD013B" w:rsidRDefault="00B5683C" w:rsidP="00204958">
            <w:pPr>
              <w:pStyle w:val="PargrafodaLista"/>
              <w:spacing w:before="60" w:after="60"/>
              <w:ind w:left="0"/>
              <w:contextualSpacing w:val="0"/>
            </w:pPr>
          </w:p>
        </w:tc>
      </w:tr>
    </w:tbl>
    <w:p w14:paraId="52D27A96" w14:textId="6FB5B204" w:rsidR="0069175E" w:rsidRPr="00FD013B" w:rsidRDefault="0069175E" w:rsidP="00204958">
      <w:pPr>
        <w:pStyle w:val="PargrafodaLista"/>
        <w:spacing w:before="60" w:after="60" w:line="240" w:lineRule="auto"/>
        <w:ind w:left="644"/>
        <w:contextualSpacing w:val="0"/>
      </w:pPr>
    </w:p>
    <w:p w14:paraId="054182A3" w14:textId="3D3D5E70" w:rsidR="0069175E" w:rsidRPr="00FD013B" w:rsidRDefault="0069175E" w:rsidP="00204958">
      <w:pPr>
        <w:pStyle w:val="PargrafodaLista"/>
        <w:spacing w:before="60" w:after="60" w:line="240" w:lineRule="auto"/>
        <w:ind w:left="644"/>
        <w:contextualSpacing w:val="0"/>
      </w:pPr>
    </w:p>
    <w:p w14:paraId="765CC381" w14:textId="77777777" w:rsidR="0069175E" w:rsidRPr="00FD013B" w:rsidRDefault="0069175E" w:rsidP="00204958">
      <w:pPr>
        <w:pStyle w:val="PargrafodaLista"/>
        <w:spacing w:before="60" w:after="60" w:line="240" w:lineRule="auto"/>
        <w:ind w:left="644"/>
        <w:contextualSpacing w:val="0"/>
      </w:pPr>
    </w:p>
    <w:p w14:paraId="5686C147" w14:textId="77777777" w:rsidR="002A39C1" w:rsidRPr="00FD013B" w:rsidRDefault="002A39C1" w:rsidP="00204958">
      <w:pPr>
        <w:pStyle w:val="PargrafodaLista"/>
        <w:spacing w:before="60" w:after="60" w:line="240" w:lineRule="auto"/>
        <w:ind w:left="644"/>
        <w:contextualSpacing w:val="0"/>
      </w:pPr>
    </w:p>
    <w:sectPr w:rsidR="002A39C1" w:rsidRPr="00FD013B" w:rsidSect="00FD013B">
      <w:headerReference w:type="default" r:id="rId10"/>
      <w:footerReference w:type="default" r:id="rId11"/>
      <w:pgSz w:w="11906" w:h="16838"/>
      <w:pgMar w:top="1134" w:right="1134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27DA1C" w14:textId="77777777" w:rsidR="0070293B" w:rsidRDefault="0070293B">
      <w:pPr>
        <w:spacing w:after="0" w:line="240" w:lineRule="auto"/>
      </w:pPr>
      <w:r>
        <w:separator/>
      </w:r>
    </w:p>
  </w:endnote>
  <w:endnote w:type="continuationSeparator" w:id="0">
    <w:p w14:paraId="1C0E8A90" w14:textId="77777777" w:rsidR="0070293B" w:rsidRDefault="00702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36165451"/>
      <w:docPartObj>
        <w:docPartGallery w:val="Page Numbers (Bottom of Page)"/>
        <w:docPartUnique/>
      </w:docPartObj>
    </w:sdtPr>
    <w:sdtEndPr/>
    <w:sdtContent>
      <w:p w14:paraId="1F2D716B" w14:textId="0DB30F89" w:rsidR="00BB181D" w:rsidRDefault="00BB181D">
        <w:pPr>
          <w:pStyle w:val="Rodap"/>
          <w:jc w:val="right"/>
        </w:pPr>
        <w:r>
          <w:rPr>
            <w:rFonts w:ascii="Bahnschrift" w:hAnsi="Bahnschrift"/>
            <w:b/>
            <w:color w:val="717271"/>
          </w:rPr>
          <w:t>Pá</w:t>
        </w:r>
        <w:r w:rsidRPr="00D31790">
          <w:rPr>
            <w:rFonts w:ascii="Bahnschrift" w:hAnsi="Bahnschrift"/>
            <w:b/>
            <w:color w:val="717271"/>
          </w:rPr>
          <w:t>g</w:t>
        </w:r>
        <w:r>
          <w:rPr>
            <w:rFonts w:ascii="Bahnschrift" w:hAnsi="Bahnschrift"/>
            <w:b/>
            <w:color w:val="717271"/>
          </w:rPr>
          <w:t>.</w:t>
        </w:r>
        <w:r w:rsidRPr="00D31790">
          <w:rPr>
            <w:rFonts w:ascii="Bahnschrift" w:hAnsi="Bahnschrift"/>
            <w:b/>
            <w:color w:val="717271"/>
          </w:rPr>
          <w:t xml:space="preserve"> | </w:t>
        </w:r>
        <w:r w:rsidRPr="00D31790">
          <w:rPr>
            <w:rFonts w:ascii="Bahnschrift" w:hAnsi="Bahnschrift"/>
            <w:b/>
            <w:color w:val="717271"/>
          </w:rPr>
          <w:fldChar w:fldCharType="begin"/>
        </w:r>
        <w:r w:rsidRPr="00D31790">
          <w:rPr>
            <w:rFonts w:ascii="Bahnschrift" w:hAnsi="Bahnschrift"/>
            <w:b/>
            <w:color w:val="717271"/>
          </w:rPr>
          <w:instrText xml:space="preserve"> PAGE   \* MERGEFORMAT </w:instrText>
        </w:r>
        <w:r w:rsidRPr="00D31790">
          <w:rPr>
            <w:rFonts w:ascii="Bahnschrift" w:hAnsi="Bahnschrift"/>
            <w:b/>
            <w:color w:val="717271"/>
          </w:rPr>
          <w:fldChar w:fldCharType="separate"/>
        </w:r>
        <w:r w:rsidR="00632DEA">
          <w:rPr>
            <w:rFonts w:ascii="Bahnschrift" w:hAnsi="Bahnschrift"/>
            <w:b/>
            <w:noProof/>
            <w:color w:val="717271"/>
          </w:rPr>
          <w:t>8</w:t>
        </w:r>
        <w:r w:rsidRPr="00D31790">
          <w:rPr>
            <w:rFonts w:ascii="Bahnschrift" w:hAnsi="Bahnschrift"/>
            <w:b/>
            <w:noProof/>
            <w:color w:val="717271"/>
          </w:rPr>
          <w:fldChar w:fldCharType="end"/>
        </w:r>
        <w:r>
          <w:t xml:space="preserve"> </w:t>
        </w:r>
      </w:p>
    </w:sdtContent>
  </w:sdt>
  <w:p w14:paraId="2D64E6DF" w14:textId="3299B46B" w:rsidR="00BB181D" w:rsidRDefault="008C7696">
    <w:pPr>
      <w:pStyle w:val="Rodap"/>
    </w:pPr>
    <w:r>
      <w:rPr>
        <w:noProof/>
        <w:lang w:eastAsia="pt-PT"/>
      </w:rPr>
      <w:drawing>
        <wp:inline distT="0" distB="0" distL="0" distR="0" wp14:anchorId="2B0B8947" wp14:editId="51665A54">
          <wp:extent cx="1335405" cy="335280"/>
          <wp:effectExtent l="0" t="0" r="0" b="762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5405" cy="335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t-PT"/>
      </w:rPr>
      <w:drawing>
        <wp:inline distT="0" distB="0" distL="0" distR="0" wp14:anchorId="2820D1DB" wp14:editId="70456DFF">
          <wp:extent cx="1164590" cy="328930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4590" cy="3289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CD60D" w14:textId="77777777" w:rsidR="0070293B" w:rsidRDefault="0070293B">
      <w:pPr>
        <w:spacing w:after="0" w:line="240" w:lineRule="auto"/>
      </w:pPr>
      <w:r>
        <w:separator/>
      </w:r>
    </w:p>
  </w:footnote>
  <w:footnote w:type="continuationSeparator" w:id="0">
    <w:p w14:paraId="35C60FF4" w14:textId="77777777" w:rsidR="0070293B" w:rsidRDefault="007029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6"/>
      <w:gridCol w:w="7513"/>
      <w:gridCol w:w="792"/>
    </w:tblGrid>
    <w:tr w:rsidR="008C7696" w14:paraId="3D9F36B2" w14:textId="77777777" w:rsidTr="007359F0">
      <w:tc>
        <w:tcPr>
          <w:tcW w:w="766" w:type="dxa"/>
          <w:vAlign w:val="center"/>
        </w:tcPr>
        <w:p w14:paraId="53C5A3B7" w14:textId="77777777" w:rsidR="008C7696" w:rsidRDefault="008C7696" w:rsidP="008C7696">
          <w:pPr>
            <w:pStyle w:val="Corpodetexto"/>
            <w:spacing w:before="4"/>
            <w:rPr>
              <w:b/>
              <w:bCs/>
              <w:color w:val="018782"/>
              <w:sz w:val="24"/>
              <w:szCs w:val="32"/>
            </w:rPr>
          </w:pPr>
          <w:r>
            <w:rPr>
              <w:noProof/>
              <w:lang w:eastAsia="pt-PT"/>
            </w:rPr>
            <w:drawing>
              <wp:inline distT="0" distB="0" distL="0" distR="0" wp14:anchorId="20022687" wp14:editId="0D8CD70C">
                <wp:extent cx="349406" cy="334645"/>
                <wp:effectExtent l="0" t="0" r="0" b="8255"/>
                <wp:docPr id="49" name="image1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jpe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9406" cy="3346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01" w:type="dxa"/>
          <w:vAlign w:val="center"/>
        </w:tcPr>
        <w:p w14:paraId="6026766D" w14:textId="77777777" w:rsidR="008C7696" w:rsidRPr="008C7951" w:rsidRDefault="008C7696" w:rsidP="008C7696">
          <w:pPr>
            <w:pStyle w:val="Corpodetexto"/>
            <w:spacing w:before="4"/>
            <w:jc w:val="center"/>
            <w:rPr>
              <w:b/>
              <w:bCs/>
              <w:color w:val="018782"/>
              <w:sz w:val="28"/>
              <w:szCs w:val="28"/>
            </w:rPr>
          </w:pPr>
          <w:r w:rsidRPr="008C7951">
            <w:rPr>
              <w:b/>
              <w:bCs/>
              <w:color w:val="018782"/>
              <w:sz w:val="28"/>
              <w:szCs w:val="28"/>
            </w:rPr>
            <w:t>SIFIDE II</w:t>
          </w:r>
        </w:p>
        <w:p w14:paraId="3E9A105C" w14:textId="77777777" w:rsidR="008C7696" w:rsidRDefault="008C7696" w:rsidP="008C7696">
          <w:pPr>
            <w:pStyle w:val="Corpodetexto"/>
            <w:spacing w:before="4"/>
            <w:jc w:val="center"/>
            <w:rPr>
              <w:b/>
              <w:bCs/>
              <w:color w:val="018782"/>
              <w:sz w:val="24"/>
              <w:szCs w:val="32"/>
            </w:rPr>
          </w:pPr>
          <w:r>
            <w:rPr>
              <w:b/>
              <w:bCs/>
              <w:color w:val="018782"/>
              <w:sz w:val="24"/>
              <w:szCs w:val="32"/>
            </w:rPr>
            <w:t>Sistema de Incentivos Fiscais em Investigação &amp;</w:t>
          </w:r>
          <w:r w:rsidRPr="008C7951">
            <w:rPr>
              <w:b/>
              <w:bCs/>
              <w:color w:val="018782"/>
              <w:sz w:val="24"/>
              <w:szCs w:val="32"/>
            </w:rPr>
            <w:t xml:space="preserve"> Desenvolvimento Empresarial</w:t>
          </w:r>
          <w:r>
            <w:rPr>
              <w:b/>
              <w:bCs/>
              <w:color w:val="018782"/>
              <w:sz w:val="24"/>
              <w:szCs w:val="32"/>
            </w:rPr>
            <w:t xml:space="preserve"> II</w:t>
          </w:r>
        </w:p>
        <w:p w14:paraId="37726E51" w14:textId="77777777" w:rsidR="008C7696" w:rsidRDefault="008C7696" w:rsidP="008C7696">
          <w:pPr>
            <w:pStyle w:val="Corpodetexto"/>
            <w:spacing w:before="4"/>
            <w:jc w:val="center"/>
            <w:rPr>
              <w:b/>
              <w:bCs/>
              <w:color w:val="018782"/>
              <w:sz w:val="24"/>
              <w:szCs w:val="32"/>
            </w:rPr>
          </w:pPr>
          <w:r>
            <w:rPr>
              <w:b/>
              <w:bCs/>
              <w:color w:val="018782"/>
              <w:sz w:val="24"/>
              <w:szCs w:val="32"/>
            </w:rPr>
            <w:t>Conceção Ecológica de Produto</w:t>
          </w:r>
        </w:p>
      </w:tc>
      <w:tc>
        <w:tcPr>
          <w:tcW w:w="793" w:type="dxa"/>
          <w:vAlign w:val="center"/>
        </w:tcPr>
        <w:p w14:paraId="3BFEEB8C" w14:textId="77777777" w:rsidR="008C7696" w:rsidRDefault="008C7696" w:rsidP="008C7696">
          <w:pPr>
            <w:pStyle w:val="Corpodetexto"/>
            <w:spacing w:before="4"/>
            <w:jc w:val="right"/>
            <w:rPr>
              <w:b/>
              <w:bCs/>
              <w:color w:val="018782"/>
              <w:sz w:val="24"/>
              <w:szCs w:val="32"/>
            </w:rPr>
          </w:pPr>
          <w:r>
            <w:rPr>
              <w:noProof/>
              <w:lang w:eastAsia="pt-PT"/>
            </w:rPr>
            <w:drawing>
              <wp:inline distT="0" distB="0" distL="0" distR="0" wp14:anchorId="6F229E34" wp14:editId="1E1C2F99">
                <wp:extent cx="353566" cy="334645"/>
                <wp:effectExtent l="0" t="0" r="8890" b="8255"/>
                <wp:docPr id="48" name="image2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2.jpe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3566" cy="3346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2B16959" w14:textId="77777777" w:rsidR="008C7696" w:rsidRDefault="008C769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A2330"/>
    <w:multiLevelType w:val="hybridMultilevel"/>
    <w:tmpl w:val="028C2FC8"/>
    <w:lvl w:ilvl="0" w:tplc="46AC8724">
      <w:start w:val="1"/>
      <w:numFmt w:val="decimal"/>
      <w:lvlText w:val="%1."/>
      <w:lvlJc w:val="left"/>
      <w:pPr>
        <w:ind w:left="1409" w:hanging="765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24" w:hanging="360"/>
      </w:pPr>
    </w:lvl>
    <w:lvl w:ilvl="2" w:tplc="0816001B" w:tentative="1">
      <w:start w:val="1"/>
      <w:numFmt w:val="lowerRoman"/>
      <w:lvlText w:val="%3."/>
      <w:lvlJc w:val="right"/>
      <w:pPr>
        <w:ind w:left="2444" w:hanging="180"/>
      </w:pPr>
    </w:lvl>
    <w:lvl w:ilvl="3" w:tplc="0816000F" w:tentative="1">
      <w:start w:val="1"/>
      <w:numFmt w:val="decimal"/>
      <w:lvlText w:val="%4."/>
      <w:lvlJc w:val="left"/>
      <w:pPr>
        <w:ind w:left="3164" w:hanging="360"/>
      </w:pPr>
    </w:lvl>
    <w:lvl w:ilvl="4" w:tplc="08160019" w:tentative="1">
      <w:start w:val="1"/>
      <w:numFmt w:val="lowerLetter"/>
      <w:lvlText w:val="%5."/>
      <w:lvlJc w:val="left"/>
      <w:pPr>
        <w:ind w:left="3884" w:hanging="360"/>
      </w:pPr>
    </w:lvl>
    <w:lvl w:ilvl="5" w:tplc="0816001B" w:tentative="1">
      <w:start w:val="1"/>
      <w:numFmt w:val="lowerRoman"/>
      <w:lvlText w:val="%6."/>
      <w:lvlJc w:val="right"/>
      <w:pPr>
        <w:ind w:left="4604" w:hanging="180"/>
      </w:pPr>
    </w:lvl>
    <w:lvl w:ilvl="6" w:tplc="0816000F" w:tentative="1">
      <w:start w:val="1"/>
      <w:numFmt w:val="decimal"/>
      <w:lvlText w:val="%7."/>
      <w:lvlJc w:val="left"/>
      <w:pPr>
        <w:ind w:left="5324" w:hanging="360"/>
      </w:pPr>
    </w:lvl>
    <w:lvl w:ilvl="7" w:tplc="08160019" w:tentative="1">
      <w:start w:val="1"/>
      <w:numFmt w:val="lowerLetter"/>
      <w:lvlText w:val="%8."/>
      <w:lvlJc w:val="left"/>
      <w:pPr>
        <w:ind w:left="6044" w:hanging="360"/>
      </w:pPr>
    </w:lvl>
    <w:lvl w:ilvl="8" w:tplc="08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AB901F5"/>
    <w:multiLevelType w:val="hybridMultilevel"/>
    <w:tmpl w:val="79F65F2E"/>
    <w:lvl w:ilvl="0" w:tplc="08160015">
      <w:start w:val="1"/>
      <w:numFmt w:val="upperLetter"/>
      <w:lvlText w:val="%1."/>
      <w:lvlJc w:val="left"/>
      <w:pPr>
        <w:ind w:left="1364" w:hanging="360"/>
      </w:pPr>
    </w:lvl>
    <w:lvl w:ilvl="1" w:tplc="08160019">
      <w:start w:val="1"/>
      <w:numFmt w:val="lowerLetter"/>
      <w:lvlText w:val="%2."/>
      <w:lvlJc w:val="left"/>
      <w:pPr>
        <w:ind w:left="2084" w:hanging="360"/>
      </w:pPr>
    </w:lvl>
    <w:lvl w:ilvl="2" w:tplc="0816001B" w:tentative="1">
      <w:start w:val="1"/>
      <w:numFmt w:val="lowerRoman"/>
      <w:lvlText w:val="%3."/>
      <w:lvlJc w:val="right"/>
      <w:pPr>
        <w:ind w:left="2804" w:hanging="180"/>
      </w:pPr>
    </w:lvl>
    <w:lvl w:ilvl="3" w:tplc="0816000F" w:tentative="1">
      <w:start w:val="1"/>
      <w:numFmt w:val="decimal"/>
      <w:lvlText w:val="%4."/>
      <w:lvlJc w:val="left"/>
      <w:pPr>
        <w:ind w:left="3524" w:hanging="360"/>
      </w:pPr>
    </w:lvl>
    <w:lvl w:ilvl="4" w:tplc="08160019" w:tentative="1">
      <w:start w:val="1"/>
      <w:numFmt w:val="lowerLetter"/>
      <w:lvlText w:val="%5."/>
      <w:lvlJc w:val="left"/>
      <w:pPr>
        <w:ind w:left="4244" w:hanging="360"/>
      </w:pPr>
    </w:lvl>
    <w:lvl w:ilvl="5" w:tplc="0816001B" w:tentative="1">
      <w:start w:val="1"/>
      <w:numFmt w:val="lowerRoman"/>
      <w:lvlText w:val="%6."/>
      <w:lvlJc w:val="right"/>
      <w:pPr>
        <w:ind w:left="4964" w:hanging="180"/>
      </w:pPr>
    </w:lvl>
    <w:lvl w:ilvl="6" w:tplc="0816000F" w:tentative="1">
      <w:start w:val="1"/>
      <w:numFmt w:val="decimal"/>
      <w:lvlText w:val="%7."/>
      <w:lvlJc w:val="left"/>
      <w:pPr>
        <w:ind w:left="5684" w:hanging="360"/>
      </w:pPr>
    </w:lvl>
    <w:lvl w:ilvl="7" w:tplc="08160019" w:tentative="1">
      <w:start w:val="1"/>
      <w:numFmt w:val="lowerLetter"/>
      <w:lvlText w:val="%8."/>
      <w:lvlJc w:val="left"/>
      <w:pPr>
        <w:ind w:left="6404" w:hanging="360"/>
      </w:pPr>
    </w:lvl>
    <w:lvl w:ilvl="8" w:tplc="0816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" w15:restartNumberingAfterBreak="0">
    <w:nsid w:val="0AF474AA"/>
    <w:multiLevelType w:val="hybridMultilevel"/>
    <w:tmpl w:val="56D002EC"/>
    <w:lvl w:ilvl="0" w:tplc="A278751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64" w:hanging="360"/>
      </w:pPr>
    </w:lvl>
    <w:lvl w:ilvl="2" w:tplc="0816001B" w:tentative="1">
      <w:start w:val="1"/>
      <w:numFmt w:val="lowerRoman"/>
      <w:lvlText w:val="%3."/>
      <w:lvlJc w:val="right"/>
      <w:pPr>
        <w:ind w:left="2084" w:hanging="180"/>
      </w:pPr>
    </w:lvl>
    <w:lvl w:ilvl="3" w:tplc="0816000F" w:tentative="1">
      <w:start w:val="1"/>
      <w:numFmt w:val="decimal"/>
      <w:lvlText w:val="%4."/>
      <w:lvlJc w:val="left"/>
      <w:pPr>
        <w:ind w:left="2804" w:hanging="360"/>
      </w:pPr>
    </w:lvl>
    <w:lvl w:ilvl="4" w:tplc="08160019" w:tentative="1">
      <w:start w:val="1"/>
      <w:numFmt w:val="lowerLetter"/>
      <w:lvlText w:val="%5."/>
      <w:lvlJc w:val="left"/>
      <w:pPr>
        <w:ind w:left="3524" w:hanging="360"/>
      </w:pPr>
    </w:lvl>
    <w:lvl w:ilvl="5" w:tplc="0816001B" w:tentative="1">
      <w:start w:val="1"/>
      <w:numFmt w:val="lowerRoman"/>
      <w:lvlText w:val="%6."/>
      <w:lvlJc w:val="right"/>
      <w:pPr>
        <w:ind w:left="4244" w:hanging="180"/>
      </w:pPr>
    </w:lvl>
    <w:lvl w:ilvl="6" w:tplc="0816000F" w:tentative="1">
      <w:start w:val="1"/>
      <w:numFmt w:val="decimal"/>
      <w:lvlText w:val="%7."/>
      <w:lvlJc w:val="left"/>
      <w:pPr>
        <w:ind w:left="4964" w:hanging="360"/>
      </w:pPr>
    </w:lvl>
    <w:lvl w:ilvl="7" w:tplc="08160019" w:tentative="1">
      <w:start w:val="1"/>
      <w:numFmt w:val="lowerLetter"/>
      <w:lvlText w:val="%8."/>
      <w:lvlJc w:val="left"/>
      <w:pPr>
        <w:ind w:left="5684" w:hanging="360"/>
      </w:pPr>
    </w:lvl>
    <w:lvl w:ilvl="8" w:tplc="08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0F2710D4"/>
    <w:multiLevelType w:val="hybridMultilevel"/>
    <w:tmpl w:val="3356CD62"/>
    <w:lvl w:ilvl="0" w:tplc="39164ACC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C734B3"/>
    <w:multiLevelType w:val="hybridMultilevel"/>
    <w:tmpl w:val="E978678C"/>
    <w:lvl w:ilvl="0" w:tplc="46AC8724">
      <w:start w:val="1"/>
      <w:numFmt w:val="decimal"/>
      <w:lvlText w:val="%1."/>
      <w:lvlJc w:val="left"/>
      <w:pPr>
        <w:ind w:left="1473" w:hanging="765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504" w:hanging="360"/>
      </w:pPr>
    </w:lvl>
    <w:lvl w:ilvl="2" w:tplc="0816001B" w:tentative="1">
      <w:start w:val="1"/>
      <w:numFmt w:val="lowerRoman"/>
      <w:lvlText w:val="%3."/>
      <w:lvlJc w:val="right"/>
      <w:pPr>
        <w:ind w:left="2224" w:hanging="180"/>
      </w:pPr>
    </w:lvl>
    <w:lvl w:ilvl="3" w:tplc="0816000F" w:tentative="1">
      <w:start w:val="1"/>
      <w:numFmt w:val="decimal"/>
      <w:lvlText w:val="%4."/>
      <w:lvlJc w:val="left"/>
      <w:pPr>
        <w:ind w:left="2944" w:hanging="360"/>
      </w:pPr>
    </w:lvl>
    <w:lvl w:ilvl="4" w:tplc="08160019" w:tentative="1">
      <w:start w:val="1"/>
      <w:numFmt w:val="lowerLetter"/>
      <w:lvlText w:val="%5."/>
      <w:lvlJc w:val="left"/>
      <w:pPr>
        <w:ind w:left="3664" w:hanging="360"/>
      </w:pPr>
    </w:lvl>
    <w:lvl w:ilvl="5" w:tplc="0816001B" w:tentative="1">
      <w:start w:val="1"/>
      <w:numFmt w:val="lowerRoman"/>
      <w:lvlText w:val="%6."/>
      <w:lvlJc w:val="right"/>
      <w:pPr>
        <w:ind w:left="4384" w:hanging="180"/>
      </w:pPr>
    </w:lvl>
    <w:lvl w:ilvl="6" w:tplc="0816000F" w:tentative="1">
      <w:start w:val="1"/>
      <w:numFmt w:val="decimal"/>
      <w:lvlText w:val="%7."/>
      <w:lvlJc w:val="left"/>
      <w:pPr>
        <w:ind w:left="5104" w:hanging="360"/>
      </w:pPr>
    </w:lvl>
    <w:lvl w:ilvl="7" w:tplc="08160019" w:tentative="1">
      <w:start w:val="1"/>
      <w:numFmt w:val="lowerLetter"/>
      <w:lvlText w:val="%8."/>
      <w:lvlJc w:val="left"/>
      <w:pPr>
        <w:ind w:left="5824" w:hanging="360"/>
      </w:pPr>
    </w:lvl>
    <w:lvl w:ilvl="8" w:tplc="0816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5" w15:restartNumberingAfterBreak="0">
    <w:nsid w:val="14234726"/>
    <w:multiLevelType w:val="hybridMultilevel"/>
    <w:tmpl w:val="56D002EC"/>
    <w:lvl w:ilvl="0" w:tplc="A278751C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505" w:hanging="360"/>
      </w:pPr>
    </w:lvl>
    <w:lvl w:ilvl="2" w:tplc="0816001B" w:tentative="1">
      <w:start w:val="1"/>
      <w:numFmt w:val="lowerRoman"/>
      <w:lvlText w:val="%3."/>
      <w:lvlJc w:val="right"/>
      <w:pPr>
        <w:ind w:left="2225" w:hanging="180"/>
      </w:pPr>
    </w:lvl>
    <w:lvl w:ilvl="3" w:tplc="0816000F" w:tentative="1">
      <w:start w:val="1"/>
      <w:numFmt w:val="decimal"/>
      <w:lvlText w:val="%4."/>
      <w:lvlJc w:val="left"/>
      <w:pPr>
        <w:ind w:left="2945" w:hanging="360"/>
      </w:pPr>
    </w:lvl>
    <w:lvl w:ilvl="4" w:tplc="08160019" w:tentative="1">
      <w:start w:val="1"/>
      <w:numFmt w:val="lowerLetter"/>
      <w:lvlText w:val="%5."/>
      <w:lvlJc w:val="left"/>
      <w:pPr>
        <w:ind w:left="3665" w:hanging="360"/>
      </w:pPr>
    </w:lvl>
    <w:lvl w:ilvl="5" w:tplc="0816001B" w:tentative="1">
      <w:start w:val="1"/>
      <w:numFmt w:val="lowerRoman"/>
      <w:lvlText w:val="%6."/>
      <w:lvlJc w:val="right"/>
      <w:pPr>
        <w:ind w:left="4385" w:hanging="180"/>
      </w:pPr>
    </w:lvl>
    <w:lvl w:ilvl="6" w:tplc="0816000F" w:tentative="1">
      <w:start w:val="1"/>
      <w:numFmt w:val="decimal"/>
      <w:lvlText w:val="%7."/>
      <w:lvlJc w:val="left"/>
      <w:pPr>
        <w:ind w:left="5105" w:hanging="360"/>
      </w:pPr>
    </w:lvl>
    <w:lvl w:ilvl="7" w:tplc="08160019" w:tentative="1">
      <w:start w:val="1"/>
      <w:numFmt w:val="lowerLetter"/>
      <w:lvlText w:val="%8."/>
      <w:lvlJc w:val="left"/>
      <w:pPr>
        <w:ind w:left="5825" w:hanging="360"/>
      </w:pPr>
    </w:lvl>
    <w:lvl w:ilvl="8" w:tplc="0816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145F440D"/>
    <w:multiLevelType w:val="hybridMultilevel"/>
    <w:tmpl w:val="A6767B82"/>
    <w:lvl w:ilvl="0" w:tplc="8F286992">
      <w:start w:val="1"/>
      <w:numFmt w:val="upperLetter"/>
      <w:lvlText w:val="%1."/>
      <w:lvlJc w:val="left"/>
      <w:pPr>
        <w:ind w:left="136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084" w:hanging="360"/>
      </w:pPr>
    </w:lvl>
    <w:lvl w:ilvl="2" w:tplc="0816001B" w:tentative="1">
      <w:start w:val="1"/>
      <w:numFmt w:val="lowerRoman"/>
      <w:lvlText w:val="%3."/>
      <w:lvlJc w:val="right"/>
      <w:pPr>
        <w:ind w:left="2804" w:hanging="180"/>
      </w:pPr>
    </w:lvl>
    <w:lvl w:ilvl="3" w:tplc="0816000F" w:tentative="1">
      <w:start w:val="1"/>
      <w:numFmt w:val="decimal"/>
      <w:lvlText w:val="%4."/>
      <w:lvlJc w:val="left"/>
      <w:pPr>
        <w:ind w:left="3524" w:hanging="360"/>
      </w:pPr>
    </w:lvl>
    <w:lvl w:ilvl="4" w:tplc="08160019" w:tentative="1">
      <w:start w:val="1"/>
      <w:numFmt w:val="lowerLetter"/>
      <w:lvlText w:val="%5."/>
      <w:lvlJc w:val="left"/>
      <w:pPr>
        <w:ind w:left="4244" w:hanging="360"/>
      </w:pPr>
    </w:lvl>
    <w:lvl w:ilvl="5" w:tplc="0816001B" w:tentative="1">
      <w:start w:val="1"/>
      <w:numFmt w:val="lowerRoman"/>
      <w:lvlText w:val="%6."/>
      <w:lvlJc w:val="right"/>
      <w:pPr>
        <w:ind w:left="4964" w:hanging="180"/>
      </w:pPr>
    </w:lvl>
    <w:lvl w:ilvl="6" w:tplc="0816000F" w:tentative="1">
      <w:start w:val="1"/>
      <w:numFmt w:val="decimal"/>
      <w:lvlText w:val="%7."/>
      <w:lvlJc w:val="left"/>
      <w:pPr>
        <w:ind w:left="5684" w:hanging="360"/>
      </w:pPr>
    </w:lvl>
    <w:lvl w:ilvl="7" w:tplc="08160019" w:tentative="1">
      <w:start w:val="1"/>
      <w:numFmt w:val="lowerLetter"/>
      <w:lvlText w:val="%8."/>
      <w:lvlJc w:val="left"/>
      <w:pPr>
        <w:ind w:left="6404" w:hanging="360"/>
      </w:pPr>
    </w:lvl>
    <w:lvl w:ilvl="8" w:tplc="0816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7" w15:restartNumberingAfterBreak="0">
    <w:nsid w:val="16630669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A002250"/>
    <w:multiLevelType w:val="multilevel"/>
    <w:tmpl w:val="412A3716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7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17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39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970" w:hanging="1800"/>
      </w:pPr>
      <w:rPr>
        <w:rFonts w:hint="default"/>
      </w:rPr>
    </w:lvl>
  </w:abstractNum>
  <w:abstractNum w:abstractNumId="9" w15:restartNumberingAfterBreak="0">
    <w:nsid w:val="213B058C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C1930D4"/>
    <w:multiLevelType w:val="hybridMultilevel"/>
    <w:tmpl w:val="ED183D38"/>
    <w:lvl w:ilvl="0" w:tplc="142634BE">
      <w:start w:val="1"/>
      <w:numFmt w:val="upperRoman"/>
      <w:lvlText w:val="%1."/>
      <w:lvlJc w:val="left"/>
      <w:pPr>
        <w:ind w:left="1080" w:hanging="720"/>
      </w:pPr>
      <w:rPr>
        <w:rFonts w:hint="default"/>
        <w:sz w:val="44"/>
        <w:szCs w:val="4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3D7AFF"/>
    <w:multiLevelType w:val="hybridMultilevel"/>
    <w:tmpl w:val="8F10BF2C"/>
    <w:lvl w:ilvl="0" w:tplc="8E08325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F042CE"/>
    <w:multiLevelType w:val="hybridMultilevel"/>
    <w:tmpl w:val="AF9A1CA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8D2857"/>
    <w:multiLevelType w:val="multilevel"/>
    <w:tmpl w:val="2B502B7C"/>
    <w:lvl w:ilvl="0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8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7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9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17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39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970" w:hanging="1800"/>
      </w:pPr>
      <w:rPr>
        <w:rFonts w:hint="default"/>
      </w:rPr>
    </w:lvl>
  </w:abstractNum>
  <w:abstractNum w:abstractNumId="14" w15:restartNumberingAfterBreak="0">
    <w:nsid w:val="7A5A1C3F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5"/>
  </w:num>
  <w:num w:numId="5">
    <w:abstractNumId w:val="2"/>
  </w:num>
  <w:num w:numId="6">
    <w:abstractNumId w:val="13"/>
  </w:num>
  <w:num w:numId="7">
    <w:abstractNumId w:val="3"/>
  </w:num>
  <w:num w:numId="8">
    <w:abstractNumId w:val="0"/>
  </w:num>
  <w:num w:numId="9">
    <w:abstractNumId w:val="4"/>
  </w:num>
  <w:num w:numId="10">
    <w:abstractNumId w:val="9"/>
  </w:num>
  <w:num w:numId="11">
    <w:abstractNumId w:val="14"/>
  </w:num>
  <w:num w:numId="12">
    <w:abstractNumId w:val="7"/>
  </w:num>
  <w:num w:numId="13">
    <w:abstractNumId w:val="1"/>
  </w:num>
  <w:num w:numId="14">
    <w:abstractNumId w:val="11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bA0NzAxNzUxtLRU0lEKTi0uzszPAymwqAUAe24aXywAAAA="/>
  </w:docVars>
  <w:rsids>
    <w:rsidRoot w:val="00CC7352"/>
    <w:rsid w:val="00006F86"/>
    <w:rsid w:val="00013F18"/>
    <w:rsid w:val="00041773"/>
    <w:rsid w:val="00056208"/>
    <w:rsid w:val="00075609"/>
    <w:rsid w:val="00081B05"/>
    <w:rsid w:val="000C66A6"/>
    <w:rsid w:val="000D7D57"/>
    <w:rsid w:val="000E5B2E"/>
    <w:rsid w:val="00124B99"/>
    <w:rsid w:val="001276B9"/>
    <w:rsid w:val="0014687D"/>
    <w:rsid w:val="00152435"/>
    <w:rsid w:val="00163E60"/>
    <w:rsid w:val="00173D91"/>
    <w:rsid w:val="00186389"/>
    <w:rsid w:val="00191F6A"/>
    <w:rsid w:val="001B35FA"/>
    <w:rsid w:val="001B49CF"/>
    <w:rsid w:val="001B6DD3"/>
    <w:rsid w:val="001C63E7"/>
    <w:rsid w:val="001D38D6"/>
    <w:rsid w:val="001D3CEE"/>
    <w:rsid w:val="001D51AE"/>
    <w:rsid w:val="001F1E63"/>
    <w:rsid w:val="001F7957"/>
    <w:rsid w:val="00204958"/>
    <w:rsid w:val="00215182"/>
    <w:rsid w:val="0021613A"/>
    <w:rsid w:val="00216538"/>
    <w:rsid w:val="002331F7"/>
    <w:rsid w:val="0025181F"/>
    <w:rsid w:val="00260B2D"/>
    <w:rsid w:val="002815C8"/>
    <w:rsid w:val="00291F55"/>
    <w:rsid w:val="002955B2"/>
    <w:rsid w:val="002A39C1"/>
    <w:rsid w:val="002A4A91"/>
    <w:rsid w:val="002B6DA5"/>
    <w:rsid w:val="002D61E2"/>
    <w:rsid w:val="002E5045"/>
    <w:rsid w:val="002E6BFD"/>
    <w:rsid w:val="00301ADC"/>
    <w:rsid w:val="00314D5B"/>
    <w:rsid w:val="0033612C"/>
    <w:rsid w:val="00354957"/>
    <w:rsid w:val="003576E4"/>
    <w:rsid w:val="003A4538"/>
    <w:rsid w:val="003C7D70"/>
    <w:rsid w:val="003E487D"/>
    <w:rsid w:val="003F20BD"/>
    <w:rsid w:val="003F23CF"/>
    <w:rsid w:val="0040310B"/>
    <w:rsid w:val="004109CD"/>
    <w:rsid w:val="00440FC5"/>
    <w:rsid w:val="00456DC1"/>
    <w:rsid w:val="004855C4"/>
    <w:rsid w:val="004879F6"/>
    <w:rsid w:val="004A7962"/>
    <w:rsid w:val="004B1863"/>
    <w:rsid w:val="004E2631"/>
    <w:rsid w:val="00532065"/>
    <w:rsid w:val="00541242"/>
    <w:rsid w:val="0055306E"/>
    <w:rsid w:val="0056202A"/>
    <w:rsid w:val="005632AB"/>
    <w:rsid w:val="00567B3A"/>
    <w:rsid w:val="005744B5"/>
    <w:rsid w:val="00574C89"/>
    <w:rsid w:val="00585731"/>
    <w:rsid w:val="00586408"/>
    <w:rsid w:val="005964C4"/>
    <w:rsid w:val="006322FE"/>
    <w:rsid w:val="00632DEA"/>
    <w:rsid w:val="00635225"/>
    <w:rsid w:val="00654528"/>
    <w:rsid w:val="0065517E"/>
    <w:rsid w:val="00682191"/>
    <w:rsid w:val="0069175E"/>
    <w:rsid w:val="0069597E"/>
    <w:rsid w:val="006A2B4C"/>
    <w:rsid w:val="006B44F5"/>
    <w:rsid w:val="006C6075"/>
    <w:rsid w:val="006E7239"/>
    <w:rsid w:val="006F01DD"/>
    <w:rsid w:val="006F74A6"/>
    <w:rsid w:val="0070293B"/>
    <w:rsid w:val="00706630"/>
    <w:rsid w:val="00764C81"/>
    <w:rsid w:val="007663DE"/>
    <w:rsid w:val="0079641D"/>
    <w:rsid w:val="007B3DF4"/>
    <w:rsid w:val="007B4BA3"/>
    <w:rsid w:val="00802929"/>
    <w:rsid w:val="00831A2C"/>
    <w:rsid w:val="00835EF0"/>
    <w:rsid w:val="00852B59"/>
    <w:rsid w:val="00853F9D"/>
    <w:rsid w:val="008629D1"/>
    <w:rsid w:val="00885338"/>
    <w:rsid w:val="00891104"/>
    <w:rsid w:val="00895F03"/>
    <w:rsid w:val="008B369A"/>
    <w:rsid w:val="008B7988"/>
    <w:rsid w:val="008C1601"/>
    <w:rsid w:val="008C7696"/>
    <w:rsid w:val="00911721"/>
    <w:rsid w:val="00925C5F"/>
    <w:rsid w:val="00961337"/>
    <w:rsid w:val="0096255D"/>
    <w:rsid w:val="00982AE1"/>
    <w:rsid w:val="00983D5D"/>
    <w:rsid w:val="00990D21"/>
    <w:rsid w:val="00994287"/>
    <w:rsid w:val="0099660B"/>
    <w:rsid w:val="009C28A1"/>
    <w:rsid w:val="009C693F"/>
    <w:rsid w:val="009D3DFB"/>
    <w:rsid w:val="009F3088"/>
    <w:rsid w:val="00A2416A"/>
    <w:rsid w:val="00A40ACC"/>
    <w:rsid w:val="00A42980"/>
    <w:rsid w:val="00A719ED"/>
    <w:rsid w:val="00A7586C"/>
    <w:rsid w:val="00AB6BD6"/>
    <w:rsid w:val="00AC0565"/>
    <w:rsid w:val="00B07921"/>
    <w:rsid w:val="00B5203E"/>
    <w:rsid w:val="00B5683C"/>
    <w:rsid w:val="00B64D8D"/>
    <w:rsid w:val="00B95669"/>
    <w:rsid w:val="00BB181D"/>
    <w:rsid w:val="00BB2F2A"/>
    <w:rsid w:val="00BC03EC"/>
    <w:rsid w:val="00BC32A1"/>
    <w:rsid w:val="00BC3D09"/>
    <w:rsid w:val="00BE1B89"/>
    <w:rsid w:val="00BE571F"/>
    <w:rsid w:val="00BF6312"/>
    <w:rsid w:val="00C10143"/>
    <w:rsid w:val="00C233D8"/>
    <w:rsid w:val="00C30F18"/>
    <w:rsid w:val="00C36F9D"/>
    <w:rsid w:val="00C37BDF"/>
    <w:rsid w:val="00C5539A"/>
    <w:rsid w:val="00C7616F"/>
    <w:rsid w:val="00C81E93"/>
    <w:rsid w:val="00C842AF"/>
    <w:rsid w:val="00CA7560"/>
    <w:rsid w:val="00CC4605"/>
    <w:rsid w:val="00CC7352"/>
    <w:rsid w:val="00CE7236"/>
    <w:rsid w:val="00D00409"/>
    <w:rsid w:val="00D016C6"/>
    <w:rsid w:val="00D0500E"/>
    <w:rsid w:val="00D32209"/>
    <w:rsid w:val="00D43520"/>
    <w:rsid w:val="00D61FBB"/>
    <w:rsid w:val="00D907FC"/>
    <w:rsid w:val="00D92984"/>
    <w:rsid w:val="00DA23C3"/>
    <w:rsid w:val="00DE21CF"/>
    <w:rsid w:val="00DF39D9"/>
    <w:rsid w:val="00E36BCE"/>
    <w:rsid w:val="00E54E73"/>
    <w:rsid w:val="00E80B3C"/>
    <w:rsid w:val="00E94445"/>
    <w:rsid w:val="00EA4C41"/>
    <w:rsid w:val="00EB3F39"/>
    <w:rsid w:val="00ED6284"/>
    <w:rsid w:val="00EE5B48"/>
    <w:rsid w:val="00EF6A1A"/>
    <w:rsid w:val="00F05CD4"/>
    <w:rsid w:val="00F06391"/>
    <w:rsid w:val="00F26D98"/>
    <w:rsid w:val="00F813FE"/>
    <w:rsid w:val="00F9208C"/>
    <w:rsid w:val="00F9723A"/>
    <w:rsid w:val="00F974B5"/>
    <w:rsid w:val="00FA1688"/>
    <w:rsid w:val="00FC4996"/>
    <w:rsid w:val="00FC660B"/>
    <w:rsid w:val="00FC67AB"/>
    <w:rsid w:val="00FD013B"/>
    <w:rsid w:val="00FD4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C96A731"/>
  <w15:chartTrackingRefBased/>
  <w15:docId w15:val="{F0213352-3AD7-4854-AC53-47B1FF736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06630"/>
    <w:pPr>
      <w:keepNext/>
      <w:keepLines/>
      <w:tabs>
        <w:tab w:val="left" w:pos="284"/>
      </w:tabs>
      <w:spacing w:before="40" w:after="0"/>
      <w:ind w:left="284"/>
      <w:outlineLvl w:val="1"/>
    </w:pPr>
    <w:rPr>
      <w:rFonts w:asciiTheme="majorHAnsi" w:eastAsiaTheme="majorEastAsia" w:hAnsiTheme="majorHAnsi" w:cstheme="majorBidi"/>
      <w:b/>
      <w:bCs/>
      <w:color w:val="00B050"/>
      <w:sz w:val="44"/>
      <w:szCs w:val="4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C7352"/>
    <w:pPr>
      <w:ind w:left="720"/>
      <w:contextualSpacing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706630"/>
    <w:rPr>
      <w:rFonts w:asciiTheme="majorHAnsi" w:eastAsiaTheme="majorEastAsia" w:hAnsiTheme="majorHAnsi" w:cstheme="majorBidi"/>
      <w:b/>
      <w:bCs/>
      <w:color w:val="00B050"/>
      <w:sz w:val="44"/>
      <w:szCs w:val="44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F06391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F06391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F06391"/>
    <w:rPr>
      <w:sz w:val="20"/>
      <w:szCs w:val="20"/>
    </w:rPr>
  </w:style>
  <w:style w:type="character" w:styleId="TextodoMarcadordePosio">
    <w:name w:val="Placeholder Text"/>
    <w:basedOn w:val="Tipodeletrapredefinidodopargrafo"/>
    <w:uiPriority w:val="99"/>
    <w:semiHidden/>
    <w:rsid w:val="00835EF0"/>
    <w:rPr>
      <w:color w:val="808080"/>
    </w:rPr>
  </w:style>
  <w:style w:type="table" w:styleId="TabelacomGrelha">
    <w:name w:val="Table Grid"/>
    <w:basedOn w:val="Tabelanormal"/>
    <w:uiPriority w:val="59"/>
    <w:rsid w:val="00CA75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04177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041773"/>
  </w:style>
  <w:style w:type="paragraph" w:styleId="Rodap">
    <w:name w:val="footer"/>
    <w:basedOn w:val="Normal"/>
    <w:link w:val="RodapCarter"/>
    <w:uiPriority w:val="99"/>
    <w:unhideWhenUsed/>
    <w:rsid w:val="0004177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041773"/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CC460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CC4605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CC46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C4605"/>
    <w:rPr>
      <w:rFonts w:ascii="Segoe UI" w:hAnsi="Segoe UI" w:cs="Segoe UI"/>
      <w:sz w:val="18"/>
      <w:szCs w:val="18"/>
    </w:rPr>
  </w:style>
  <w:style w:type="paragraph" w:styleId="Corpodetexto">
    <w:name w:val="Body Text"/>
    <w:basedOn w:val="Normal"/>
    <w:link w:val="CorpodetextoCarter"/>
    <w:uiPriority w:val="1"/>
    <w:qFormat/>
    <w:rsid w:val="00E80B3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CorpodetextoCarter">
    <w:name w:val="Corpo de texto Caráter"/>
    <w:basedOn w:val="Tipodeletrapredefinidodopargrafo"/>
    <w:link w:val="Corpodetexto"/>
    <w:uiPriority w:val="1"/>
    <w:rsid w:val="00E80B3C"/>
    <w:rPr>
      <w:rFonts w:ascii="Calibri" w:eastAsia="Calibri" w:hAnsi="Calibri" w:cs="Calibri"/>
    </w:rPr>
  </w:style>
  <w:style w:type="character" w:styleId="Hiperligao">
    <w:name w:val="Hyperlink"/>
    <w:basedOn w:val="Tipodeletrapredefinidodopargrafo"/>
    <w:uiPriority w:val="99"/>
    <w:unhideWhenUsed/>
    <w:rsid w:val="001B49CF"/>
    <w:rPr>
      <w:color w:val="0563C1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3A45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5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ifide.ani.pt/PerguntasFrequentes.asp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055</Words>
  <Characters>6020</Characters>
  <Application>Microsoft Office Word</Application>
  <DocSecurity>0</DocSecurity>
  <Lines>50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amocho</dc:creator>
  <cp:keywords/>
  <dc:description/>
  <cp:lastModifiedBy>Dina Miranda</cp:lastModifiedBy>
  <cp:revision>3</cp:revision>
  <dcterms:created xsi:type="dcterms:W3CDTF">2021-03-10T14:05:00Z</dcterms:created>
  <dcterms:modified xsi:type="dcterms:W3CDTF">2021-03-10T16:01:00Z</dcterms:modified>
</cp:coreProperties>
</file>